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r w:rsidRPr="00A36A5F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BA4F4C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1E1490">
              <w:t>MAC/MU Ad hoc</w:t>
            </w:r>
          </w:p>
          <w:p w:rsidR="00797D5B" w:rsidRPr="00BA4F4C" w:rsidRDefault="003E6BF7" w:rsidP="001E1490">
            <w:pPr>
              <w:pStyle w:val="T2"/>
            </w:pPr>
            <w:r>
              <w:rPr>
                <w:lang w:eastAsia="ja-JP"/>
              </w:rPr>
              <w:t>September</w:t>
            </w:r>
            <w:r w:rsidR="001B0ABE">
              <w:t xml:space="preserve"> 201</w:t>
            </w:r>
            <w:r w:rsidR="00B863F4">
              <w:rPr>
                <w:lang w:eastAsia="ja-JP"/>
              </w:rPr>
              <w:t>8</w:t>
            </w:r>
            <w:r w:rsidR="00AE09CD">
              <w:rPr>
                <w:lang w:eastAsia="ja-JP"/>
              </w:rPr>
              <w:t xml:space="preserve"> </w:t>
            </w:r>
            <w:proofErr w:type="spellStart"/>
            <w:r w:rsidR="007042D1">
              <w:t>TGax</w:t>
            </w:r>
            <w:proofErr w:type="spellEnd"/>
            <w:r w:rsidR="007042D1">
              <w:t xml:space="preserve">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762CF8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B863F4">
              <w:rPr>
                <w:b w:val="0"/>
                <w:sz w:val="22"/>
                <w:szCs w:val="22"/>
                <w:lang w:eastAsia="ja-JP"/>
              </w:rPr>
              <w:t>8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F97E1E">
              <w:rPr>
                <w:b w:val="0"/>
                <w:sz w:val="22"/>
                <w:szCs w:val="22"/>
                <w:lang w:eastAsia="ja-JP"/>
              </w:rPr>
              <w:t>0</w:t>
            </w:r>
            <w:r w:rsidR="003E6BF7">
              <w:rPr>
                <w:b w:val="0"/>
                <w:sz w:val="22"/>
                <w:szCs w:val="22"/>
                <w:lang w:eastAsia="ja-JP"/>
              </w:rPr>
              <w:t>9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3E6BF7">
              <w:rPr>
                <w:b w:val="0"/>
                <w:sz w:val="22"/>
                <w:szCs w:val="22"/>
                <w:lang w:eastAsia="ja-JP"/>
              </w:rPr>
              <w:t>10</w:t>
            </w:r>
          </w:p>
        </w:tc>
      </w:tr>
      <w:tr w:rsidR="00797D5B" w:rsidRPr="003B21A0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824254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824254" w:rsidRPr="003B21A0" w:rsidTr="00824254">
        <w:trPr>
          <w:jc w:val="center"/>
        </w:trPr>
        <w:tc>
          <w:tcPr>
            <w:tcW w:w="1809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59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LG Electronics</w:t>
            </w:r>
          </w:p>
        </w:tc>
        <w:tc>
          <w:tcPr>
            <w:tcW w:w="2407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.ryu@lge.com</w:t>
            </w:r>
          </w:p>
        </w:tc>
      </w:tr>
      <w:tr w:rsidR="00824254" w:rsidRPr="003B21A0" w:rsidTr="00824254">
        <w:trPr>
          <w:jc w:val="center"/>
        </w:trPr>
        <w:tc>
          <w:tcPr>
            <w:tcW w:w="1809" w:type="dxa"/>
            <w:vAlign w:val="center"/>
          </w:tcPr>
          <w:p w:rsidR="00824254" w:rsidRPr="003D767F" w:rsidRDefault="00824254" w:rsidP="0082425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 xml:space="preserve">David </w:t>
            </w:r>
            <w:proofErr w:type="spellStart"/>
            <w:r>
              <w:rPr>
                <w:rFonts w:eastAsia="Malgun Gothic"/>
                <w:b w:val="0"/>
                <w:sz w:val="22"/>
                <w:szCs w:val="22"/>
                <w:lang w:eastAsia="ko-KR"/>
              </w:rPr>
              <w:t>Xun</w:t>
            </w:r>
            <w:proofErr w:type="spellEnd"/>
            <w:r>
              <w:rPr>
                <w:rFonts w:eastAsia="Malgun Gothic"/>
                <w:b w:val="0"/>
                <w:sz w:val="22"/>
                <w:szCs w:val="22"/>
                <w:lang w:eastAsia="ko-KR"/>
              </w:rPr>
              <w:t xml:space="preserve"> </w:t>
            </w: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Yang</w:t>
            </w:r>
          </w:p>
        </w:tc>
        <w:tc>
          <w:tcPr>
            <w:tcW w:w="1591" w:type="dxa"/>
            <w:vAlign w:val="center"/>
          </w:tcPr>
          <w:p w:rsidR="00824254" w:rsidRPr="003D767F" w:rsidRDefault="00824254" w:rsidP="0082425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Huawei</w:t>
            </w:r>
          </w:p>
        </w:tc>
        <w:tc>
          <w:tcPr>
            <w:tcW w:w="2407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918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F81BA0">
              <w:rPr>
                <w:b w:val="0"/>
                <w:sz w:val="22"/>
                <w:szCs w:val="22"/>
                <w:lang w:eastAsia="ja-JP"/>
              </w:rPr>
              <w:t>david.yangxun@</w:t>
            </w:r>
            <w:r>
              <w:rPr>
                <w:b w:val="0"/>
                <w:sz w:val="22"/>
                <w:szCs w:val="22"/>
                <w:lang w:eastAsia="ja-JP"/>
              </w:rPr>
              <w:t>huawei.com</w:t>
            </w:r>
          </w:p>
        </w:tc>
      </w:tr>
    </w:tbl>
    <w:p w:rsidR="00797D5B" w:rsidRPr="00A36A5F" w:rsidRDefault="008D26F8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B863F4" w:rsidRDefault="00B863F4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:rsidR="00B863F4" w:rsidRPr="00FA6654" w:rsidRDefault="00B863F4" w:rsidP="00B96D18">
                            <w:pPr>
                              <w:jc w:val="both"/>
                            </w:pPr>
                            <w:proofErr w:type="spellStart"/>
                            <w:r w:rsidRPr="00FA6654">
                              <w:rPr>
                                <w:rFonts w:hint="eastAsia"/>
                              </w:rPr>
                              <w:t>TGax</w:t>
                            </w:r>
                            <w:proofErr w:type="spellEnd"/>
                            <w:r w:rsidRPr="00FA6654">
                              <w:t>, MAC</w:t>
                            </w:r>
                            <w:r>
                              <w:rPr>
                                <w:rFonts w:eastAsiaTheme="minorEastAsia" w:hint="eastAsia"/>
                                <w:lang w:eastAsia="zh-CN"/>
                              </w:rPr>
                              <w:t>/MU</w:t>
                            </w:r>
                            <w:r w:rsidRPr="00FA6654">
                              <w:t xml:space="preserve"> Ad Hoc meeting minutes </w:t>
                            </w:r>
                            <w:r w:rsidRPr="00FA6654">
                              <w:rPr>
                                <w:rFonts w:hint="eastAsia"/>
                              </w:rPr>
                              <w:t>from</w:t>
                            </w:r>
                            <w:r w:rsidRPr="00FA6654">
                              <w:t xml:space="preserve"> the IEEE 802.11, </w:t>
                            </w:r>
                            <w:r w:rsidR="003E6BF7">
                              <w:t>September</w:t>
                            </w:r>
                            <w:r w:rsidR="00762CF8">
                              <w:t xml:space="preserve"> </w:t>
                            </w:r>
                            <w:r w:rsidR="003E6BF7">
                              <w:t>10</w:t>
                            </w:r>
                            <w:r>
                              <w:rPr>
                                <w:vertAlign w:val="superscript"/>
                              </w:rPr>
                              <w:t>th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FA6654">
                              <w:t>–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E6BF7">
                              <w:t>12</w:t>
                            </w:r>
                            <w:r w:rsidRPr="00FA6654">
                              <w:rPr>
                                <w:rFonts w:hint="eastAsia"/>
                                <w:vertAlign w:val="superscript"/>
                              </w:rPr>
                              <w:t>th</w:t>
                            </w:r>
                            <w:r w:rsidRPr="00FA6654">
                              <w:t>, 201</w:t>
                            </w:r>
                            <w:r>
                              <w:t>8</w:t>
                            </w:r>
                            <w:r w:rsidRPr="00FA665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B863F4" w:rsidRDefault="00B863F4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:rsidR="00B863F4" w:rsidRPr="00FA6654" w:rsidRDefault="00B863F4" w:rsidP="00B96D18">
                      <w:pPr>
                        <w:jc w:val="both"/>
                      </w:pPr>
                      <w:proofErr w:type="spellStart"/>
                      <w:r w:rsidRPr="00FA6654">
                        <w:rPr>
                          <w:rFonts w:hint="eastAsia"/>
                        </w:rPr>
                        <w:t>TGax</w:t>
                      </w:r>
                      <w:proofErr w:type="spellEnd"/>
                      <w:r w:rsidRPr="00FA6654">
                        <w:t>, MAC</w:t>
                      </w:r>
                      <w:r>
                        <w:rPr>
                          <w:rFonts w:eastAsiaTheme="minorEastAsia" w:hint="eastAsia"/>
                          <w:lang w:eastAsia="zh-CN"/>
                        </w:rPr>
                        <w:t>/MU</w:t>
                      </w:r>
                      <w:r w:rsidRPr="00FA6654">
                        <w:t xml:space="preserve"> Ad Hoc meeting minutes </w:t>
                      </w:r>
                      <w:r w:rsidRPr="00FA6654">
                        <w:rPr>
                          <w:rFonts w:hint="eastAsia"/>
                        </w:rPr>
                        <w:t>from</w:t>
                      </w:r>
                      <w:r w:rsidRPr="00FA6654">
                        <w:t xml:space="preserve"> the IEEE 802.11, </w:t>
                      </w:r>
                      <w:r w:rsidR="003E6BF7">
                        <w:t>September</w:t>
                      </w:r>
                      <w:r w:rsidR="00762CF8">
                        <w:t xml:space="preserve"> </w:t>
                      </w:r>
                      <w:r w:rsidR="003E6BF7">
                        <w:t>10</w:t>
                      </w:r>
                      <w:r>
                        <w:rPr>
                          <w:vertAlign w:val="superscript"/>
                        </w:rPr>
                        <w:t>th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 w:rsidRPr="00FA6654">
                        <w:t>–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 w:rsidR="003E6BF7">
                        <w:t>12</w:t>
                      </w:r>
                      <w:r w:rsidRPr="00FA6654">
                        <w:rPr>
                          <w:rFonts w:hint="eastAsia"/>
                          <w:vertAlign w:val="superscript"/>
                        </w:rPr>
                        <w:t>th</w:t>
                      </w:r>
                      <w:r w:rsidRPr="00FA6654">
                        <w:t>, 201</w:t>
                      </w:r>
                      <w:r>
                        <w:t>8</w:t>
                      </w:r>
                      <w:r w:rsidRPr="00FA665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E41BDC" w:rsidRDefault="00797D5B" w:rsidP="00347A41">
      <w:pPr>
        <w:jc w:val="center"/>
        <w:outlineLvl w:val="0"/>
        <w:rPr>
          <w:b/>
          <w:sz w:val="28"/>
        </w:rPr>
      </w:pPr>
      <w:r w:rsidRPr="00A36A5F">
        <w:br w:type="page"/>
      </w:r>
      <w:r w:rsidR="001F0053">
        <w:rPr>
          <w:rFonts w:hint="eastAsia"/>
          <w:b/>
          <w:sz w:val="28"/>
        </w:rPr>
        <w:lastRenderedPageBreak/>
        <w:t xml:space="preserve">IEEE 802.11 </w:t>
      </w:r>
      <w:r w:rsidR="003C4F84">
        <w:rPr>
          <w:rFonts w:hint="eastAsia"/>
          <w:b/>
          <w:sz w:val="28"/>
        </w:rPr>
        <w:t xml:space="preserve">Task Group </w:t>
      </w:r>
      <w:r w:rsidR="00677841">
        <w:rPr>
          <w:rFonts w:hint="eastAsia"/>
          <w:b/>
          <w:sz w:val="28"/>
        </w:rPr>
        <w:t>ax</w:t>
      </w:r>
      <w:r w:rsidR="00AE09CD">
        <w:rPr>
          <w:b/>
          <w:sz w:val="28"/>
        </w:rPr>
        <w:t>, MAC</w:t>
      </w:r>
      <w:r w:rsidR="00B863F4">
        <w:rPr>
          <w:b/>
          <w:sz w:val="28"/>
        </w:rPr>
        <w:t>/MU</w:t>
      </w:r>
      <w:r w:rsidR="00AE09CD">
        <w:rPr>
          <w:b/>
          <w:sz w:val="28"/>
        </w:rPr>
        <w:t xml:space="preserve"> Ad hoc</w:t>
      </w:r>
    </w:p>
    <w:p w:rsidR="00797D5B" w:rsidRDefault="003E6BF7" w:rsidP="00347A41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September</w:t>
      </w:r>
      <w:r w:rsidR="00B96D18">
        <w:rPr>
          <w:b/>
          <w:sz w:val="28"/>
        </w:rPr>
        <w:t xml:space="preserve"> </w:t>
      </w:r>
      <w:r w:rsidR="00D9363F">
        <w:rPr>
          <w:rFonts w:hint="eastAsia"/>
          <w:b/>
          <w:sz w:val="28"/>
        </w:rPr>
        <w:t>201</w:t>
      </w:r>
      <w:r w:rsidR="00B863F4">
        <w:rPr>
          <w:b/>
          <w:sz w:val="28"/>
        </w:rPr>
        <w:t>8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Kona</w:t>
      </w:r>
      <w:r w:rsidR="00762CF8">
        <w:rPr>
          <w:b/>
          <w:sz w:val="28"/>
        </w:rPr>
        <w:t xml:space="preserve">, </w:t>
      </w:r>
      <w:r>
        <w:rPr>
          <w:b/>
          <w:sz w:val="28"/>
        </w:rPr>
        <w:t>Hawaii</w:t>
      </w:r>
    </w:p>
    <w:p w:rsidR="001F0053" w:rsidRPr="00A36A5F" w:rsidRDefault="003E6BF7" w:rsidP="00797D5B">
      <w:pPr>
        <w:jc w:val="center"/>
        <w:rPr>
          <w:b/>
          <w:sz w:val="28"/>
        </w:rPr>
      </w:pPr>
      <w:r>
        <w:rPr>
          <w:b/>
          <w:sz w:val="28"/>
        </w:rPr>
        <w:t>Sept</w:t>
      </w:r>
      <w:r w:rsidR="001B5D90"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10</w:t>
      </w:r>
      <w:r w:rsidR="00112A14" w:rsidRPr="00112A14">
        <w:rPr>
          <w:rFonts w:hint="eastAsia"/>
          <w:b/>
          <w:sz w:val="28"/>
          <w:vertAlign w:val="superscript"/>
        </w:rPr>
        <w:t>th</w:t>
      </w:r>
      <w:r w:rsidR="00112A14">
        <w:rPr>
          <w:rFonts w:hint="eastAsia"/>
          <w:b/>
          <w:sz w:val="28"/>
        </w:rPr>
        <w:t xml:space="preserve"> </w:t>
      </w:r>
      <w:r w:rsidR="001F0053">
        <w:rPr>
          <w:b/>
          <w:sz w:val="28"/>
        </w:rPr>
        <w:t>–</w:t>
      </w:r>
      <w:r w:rsidR="001F0053"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12</w:t>
      </w:r>
      <w:r w:rsidR="00D725C4" w:rsidRPr="00D725C4">
        <w:rPr>
          <w:rFonts w:hint="eastAsia"/>
          <w:b/>
          <w:sz w:val="28"/>
          <w:vertAlign w:val="superscript"/>
        </w:rPr>
        <w:t>t</w:t>
      </w:r>
      <w:r w:rsidR="00264BF2">
        <w:rPr>
          <w:rFonts w:hint="eastAsia"/>
          <w:b/>
          <w:sz w:val="28"/>
          <w:vertAlign w:val="superscript"/>
        </w:rPr>
        <w:t>h</w:t>
      </w:r>
      <w:r w:rsidR="001F0053">
        <w:rPr>
          <w:rFonts w:hint="eastAsia"/>
          <w:b/>
          <w:sz w:val="28"/>
        </w:rPr>
        <w:t>, 201</w:t>
      </w:r>
      <w:r w:rsidR="00B863F4">
        <w:rPr>
          <w:b/>
          <w:sz w:val="28"/>
        </w:rPr>
        <w:t>8</w:t>
      </w:r>
    </w:p>
    <w:p w:rsidR="00797D5B" w:rsidRPr="00A36A5F" w:rsidRDefault="00797D5B" w:rsidP="00797D5B"/>
    <w:p w:rsidR="00797D5B" w:rsidRPr="001F0053" w:rsidRDefault="003E6BF7" w:rsidP="00347A4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Monday</w:t>
      </w:r>
      <w:r w:rsidR="00BA6BD8"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September</w:t>
      </w:r>
      <w:r w:rsidR="00AE09CD">
        <w:rPr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10</w:t>
      </w:r>
      <w:r w:rsidR="00112A14" w:rsidRPr="00112A14">
        <w:rPr>
          <w:rFonts w:hint="eastAsia"/>
          <w:b/>
          <w:sz w:val="28"/>
          <w:u w:val="single"/>
          <w:vertAlign w:val="superscript"/>
        </w:rPr>
        <w:t>th</w:t>
      </w:r>
      <w:r w:rsidR="001F0053" w:rsidRPr="001F0053">
        <w:rPr>
          <w:rFonts w:hint="eastAsia"/>
          <w:b/>
          <w:sz w:val="28"/>
          <w:u w:val="single"/>
        </w:rPr>
        <w:t>, 201</w:t>
      </w:r>
      <w:r w:rsidR="00B863F4">
        <w:rPr>
          <w:b/>
          <w:sz w:val="28"/>
          <w:u w:val="single"/>
        </w:rPr>
        <w:t>8</w:t>
      </w:r>
      <w:r w:rsidR="00356B50">
        <w:rPr>
          <w:rFonts w:hint="eastAsia"/>
          <w:b/>
          <w:sz w:val="28"/>
          <w:u w:val="single"/>
        </w:rPr>
        <w:t>,</w:t>
      </w:r>
      <w:r w:rsidR="001F0053"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3</w:t>
      </w:r>
      <w:r w:rsidR="00797D5B" w:rsidRPr="001F0053">
        <w:rPr>
          <w:b/>
          <w:sz w:val="28"/>
          <w:u w:val="single"/>
        </w:rPr>
        <w:t xml:space="preserve"> </w:t>
      </w:r>
      <w:proofErr w:type="spellStart"/>
      <w:r w:rsidR="00BA6BD8">
        <w:rPr>
          <w:rFonts w:hint="eastAsia"/>
          <w:b/>
          <w:sz w:val="28"/>
          <w:u w:val="single"/>
        </w:rPr>
        <w:t>TGax</w:t>
      </w:r>
      <w:proofErr w:type="spellEnd"/>
      <w:r w:rsidR="00ED1C58">
        <w:rPr>
          <w:rFonts w:hint="eastAsia"/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Session (</w:t>
      </w:r>
      <w:r>
        <w:rPr>
          <w:b/>
          <w:sz w:val="28"/>
          <w:u w:val="single"/>
        </w:rPr>
        <w:t>7</w:t>
      </w:r>
      <w:r w:rsidR="00696C45"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0</w:t>
      </w:r>
      <w:r w:rsidR="00AA2E78">
        <w:rPr>
          <w:rFonts w:hint="eastAsia"/>
          <w:b/>
          <w:sz w:val="28"/>
          <w:u w:val="single"/>
        </w:rPr>
        <w:t>-</w:t>
      </w:r>
      <w:r>
        <w:rPr>
          <w:b/>
          <w:sz w:val="28"/>
          <w:u w:val="single"/>
        </w:rPr>
        <w:t>9</w:t>
      </w:r>
      <w:r w:rsidR="00696C45"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0P</w:t>
      </w:r>
      <w:r w:rsidR="002836A6">
        <w:rPr>
          <w:b/>
          <w:sz w:val="28"/>
          <w:u w:val="single"/>
        </w:rPr>
        <w:t>M</w:t>
      </w:r>
      <w:r w:rsidR="00696C45">
        <w:rPr>
          <w:rFonts w:hint="eastAsia"/>
          <w:b/>
          <w:sz w:val="28"/>
          <w:u w:val="single"/>
        </w:rPr>
        <w:t>)</w:t>
      </w:r>
    </w:p>
    <w:p w:rsidR="00797D5B" w:rsidRPr="00A36A5F" w:rsidRDefault="00797D5B" w:rsidP="00797D5B"/>
    <w:p w:rsidR="00797D5B" w:rsidRPr="006E11DC" w:rsidRDefault="00EF00F0" w:rsidP="003D767F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="0086254F" w:rsidRPr="006E11DC">
        <w:rPr>
          <w:b/>
        </w:rPr>
        <w:t xml:space="preserve">at </w:t>
      </w:r>
      <w:r w:rsidR="00762CF8">
        <w:rPr>
          <w:b/>
          <w:noProof/>
        </w:rPr>
        <w:t>0</w:t>
      </w:r>
      <w:r w:rsidR="003E6BF7">
        <w:rPr>
          <w:b/>
          <w:noProof/>
        </w:rPr>
        <w:t>7</w:t>
      </w:r>
      <w:r w:rsidR="00933D4F" w:rsidRPr="00F12D66">
        <w:rPr>
          <w:b/>
          <w:noProof/>
        </w:rPr>
        <w:t>:</w:t>
      </w:r>
      <w:r w:rsidR="003E6BF7">
        <w:rPr>
          <w:b/>
          <w:noProof/>
        </w:rPr>
        <w:t>30p</w:t>
      </w:r>
      <w:r w:rsidR="00933D4F" w:rsidRPr="00F12D66">
        <w:rPr>
          <w:b/>
          <w:noProof/>
        </w:rPr>
        <w:t>m</w:t>
      </w:r>
      <w:r w:rsidR="009A3D5E"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762CF8">
        <w:rPr>
          <w:b/>
        </w:rPr>
        <w:t>Chao-Chun Wang</w:t>
      </w:r>
      <w:r w:rsidR="003D767F" w:rsidRPr="003D767F">
        <w:rPr>
          <w:b/>
        </w:rPr>
        <w:t xml:space="preserve"> </w:t>
      </w:r>
      <w:r w:rsidR="00712F7C" w:rsidRPr="006E11DC">
        <w:rPr>
          <w:rFonts w:hint="eastAsia"/>
          <w:b/>
        </w:rPr>
        <w:t>(</w:t>
      </w:r>
      <w:proofErr w:type="spellStart"/>
      <w:r w:rsidR="00762CF8">
        <w:rPr>
          <w:b/>
        </w:rPr>
        <w:t>MediaTek</w:t>
      </w:r>
      <w:proofErr w:type="spellEnd"/>
      <w:r w:rsidR="00712F7C" w:rsidRPr="006E11DC">
        <w:rPr>
          <w:rFonts w:hint="eastAsia"/>
          <w:b/>
        </w:rPr>
        <w:t>)</w:t>
      </w:r>
      <w:r w:rsidRPr="006E11DC">
        <w:rPr>
          <w:rFonts w:hint="eastAsia"/>
          <w:b/>
        </w:rPr>
        <w:t xml:space="preserve">, the </w:t>
      </w:r>
      <w:r w:rsidR="00AE09CD" w:rsidRPr="006E11DC">
        <w:rPr>
          <w:b/>
        </w:rPr>
        <w:t>co-</w:t>
      </w:r>
      <w:r w:rsidRPr="006E11DC">
        <w:rPr>
          <w:rFonts w:hint="eastAsia"/>
          <w:b/>
        </w:rPr>
        <w:t>chair</w:t>
      </w:r>
      <w:r w:rsidR="00264BF2" w:rsidRPr="006E11DC">
        <w:rPr>
          <w:rFonts w:hint="eastAsia"/>
          <w:b/>
        </w:rPr>
        <w:t xml:space="preserve"> </w:t>
      </w:r>
      <w:r w:rsidR="00623671" w:rsidRPr="006E11DC">
        <w:rPr>
          <w:rFonts w:hint="eastAsia"/>
          <w:b/>
        </w:rPr>
        <w:t>o</w:t>
      </w:r>
      <w:r w:rsidR="00D725C4" w:rsidRPr="006E11DC">
        <w:rPr>
          <w:rFonts w:hint="eastAsia"/>
          <w:b/>
        </w:rPr>
        <w:t xml:space="preserve">f the </w:t>
      </w:r>
      <w:proofErr w:type="spellStart"/>
      <w:r w:rsidR="00264BF2" w:rsidRPr="006E11DC">
        <w:rPr>
          <w:rFonts w:hint="eastAsia"/>
          <w:b/>
        </w:rPr>
        <w:t>TGax</w:t>
      </w:r>
      <w:proofErr w:type="spellEnd"/>
      <w:r w:rsidR="00AE09CD" w:rsidRPr="006E11DC">
        <w:rPr>
          <w:b/>
        </w:rPr>
        <w:t xml:space="preserve"> M</w:t>
      </w:r>
      <w:r w:rsidR="00762CF8">
        <w:rPr>
          <w:b/>
        </w:rPr>
        <w:t>AC</w:t>
      </w:r>
      <w:r w:rsidR="00AE09CD" w:rsidRPr="006E11DC">
        <w:rPr>
          <w:b/>
        </w:rPr>
        <w:t xml:space="preserve"> Ad hoc</w:t>
      </w:r>
    </w:p>
    <w:p w:rsidR="00B61863" w:rsidRPr="00A37144" w:rsidRDefault="00010B9E" w:rsidP="00B02960">
      <w:pPr>
        <w:numPr>
          <w:ilvl w:val="1"/>
          <w:numId w:val="1"/>
        </w:numPr>
      </w:pPr>
      <w:r w:rsidRPr="00A37144">
        <w:rPr>
          <w:rFonts w:hint="eastAsia"/>
        </w:rPr>
        <w:t xml:space="preserve"> </w:t>
      </w:r>
      <w:proofErr w:type="gramStart"/>
      <w:r w:rsidR="003E6BF7">
        <w:t>28</w:t>
      </w:r>
      <w:proofErr w:type="gramEnd"/>
      <w:r w:rsidR="00903B95" w:rsidRPr="00A37144">
        <w:t xml:space="preserve"> </w:t>
      </w:r>
      <w:r w:rsidR="00DE4680" w:rsidRPr="00A37144">
        <w:rPr>
          <w:rFonts w:hint="eastAsia"/>
        </w:rPr>
        <w:t>people a</w:t>
      </w:r>
      <w:r w:rsidR="00B61863" w:rsidRPr="00A37144">
        <w:rPr>
          <w:rFonts w:hint="eastAsia"/>
        </w:rPr>
        <w:t>re in the room.</w:t>
      </w:r>
    </w:p>
    <w:p w:rsidR="00801274" w:rsidRPr="006E11DC" w:rsidRDefault="00801274" w:rsidP="00801274"/>
    <w:p w:rsidR="00ED1C58" w:rsidRPr="006E11DC" w:rsidRDefault="00ED1C58" w:rsidP="00112A14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01274" w:rsidRPr="006E11DC" w:rsidRDefault="00ED1C58" w:rsidP="00ED1C58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</w:rPr>
        <w:t>Doc.</w:t>
      </w:r>
      <w:r w:rsidR="001F0053" w:rsidRPr="006E11DC">
        <w:t>11-1</w:t>
      </w:r>
      <w:r w:rsidR="00B863F4">
        <w:t>8</w:t>
      </w:r>
      <w:r w:rsidR="00801274" w:rsidRPr="006E11DC">
        <w:rPr>
          <w:rFonts w:hint="eastAsia"/>
        </w:rPr>
        <w:t>/</w:t>
      </w:r>
      <w:r w:rsidR="00F75C9C">
        <w:t>0</w:t>
      </w:r>
      <w:r w:rsidR="003E6BF7">
        <w:t>xxx</w:t>
      </w:r>
      <w:r w:rsidR="00B96D18">
        <w:t xml:space="preserve"> </w:t>
      </w:r>
      <w:r w:rsidR="00712F7C" w:rsidRPr="006E11DC">
        <w:rPr>
          <w:rFonts w:hint="eastAsia"/>
        </w:rPr>
        <w:t>on the server.</w:t>
      </w:r>
      <w:r w:rsidRPr="006E11DC">
        <w:rPr>
          <w:rFonts w:hint="eastAsia"/>
        </w:rPr>
        <w:t xml:space="preserve"> Rev</w:t>
      </w:r>
      <w:r w:rsidR="006239E8" w:rsidRPr="006E11DC">
        <w:rPr>
          <w:rFonts w:hint="eastAsia"/>
        </w:rPr>
        <w:t>.</w:t>
      </w:r>
      <w:r w:rsidRPr="006E11DC">
        <w:rPr>
          <w:rFonts w:hint="eastAsia"/>
        </w:rPr>
        <w:t xml:space="preserve"> </w:t>
      </w:r>
      <w:r w:rsidR="007042D1" w:rsidRPr="006E11DC">
        <w:t>0</w:t>
      </w:r>
      <w:r w:rsidRPr="006E11DC">
        <w:rPr>
          <w:rFonts w:hint="eastAsia"/>
        </w:rPr>
        <w:t xml:space="preserve"> is the working document.</w:t>
      </w:r>
    </w:p>
    <w:p w:rsidR="00D725C4" w:rsidRPr="006E11DC" w:rsidRDefault="00D725C4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B1A24" w:rsidRPr="006E11DC">
        <w:rPr>
          <w:rFonts w:hint="eastAsia"/>
        </w:rPr>
        <w:t xml:space="preserve">Meeting Protocol: </w:t>
      </w:r>
      <w:r w:rsidR="007042D1" w:rsidRPr="006E11DC">
        <w:t xml:space="preserve">The </w:t>
      </w:r>
      <w:r w:rsidRPr="006E11DC">
        <w:rPr>
          <w:rFonts w:hint="eastAsia"/>
        </w:rPr>
        <w:t xml:space="preserve">Chair asked </w:t>
      </w:r>
      <w:r w:rsidR="00F12D66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725C4" w:rsidRPr="006E11DC" w:rsidRDefault="00F14348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A</w:t>
      </w:r>
      <w:r w:rsidR="00D725C4" w:rsidRPr="006E11DC">
        <w:rPr>
          <w:rFonts w:hint="eastAsia"/>
        </w:rPr>
        <w:t>ttendance</w:t>
      </w:r>
      <w:r w:rsidRPr="006E11DC">
        <w:rPr>
          <w:rFonts w:hint="eastAsia"/>
        </w:rPr>
        <w:t xml:space="preserve"> reminder</w:t>
      </w:r>
      <w:r w:rsidR="00D725C4" w:rsidRPr="006E11DC">
        <w:rPr>
          <w:rFonts w:hint="eastAsia"/>
        </w:rPr>
        <w:t>.</w:t>
      </w:r>
    </w:p>
    <w:p w:rsidR="00112A14" w:rsidRPr="006E11DC" w:rsidRDefault="00112A14" w:rsidP="006239E8">
      <w:pPr>
        <w:numPr>
          <w:ilvl w:val="2"/>
          <w:numId w:val="1"/>
        </w:numPr>
      </w:pPr>
      <w:r w:rsidRPr="006E11DC">
        <w:rPr>
          <w:rFonts w:hint="eastAsia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C30ECC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="00D57417"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C30ECC" w:rsidRPr="006E11DC" w:rsidRDefault="00C30ECC" w:rsidP="00C30ECC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</w:t>
      </w:r>
      <w:r w:rsidR="00F14348" w:rsidRPr="006E11DC">
        <w:rPr>
          <w:rFonts w:hint="eastAsia"/>
          <w:highlight w:val="lightGray"/>
        </w:rPr>
        <w:t>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ab/>
        <w:t xml:space="preserve">      </w:t>
      </w:r>
    </w:p>
    <w:p w:rsidR="00D57417" w:rsidRPr="006E11DC" w:rsidRDefault="00C30ECC" w:rsidP="00C30ECC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</w:t>
      </w:r>
      <w:r w:rsidR="00C24695" w:rsidRPr="006E11DC">
        <w:rPr>
          <w:rFonts w:hint="eastAsia"/>
          <w:highlight w:val="lightGray"/>
        </w:rPr>
        <w:t>f potentially essential patents</w:t>
      </w:r>
      <w:r w:rsidR="004176C0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Asked.</w:t>
      </w:r>
      <w:r w:rsidRPr="006E11DC">
        <w:rPr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D</w:t>
      </w:r>
      <w:r w:rsidRPr="006E11DC">
        <w:rPr>
          <w:strike/>
          <w:highlight w:val="lightGray"/>
        </w:rPr>
        <w:t>id not ask</w:t>
      </w:r>
      <w:r w:rsidRPr="006E11DC">
        <w:rPr>
          <w:highlight w:val="lightGray"/>
        </w:rPr>
        <w:t>]</w:t>
      </w:r>
    </w:p>
    <w:p w:rsidR="00C30ECC" w:rsidRPr="006E11DC" w:rsidRDefault="00436533" w:rsidP="00CF4906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</w:rPr>
        <w:t>P</w:t>
      </w:r>
      <w:r w:rsidR="00C30ECC" w:rsidRPr="006E11DC">
        <w:rPr>
          <w:rFonts w:hint="eastAsia"/>
          <w:highlight w:val="lightGray"/>
        </w:rPr>
        <w:t xml:space="preserve">otentially </w:t>
      </w:r>
      <w:r w:rsidR="00C30ECC" w:rsidRPr="006E11DC">
        <w:rPr>
          <w:highlight w:val="lightGray"/>
        </w:rPr>
        <w:t>essential</w:t>
      </w:r>
      <w:r w:rsidR="00C30ECC" w:rsidRPr="006E11DC">
        <w:rPr>
          <w:rFonts w:hint="eastAsia"/>
          <w:highlight w:val="lightGray"/>
        </w:rPr>
        <w:t xml:space="preserve"> patents</w:t>
      </w:r>
      <w:r w:rsidR="00D57417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None reported</w:t>
      </w:r>
      <w:r w:rsidR="004A0777" w:rsidRPr="006E11DC">
        <w:rPr>
          <w:strike/>
          <w:highlight w:val="lightGray"/>
        </w:rPr>
        <w:t>.</w:t>
      </w:r>
      <w:r w:rsidRPr="006E11DC">
        <w:rPr>
          <w:strike/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R</w:t>
      </w:r>
      <w:r w:rsidRPr="006E11DC">
        <w:rPr>
          <w:strike/>
          <w:highlight w:val="lightGray"/>
        </w:rPr>
        <w:t>eported as follows</w:t>
      </w:r>
      <w:r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142F48" w:rsidRPr="006E11DC" w:rsidRDefault="00142F48" w:rsidP="00142F48">
      <w:pPr>
        <w:rPr>
          <w:bCs/>
        </w:rPr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896867" w:rsidRPr="006E11DC" w:rsidRDefault="003E6BF7" w:rsidP="00D57417">
      <w:pPr>
        <w:numPr>
          <w:ilvl w:val="1"/>
          <w:numId w:val="1"/>
        </w:numPr>
        <w:rPr>
          <w:highlight w:val="lightGray"/>
        </w:rPr>
      </w:pPr>
      <w:r>
        <w:rPr>
          <w:rFonts w:eastAsia="Malgun Gothic"/>
          <w:highlight w:val="lightGray"/>
          <w:lang w:eastAsia="ko-KR"/>
        </w:rPr>
        <w:t>No additional presentation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D57417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Presentation of contributions</w:t>
      </w:r>
    </w:p>
    <w:p w:rsidR="000C02DC" w:rsidRDefault="00F92096" w:rsidP="003E6BF7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="00AD536C" w:rsidRPr="006E11DC">
        <w:rPr>
          <w:b/>
        </w:rPr>
        <w:t>/</w:t>
      </w:r>
      <w:r w:rsidR="003E6BF7">
        <w:rPr>
          <w:b/>
        </w:rPr>
        <w:t>1502</w:t>
      </w:r>
      <w:r w:rsidR="00A37144">
        <w:rPr>
          <w:b/>
        </w:rPr>
        <w:t>r</w:t>
      </w:r>
      <w:r w:rsidR="003E6BF7">
        <w:rPr>
          <w:b/>
        </w:rPr>
        <w:t>2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="003E6BF7" w:rsidRPr="003E6BF7">
        <w:rPr>
          <w:b/>
        </w:rPr>
        <w:t>Differentiating TB from non-TB sounding</w:t>
      </w:r>
      <w:r w:rsidR="00E01919" w:rsidRPr="00896867">
        <w:rPr>
          <w:b/>
        </w:rPr>
        <w:t>”</w:t>
      </w:r>
    </w:p>
    <w:p w:rsidR="003E6BF7" w:rsidRPr="00E0780B" w:rsidRDefault="00DE5E7B" w:rsidP="003E6BF7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 w:rsidR="00E0780B" w:rsidRPr="00E0780B">
        <w:rPr>
          <w:rFonts w:ascii="Calibri" w:hAnsi="Calibri"/>
          <w:sz w:val="22"/>
          <w:szCs w:val="22"/>
        </w:rPr>
        <w:t xml:space="preserve"> </w:t>
      </w:r>
      <w:r w:rsidR="003E6BF7" w:rsidRPr="003E6BF7">
        <w:rPr>
          <w:rFonts w:ascii="Calibri" w:hAnsi="Calibri"/>
          <w:sz w:val="22"/>
          <w:szCs w:val="22"/>
        </w:rPr>
        <w:t>16673, 16674, 16675, 16676, 16678 and 16681</w:t>
      </w:r>
    </w:p>
    <w:p w:rsidR="00DE5E7B" w:rsidRPr="00E0780B" w:rsidRDefault="00DE5E7B" w:rsidP="00143056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</w:p>
    <w:p w:rsidR="000C02DC" w:rsidRPr="006E11DC" w:rsidRDefault="00261431" w:rsidP="00143056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3E6BF7">
        <w:t>Robert Stacey</w:t>
      </w:r>
      <w:r w:rsidR="00143056" w:rsidRPr="00143056">
        <w:t xml:space="preserve"> (</w:t>
      </w:r>
      <w:r w:rsidR="003E6BF7">
        <w:t>Intel</w:t>
      </w:r>
      <w:r w:rsidR="00143056" w:rsidRPr="00143056">
        <w:t>)</w:t>
      </w:r>
    </w:p>
    <w:p w:rsidR="00331DF3" w:rsidRPr="00D22DB0" w:rsidRDefault="00331DF3" w:rsidP="0066221A">
      <w:pPr>
        <w:ind w:left="1224"/>
        <w:rPr>
          <w:rFonts w:eastAsiaTheme="minorEastAsia"/>
          <w:color w:val="000000"/>
          <w:lang w:eastAsia="zh-CN"/>
        </w:rPr>
      </w:pPr>
      <w:proofErr w:type="spellStart"/>
      <w:r>
        <w:rPr>
          <w:rFonts w:ascii="Verdana" w:hAnsi="Verdana"/>
          <w:color w:val="000000"/>
          <w:sz w:val="17"/>
          <w:szCs w:val="17"/>
        </w:rPr>
        <w:t>Youhan</w:t>
      </w:r>
      <w:proofErr w:type="spellEnd"/>
      <w:r>
        <w:rPr>
          <w:rFonts w:ascii="Verdana" w:hAnsi="Verdana"/>
          <w:color w:val="000000"/>
          <w:sz w:val="17"/>
          <w:szCs w:val="17"/>
        </w:rPr>
        <w:t xml:space="preserve"> Kim requested </w:t>
      </w:r>
      <w:r w:rsidR="005B365F">
        <w:rPr>
          <w:rFonts w:ascii="Verdana" w:hAnsi="Verdana"/>
          <w:color w:val="000000"/>
          <w:sz w:val="17"/>
          <w:szCs w:val="17"/>
        </w:rPr>
        <w:t>to defer the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>
        <w:rPr>
          <w:rFonts w:eastAsiaTheme="minorEastAsia"/>
          <w:color w:val="000000"/>
          <w:lang w:eastAsia="zh-CN"/>
        </w:rPr>
        <w:t>SP for further review. SP deferred.</w:t>
      </w:r>
    </w:p>
    <w:p w:rsidR="00F75C9C" w:rsidRPr="00D37305" w:rsidRDefault="00F75C9C" w:rsidP="00F75C9C">
      <w:pPr>
        <w:ind w:left="1224"/>
        <w:rPr>
          <w:rFonts w:eastAsia="Malgun Gothic"/>
          <w:lang w:eastAsia="ko-KR"/>
        </w:rPr>
      </w:pPr>
    </w:p>
    <w:p w:rsidR="002B1437" w:rsidRDefault="002B1437" w:rsidP="0066221A">
      <w:pPr>
        <w:ind w:left="1224"/>
        <w:rPr>
          <w:rFonts w:eastAsia="Times New Roman"/>
          <w:color w:val="000000"/>
        </w:rPr>
      </w:pPr>
    </w:p>
    <w:p w:rsidR="00762CF8" w:rsidRDefault="00762CF8" w:rsidP="00331DF3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331DF3">
        <w:rPr>
          <w:b/>
        </w:rPr>
        <w:t>1415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331DF3" w:rsidRPr="00331DF3">
        <w:rPr>
          <w:b/>
        </w:rPr>
        <w:t>SM power save</w:t>
      </w:r>
      <w:r w:rsidRPr="00896867">
        <w:rPr>
          <w:b/>
        </w:rPr>
        <w:t>”</w:t>
      </w:r>
    </w:p>
    <w:p w:rsidR="00762CF8" w:rsidRPr="00E0780B" w:rsidRDefault="00762CF8" w:rsidP="00762CF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331DF3">
        <w:rPr>
          <w:rFonts w:ascii="Calibri" w:hAnsi="Calibri"/>
          <w:sz w:val="22"/>
          <w:szCs w:val="22"/>
        </w:rPr>
        <w:t>16595</w:t>
      </w:r>
    </w:p>
    <w:p w:rsidR="00762CF8" w:rsidRPr="006E11DC" w:rsidRDefault="00762CF8" w:rsidP="00103ED4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331DF3">
        <w:t>Po-Kai Huang</w:t>
      </w:r>
      <w:r w:rsidR="00103ED4" w:rsidRPr="00103ED4">
        <w:t xml:space="preserve"> (</w:t>
      </w:r>
      <w:r w:rsidR="00331DF3">
        <w:t>Intel</w:t>
      </w:r>
      <w:r w:rsidR="00103ED4" w:rsidRPr="00103ED4">
        <w:t>)</w:t>
      </w:r>
    </w:p>
    <w:p w:rsidR="005B365F" w:rsidRPr="00D22DB0" w:rsidRDefault="005B365F" w:rsidP="00762CF8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>SP deferred for further discussion</w:t>
      </w:r>
    </w:p>
    <w:p w:rsidR="00E132B6" w:rsidRDefault="00E132B6" w:rsidP="002B1437">
      <w:pPr>
        <w:ind w:left="1224"/>
        <w:rPr>
          <w:rFonts w:eastAsia="MS Mincho"/>
          <w:color w:val="000000"/>
        </w:rPr>
      </w:pPr>
    </w:p>
    <w:p w:rsidR="00120247" w:rsidRDefault="00120247" w:rsidP="00566025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566025">
        <w:rPr>
          <w:b/>
        </w:rPr>
        <w:t>1485</w:t>
      </w:r>
      <w:r w:rsidR="00646BB9">
        <w:rPr>
          <w:b/>
        </w:rPr>
        <w:t>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566025" w:rsidRPr="00566025">
        <w:rPr>
          <w:b/>
        </w:rPr>
        <w:t>d3-0-comment-resolution-27.5.3.2.1</w:t>
      </w:r>
      <w:r w:rsidRPr="00896867">
        <w:rPr>
          <w:b/>
        </w:rPr>
        <w:t>”</w:t>
      </w:r>
    </w:p>
    <w:p w:rsidR="00120247" w:rsidRPr="00E0780B" w:rsidRDefault="00120247" w:rsidP="00120247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566025" w:rsidRPr="00566025">
        <w:rPr>
          <w:rFonts w:ascii="Calibri" w:hAnsi="Calibri"/>
          <w:strike/>
          <w:sz w:val="22"/>
          <w:szCs w:val="22"/>
        </w:rPr>
        <w:t>15082</w:t>
      </w:r>
      <w:r w:rsidR="00566025" w:rsidRPr="00566025">
        <w:rPr>
          <w:rFonts w:ascii="Calibri" w:hAnsi="Calibri"/>
          <w:sz w:val="22"/>
          <w:szCs w:val="22"/>
        </w:rPr>
        <w:t>, 15681, 16548, 16951, 16952, 17151, 17152</w:t>
      </w:r>
    </w:p>
    <w:p w:rsidR="00120247" w:rsidRPr="006E11DC" w:rsidRDefault="00120247" w:rsidP="00566025">
      <w:pPr>
        <w:numPr>
          <w:ilvl w:val="2"/>
          <w:numId w:val="1"/>
        </w:numPr>
      </w:pPr>
      <w:r w:rsidRPr="006E11DC">
        <w:rPr>
          <w:b/>
        </w:rPr>
        <w:lastRenderedPageBreak/>
        <w:t xml:space="preserve"> </w:t>
      </w:r>
      <w:r w:rsidRPr="006E11DC">
        <w:t xml:space="preserve">Presented by </w:t>
      </w:r>
      <w:r w:rsidR="00566025">
        <w:t>Liwen Chu</w:t>
      </w:r>
      <w:r w:rsidR="00103ED4" w:rsidRPr="00103ED4">
        <w:t xml:space="preserve"> (</w:t>
      </w:r>
      <w:r w:rsidR="00566025" w:rsidRPr="00566025">
        <w:t>Marvell</w:t>
      </w:r>
      <w:r w:rsidR="00103ED4" w:rsidRPr="00103ED4">
        <w:t>)</w:t>
      </w:r>
    </w:p>
    <w:p w:rsidR="00646BB9" w:rsidRDefault="00646BB9" w:rsidP="00646BB9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1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1485r1 to following CIDs?</w:t>
      </w:r>
    </w:p>
    <w:p w:rsidR="00646BB9" w:rsidRDefault="00646BB9" w:rsidP="00646BB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566025">
        <w:rPr>
          <w:rFonts w:ascii="Calibri" w:hAnsi="Calibri"/>
          <w:sz w:val="22"/>
          <w:szCs w:val="22"/>
        </w:rPr>
        <w:t>15681, 16548, 16951, 16952, 17151, 17152</w:t>
      </w:r>
      <w:r>
        <w:rPr>
          <w:rFonts w:ascii="Calibri" w:eastAsia="Malgun Gothic" w:hAnsi="Calibri"/>
          <w:sz w:val="22"/>
          <w:lang w:eastAsia="ko-KR"/>
        </w:rPr>
        <w:t xml:space="preserve"> (6 CID)</w:t>
      </w:r>
    </w:p>
    <w:p w:rsidR="00646BB9" w:rsidRPr="00D37305" w:rsidRDefault="00646BB9" w:rsidP="00646BB9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 xml:space="preserve">Results: passed </w:t>
      </w:r>
      <w:r>
        <w:rPr>
          <w:highlight w:val="yellow"/>
        </w:rPr>
        <w:t>with one abstain</w:t>
      </w:r>
      <w:r w:rsidRPr="00D37305">
        <w:rPr>
          <w:highlight w:val="yellow"/>
        </w:rPr>
        <w:t>.</w:t>
      </w:r>
    </w:p>
    <w:p w:rsidR="005731A8" w:rsidRDefault="005731A8" w:rsidP="00AE4E0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5731A8" w:rsidRDefault="005731A8" w:rsidP="005731A8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</w:t>
      </w:r>
      <w:r w:rsidR="007B78D3">
        <w:rPr>
          <w:rFonts w:eastAsiaTheme="minorEastAsia" w:hint="eastAsia"/>
          <w:color w:val="000000"/>
          <w:lang w:eastAsia="zh-CN"/>
        </w:rPr>
        <w:t>recessed</w:t>
      </w:r>
      <w:r>
        <w:rPr>
          <w:rFonts w:eastAsiaTheme="minorEastAsia" w:hint="eastAsia"/>
          <w:color w:val="000000"/>
          <w:lang w:eastAsia="zh-CN"/>
        </w:rPr>
        <w:t xml:space="preserve"> at </w:t>
      </w:r>
      <w:r w:rsidR="00646BB9">
        <w:rPr>
          <w:rFonts w:eastAsiaTheme="minorEastAsia"/>
          <w:color w:val="000000"/>
          <w:lang w:eastAsia="zh-CN"/>
        </w:rPr>
        <w:t>9</w:t>
      </w:r>
      <w:r>
        <w:rPr>
          <w:rFonts w:eastAsiaTheme="minorEastAsia" w:hint="eastAsia"/>
          <w:color w:val="000000"/>
          <w:lang w:eastAsia="zh-CN"/>
        </w:rPr>
        <w:t>:</w:t>
      </w:r>
      <w:r w:rsidR="00646BB9">
        <w:rPr>
          <w:rFonts w:eastAsiaTheme="minorEastAsia"/>
          <w:color w:val="000000"/>
          <w:lang w:eastAsia="zh-CN"/>
        </w:rPr>
        <w:t>20p</w:t>
      </w:r>
      <w:r>
        <w:rPr>
          <w:rFonts w:eastAsiaTheme="minorEastAsia" w:hint="eastAsia"/>
          <w:color w:val="000000"/>
          <w:lang w:eastAsia="zh-CN"/>
        </w:rPr>
        <w:t>m.</w:t>
      </w:r>
    </w:p>
    <w:p w:rsidR="00383D0F" w:rsidRDefault="00383D0F" w:rsidP="005731A8">
      <w:pPr>
        <w:rPr>
          <w:rFonts w:eastAsiaTheme="minorEastAsia"/>
          <w:color w:val="000000"/>
          <w:lang w:eastAsia="zh-CN"/>
        </w:rPr>
      </w:pPr>
    </w:p>
    <w:p w:rsidR="00383D0F" w:rsidRPr="001F0053" w:rsidRDefault="00FB7432" w:rsidP="00383D0F">
      <w:pPr>
        <w:outlineLvl w:val="0"/>
        <w:rPr>
          <w:b/>
          <w:sz w:val="28"/>
          <w:u w:val="single"/>
        </w:rPr>
      </w:pPr>
      <w:r>
        <w:rPr>
          <w:rFonts w:ascii="Malgun Gothic" w:eastAsia="Malgun Gothic" w:hAnsi="Malgun Gothic" w:cs="Malgun Gothic" w:hint="eastAsia"/>
          <w:b/>
          <w:sz w:val="28"/>
          <w:u w:val="single"/>
          <w:lang w:eastAsia="ko-KR"/>
        </w:rPr>
        <w:t>Tuesday</w:t>
      </w:r>
      <w:r w:rsidR="00383D0F">
        <w:rPr>
          <w:rFonts w:hint="eastAsia"/>
          <w:b/>
          <w:sz w:val="28"/>
          <w:u w:val="single"/>
        </w:rPr>
        <w:t xml:space="preserve">, </w:t>
      </w:r>
      <w:r w:rsidR="00383D0F">
        <w:rPr>
          <w:b/>
          <w:sz w:val="28"/>
          <w:u w:val="single"/>
        </w:rPr>
        <w:t>September 11</w:t>
      </w:r>
      <w:r w:rsidR="00383D0F" w:rsidRPr="00112A14">
        <w:rPr>
          <w:rFonts w:hint="eastAsia"/>
          <w:b/>
          <w:sz w:val="28"/>
          <w:u w:val="single"/>
          <w:vertAlign w:val="superscript"/>
        </w:rPr>
        <w:t>th</w:t>
      </w:r>
      <w:r w:rsidR="00383D0F" w:rsidRPr="001F0053">
        <w:rPr>
          <w:rFonts w:hint="eastAsia"/>
          <w:b/>
          <w:sz w:val="28"/>
          <w:u w:val="single"/>
        </w:rPr>
        <w:t>, 201</w:t>
      </w:r>
      <w:r w:rsidR="00383D0F">
        <w:rPr>
          <w:b/>
          <w:sz w:val="28"/>
          <w:u w:val="single"/>
        </w:rPr>
        <w:t>8</w:t>
      </w:r>
      <w:r w:rsidR="00383D0F">
        <w:rPr>
          <w:rFonts w:hint="eastAsia"/>
          <w:b/>
          <w:sz w:val="28"/>
          <w:u w:val="single"/>
        </w:rPr>
        <w:t>,</w:t>
      </w:r>
      <w:r w:rsidR="00383D0F" w:rsidRPr="001F0053">
        <w:rPr>
          <w:rFonts w:hint="eastAsia"/>
          <w:b/>
          <w:sz w:val="28"/>
          <w:u w:val="single"/>
        </w:rPr>
        <w:t xml:space="preserve"> </w:t>
      </w:r>
      <w:r w:rsidR="00383D0F">
        <w:rPr>
          <w:b/>
          <w:sz w:val="28"/>
          <w:u w:val="single"/>
        </w:rPr>
        <w:t>AM2</w:t>
      </w:r>
      <w:r w:rsidR="00383D0F" w:rsidRPr="001F0053">
        <w:rPr>
          <w:b/>
          <w:sz w:val="28"/>
          <w:u w:val="single"/>
        </w:rPr>
        <w:t xml:space="preserve"> </w:t>
      </w:r>
      <w:proofErr w:type="spellStart"/>
      <w:r w:rsidR="00383D0F">
        <w:rPr>
          <w:rFonts w:hint="eastAsia"/>
          <w:b/>
          <w:sz w:val="28"/>
          <w:u w:val="single"/>
        </w:rPr>
        <w:t>TGax</w:t>
      </w:r>
      <w:proofErr w:type="spellEnd"/>
      <w:r w:rsidR="00383D0F">
        <w:rPr>
          <w:rFonts w:hint="eastAsia"/>
          <w:b/>
          <w:sz w:val="28"/>
          <w:u w:val="single"/>
        </w:rPr>
        <w:t xml:space="preserve"> Session (</w:t>
      </w:r>
      <w:r w:rsidR="00383D0F">
        <w:rPr>
          <w:b/>
          <w:sz w:val="28"/>
          <w:u w:val="single"/>
        </w:rPr>
        <w:t>10</w:t>
      </w:r>
      <w:r w:rsidR="00383D0F">
        <w:rPr>
          <w:rFonts w:hint="eastAsia"/>
          <w:b/>
          <w:sz w:val="28"/>
          <w:u w:val="single"/>
        </w:rPr>
        <w:t>:</w:t>
      </w:r>
      <w:r w:rsidR="00383D0F">
        <w:rPr>
          <w:b/>
          <w:sz w:val="28"/>
          <w:u w:val="single"/>
        </w:rPr>
        <w:t>30AM</w:t>
      </w:r>
      <w:r w:rsidR="00383D0F">
        <w:rPr>
          <w:rFonts w:hint="eastAsia"/>
          <w:b/>
          <w:sz w:val="28"/>
          <w:u w:val="single"/>
        </w:rPr>
        <w:t>-</w:t>
      </w:r>
      <w:r w:rsidR="00383D0F">
        <w:rPr>
          <w:b/>
          <w:sz w:val="28"/>
          <w:u w:val="single"/>
        </w:rPr>
        <w:t>12</w:t>
      </w:r>
      <w:r w:rsidR="00383D0F">
        <w:rPr>
          <w:rFonts w:hint="eastAsia"/>
          <w:b/>
          <w:sz w:val="28"/>
          <w:u w:val="single"/>
        </w:rPr>
        <w:t>:</w:t>
      </w:r>
      <w:r w:rsidR="00383D0F">
        <w:rPr>
          <w:b/>
          <w:sz w:val="28"/>
          <w:u w:val="single"/>
        </w:rPr>
        <w:t>30PM</w:t>
      </w:r>
      <w:r w:rsidR="00383D0F">
        <w:rPr>
          <w:rFonts w:hint="eastAsia"/>
          <w:b/>
          <w:sz w:val="28"/>
          <w:u w:val="single"/>
        </w:rPr>
        <w:t>)</w:t>
      </w:r>
    </w:p>
    <w:p w:rsidR="00383D0F" w:rsidRPr="00A36A5F" w:rsidRDefault="00383D0F" w:rsidP="00383D0F"/>
    <w:p w:rsidR="00383D0F" w:rsidRPr="006E11DC" w:rsidRDefault="00383D0F" w:rsidP="00FB7432">
      <w:pPr>
        <w:numPr>
          <w:ilvl w:val="0"/>
          <w:numId w:val="36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10</w:t>
      </w:r>
      <w:r w:rsidRPr="00F12D66">
        <w:rPr>
          <w:b/>
          <w:noProof/>
        </w:rPr>
        <w:t>:</w:t>
      </w:r>
      <w:r>
        <w:rPr>
          <w:b/>
          <w:noProof/>
        </w:rPr>
        <w:t>38a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83D0F">
        <w:rPr>
          <w:rFonts w:hint="eastAsia"/>
          <w:b/>
        </w:rPr>
        <w:t>Osama</w:t>
      </w:r>
      <w:r>
        <w:rPr>
          <w:b/>
        </w:rPr>
        <w:t xml:space="preserve"> </w:t>
      </w:r>
      <w:proofErr w:type="spellStart"/>
      <w:r>
        <w:rPr>
          <w:b/>
        </w:rPr>
        <w:t>Aboul-Magd</w:t>
      </w:r>
      <w:proofErr w:type="spellEnd"/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Huawei</w:t>
      </w:r>
      <w:r w:rsidRPr="006E11DC">
        <w:rPr>
          <w:rFonts w:hint="eastAsia"/>
          <w:b/>
        </w:rPr>
        <w:t xml:space="preserve">), the chair of the </w:t>
      </w:r>
      <w:proofErr w:type="spellStart"/>
      <w:r w:rsidRPr="006E11DC">
        <w:rPr>
          <w:rFonts w:hint="eastAsia"/>
          <w:b/>
        </w:rPr>
        <w:t>TGax</w:t>
      </w:r>
      <w:proofErr w:type="spellEnd"/>
    </w:p>
    <w:p w:rsidR="00383D0F" w:rsidRPr="00A37144" w:rsidRDefault="00383D0F" w:rsidP="00FB7432">
      <w:pPr>
        <w:numPr>
          <w:ilvl w:val="1"/>
          <w:numId w:val="36"/>
        </w:numPr>
      </w:pPr>
      <w:r w:rsidRPr="00A37144">
        <w:rPr>
          <w:rFonts w:hint="eastAsia"/>
        </w:rPr>
        <w:t xml:space="preserve"> </w:t>
      </w:r>
      <w:proofErr w:type="gramStart"/>
      <w:r w:rsidR="00DD09D1">
        <w:t>53</w:t>
      </w:r>
      <w:proofErr w:type="gramEnd"/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383D0F" w:rsidRPr="006E11DC" w:rsidRDefault="00383D0F" w:rsidP="00383D0F"/>
    <w:p w:rsidR="00383D0F" w:rsidRPr="006E11DC" w:rsidRDefault="00383D0F" w:rsidP="00FB7432">
      <w:pPr>
        <w:numPr>
          <w:ilvl w:val="0"/>
          <w:numId w:val="36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383D0F" w:rsidRPr="006E11DC" w:rsidRDefault="00383D0F" w:rsidP="00FB7432">
      <w:pPr>
        <w:numPr>
          <w:ilvl w:val="1"/>
          <w:numId w:val="36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 w:rsidR="00DD09D1">
        <w:t>1621</w:t>
      </w:r>
      <w:r>
        <w:t xml:space="preserve"> </w:t>
      </w:r>
      <w:r w:rsidRPr="006E11DC">
        <w:rPr>
          <w:rFonts w:hint="eastAsia"/>
        </w:rPr>
        <w:t xml:space="preserve">on the server. Rev. </w:t>
      </w:r>
      <w:r w:rsidR="00DD09D1">
        <w:t>0</w:t>
      </w:r>
      <w:r w:rsidRPr="006E11DC">
        <w:rPr>
          <w:rFonts w:hint="eastAsia"/>
        </w:rPr>
        <w:t xml:space="preserve"> is the working document.</w:t>
      </w:r>
    </w:p>
    <w:p w:rsidR="00383D0F" w:rsidRPr="006E11DC" w:rsidRDefault="00383D0F" w:rsidP="00FB7432">
      <w:pPr>
        <w:numPr>
          <w:ilvl w:val="1"/>
          <w:numId w:val="36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383D0F" w:rsidRPr="006E11DC" w:rsidRDefault="00383D0F" w:rsidP="00FB7432">
      <w:pPr>
        <w:numPr>
          <w:ilvl w:val="1"/>
          <w:numId w:val="36"/>
        </w:numPr>
      </w:pPr>
      <w:r w:rsidRPr="006E11DC">
        <w:rPr>
          <w:rFonts w:hint="eastAsia"/>
        </w:rPr>
        <w:t xml:space="preserve"> Attendance reminder.</w:t>
      </w:r>
    </w:p>
    <w:p w:rsidR="00383D0F" w:rsidRPr="006E11DC" w:rsidRDefault="00383D0F" w:rsidP="00FB7432">
      <w:pPr>
        <w:numPr>
          <w:ilvl w:val="2"/>
          <w:numId w:val="36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383D0F" w:rsidRPr="006E11DC" w:rsidRDefault="00383D0F" w:rsidP="00383D0F"/>
    <w:p w:rsidR="00383D0F" w:rsidRPr="006E11DC" w:rsidRDefault="00383D0F" w:rsidP="00FB7432">
      <w:pPr>
        <w:numPr>
          <w:ilvl w:val="0"/>
          <w:numId w:val="36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383D0F" w:rsidRPr="006E11DC" w:rsidRDefault="00383D0F" w:rsidP="00FB7432">
      <w:pPr>
        <w:numPr>
          <w:ilvl w:val="2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383D0F" w:rsidRPr="006E11DC" w:rsidRDefault="00383D0F" w:rsidP="00383D0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383D0F" w:rsidRPr="006E11DC" w:rsidRDefault="00383D0F" w:rsidP="00FB7432">
      <w:pPr>
        <w:numPr>
          <w:ilvl w:val="2"/>
          <w:numId w:val="36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383D0F" w:rsidRPr="006E11DC" w:rsidRDefault="00383D0F" w:rsidP="00383D0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383D0F" w:rsidRPr="006E11DC" w:rsidRDefault="00383D0F" w:rsidP="00383D0F">
      <w:pPr>
        <w:rPr>
          <w:bCs/>
        </w:rPr>
      </w:pPr>
    </w:p>
    <w:p w:rsidR="00383D0F" w:rsidRPr="006E11DC" w:rsidRDefault="00383D0F" w:rsidP="00FB7432">
      <w:pPr>
        <w:numPr>
          <w:ilvl w:val="0"/>
          <w:numId w:val="36"/>
        </w:numPr>
        <w:rPr>
          <w:b/>
        </w:rPr>
      </w:pPr>
      <w:r w:rsidRPr="006E11DC">
        <w:rPr>
          <w:b/>
        </w:rPr>
        <w:t>The Chair called for presentations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>
        <w:rPr>
          <w:rFonts w:eastAsia="Malgun Gothic"/>
          <w:highlight w:val="lightGray"/>
          <w:lang w:eastAsia="ko-KR"/>
        </w:rPr>
        <w:t>No additional presentation</w:t>
      </w:r>
    </w:p>
    <w:p w:rsidR="00383D0F" w:rsidRPr="006E11DC" w:rsidRDefault="00383D0F" w:rsidP="00383D0F">
      <w:pPr>
        <w:ind w:left="792"/>
      </w:pPr>
    </w:p>
    <w:p w:rsidR="00383D0F" w:rsidRPr="006E11DC" w:rsidRDefault="00383D0F" w:rsidP="00FB7432">
      <w:pPr>
        <w:numPr>
          <w:ilvl w:val="0"/>
          <w:numId w:val="36"/>
        </w:numPr>
        <w:rPr>
          <w:b/>
        </w:rPr>
      </w:pPr>
      <w:r w:rsidRPr="006E11DC">
        <w:rPr>
          <w:b/>
        </w:rPr>
        <w:t>The Chair asked for approval of the agenda</w:t>
      </w:r>
    </w:p>
    <w:p w:rsidR="00383D0F" w:rsidRPr="006E11DC" w:rsidRDefault="00383D0F" w:rsidP="00FB7432">
      <w:pPr>
        <w:numPr>
          <w:ilvl w:val="1"/>
          <w:numId w:val="36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383D0F" w:rsidRPr="006E11DC" w:rsidRDefault="00383D0F" w:rsidP="00383D0F"/>
    <w:p w:rsidR="00383D0F" w:rsidRPr="006E11DC" w:rsidRDefault="00383D0F" w:rsidP="00FB7432">
      <w:pPr>
        <w:numPr>
          <w:ilvl w:val="0"/>
          <w:numId w:val="36"/>
        </w:numPr>
        <w:rPr>
          <w:b/>
        </w:rPr>
      </w:pPr>
      <w:r w:rsidRPr="006E11DC">
        <w:rPr>
          <w:b/>
        </w:rPr>
        <w:t>Presentation of contributions</w:t>
      </w:r>
    </w:p>
    <w:p w:rsidR="00383D0F" w:rsidRDefault="00383D0F" w:rsidP="00FB7432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246r4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9B1886" w:rsidRPr="009B1886">
        <w:rPr>
          <w:b/>
        </w:rPr>
        <w:t>OM Control Comment Resolutions</w:t>
      </w:r>
      <w:r w:rsidRPr="00896867">
        <w:rPr>
          <w:b/>
        </w:rPr>
        <w:t>”</w:t>
      </w:r>
    </w:p>
    <w:p w:rsidR="00383D0F" w:rsidRPr="00E0780B" w:rsidRDefault="00383D0F" w:rsidP="00383D0F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Pr="00383D0F">
        <w:rPr>
          <w:rFonts w:ascii="Calibri" w:hAnsi="Calibri"/>
          <w:sz w:val="22"/>
          <w:szCs w:val="22"/>
        </w:rPr>
        <w:t>15010, 15011, 15173, 15372, 15734, 15735, 15736, 15737, 15766, 15864, 15865, 15990, 16615, 16188, 16362, 16488, 16489, 17016, 17017, 17031, 17033 and 17034</w:t>
      </w:r>
    </w:p>
    <w:p w:rsidR="00383D0F" w:rsidRDefault="00383D0F" w:rsidP="00383D0F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</w:p>
    <w:p w:rsidR="00383D0F" w:rsidRPr="006E11DC" w:rsidRDefault="00383D0F" w:rsidP="00FB7432">
      <w:pPr>
        <w:numPr>
          <w:ilvl w:val="2"/>
          <w:numId w:val="36"/>
        </w:numPr>
      </w:pPr>
      <w:r w:rsidRPr="006E11DC">
        <w:t xml:space="preserve">Presented by </w:t>
      </w:r>
      <w:proofErr w:type="spellStart"/>
      <w:r>
        <w:t>Jarkko</w:t>
      </w:r>
      <w:proofErr w:type="spellEnd"/>
      <w:r w:rsidRPr="00143056">
        <w:t xml:space="preserve"> (</w:t>
      </w:r>
      <w:r>
        <w:t>apple</w:t>
      </w:r>
      <w:r w:rsidRPr="00143056">
        <w:t>)</w:t>
      </w:r>
    </w:p>
    <w:p w:rsidR="00383D0F" w:rsidRPr="00383D0F" w:rsidRDefault="00383D0F" w:rsidP="00383D0F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proofErr w:type="spellStart"/>
      <w:r w:rsidRPr="00383D0F">
        <w:rPr>
          <w:rFonts w:ascii="Calibri" w:eastAsia="Malgun Gothic" w:hAnsi="Calibri"/>
          <w:sz w:val="22"/>
          <w:lang w:eastAsia="ko-KR"/>
        </w:rPr>
        <w:t>Strawpoll</w:t>
      </w:r>
      <w:proofErr w:type="spellEnd"/>
      <w:r w:rsidRPr="00383D0F">
        <w:rPr>
          <w:rFonts w:ascii="Calibri" w:eastAsia="Malgun Gothic" w:hAnsi="Calibri"/>
          <w:sz w:val="22"/>
          <w:lang w:eastAsia="ko-KR"/>
        </w:rPr>
        <w:t xml:space="preserve"> Do you agree with the comment resolutions to the following CIDs</w:t>
      </w:r>
      <w:r w:rsidR="005F7537">
        <w:rPr>
          <w:rFonts w:ascii="Calibri" w:eastAsia="Malgun Gothic" w:hAnsi="Calibri"/>
          <w:sz w:val="22"/>
          <w:lang w:eastAsia="ko-KR"/>
        </w:rPr>
        <w:t xml:space="preserve"> in doc </w:t>
      </w:r>
      <w:proofErr w:type="gramStart"/>
      <w:r w:rsidR="005F7537">
        <w:rPr>
          <w:rFonts w:ascii="Calibri" w:eastAsia="Malgun Gothic" w:hAnsi="Calibri"/>
          <w:sz w:val="22"/>
          <w:lang w:eastAsia="ko-KR"/>
        </w:rPr>
        <w:t>1246r4</w:t>
      </w:r>
      <w:r w:rsidRPr="00383D0F">
        <w:rPr>
          <w:rFonts w:ascii="Calibri" w:eastAsia="Malgun Gothic" w:hAnsi="Calibri"/>
          <w:sz w:val="22"/>
          <w:lang w:eastAsia="ko-KR"/>
        </w:rPr>
        <w:t>?</w:t>
      </w:r>
      <w:proofErr w:type="gramEnd"/>
    </w:p>
    <w:p w:rsidR="00383D0F" w:rsidRPr="009B1886" w:rsidRDefault="00383D0F" w:rsidP="009B1886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9B1886">
        <w:rPr>
          <w:rFonts w:ascii="Calibri" w:eastAsia="Malgun Gothic" w:hAnsi="Calibri"/>
          <w:sz w:val="22"/>
          <w:lang w:eastAsia="ko-KR"/>
        </w:rPr>
        <w:t xml:space="preserve">CIDs 15010, 15011, 15173, 15372, 15734, 15735, 15736, 15737, 15766, 15864, 15865, 15990, 16615, 16188, 16362, </w:t>
      </w:r>
      <w:r w:rsidRPr="00383D0F">
        <w:rPr>
          <w:rFonts w:ascii="Calibri" w:eastAsia="Malgun Gothic" w:hAnsi="Calibri"/>
          <w:sz w:val="22"/>
          <w:lang w:eastAsia="ko-KR"/>
        </w:rPr>
        <w:t>16488</w:t>
      </w:r>
      <w:r w:rsidRPr="009B1886">
        <w:rPr>
          <w:rFonts w:ascii="Calibri" w:eastAsia="Malgun Gothic" w:hAnsi="Calibri"/>
          <w:sz w:val="22"/>
          <w:lang w:eastAsia="ko-KR"/>
        </w:rPr>
        <w:t>, 16489, 17016, 17017, 17031, 17033 and 17034</w:t>
      </w:r>
    </w:p>
    <w:p w:rsidR="00383D0F" w:rsidRPr="009B1886" w:rsidRDefault="00383D0F" w:rsidP="009B1886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383D0F" w:rsidRPr="00383D0F" w:rsidRDefault="00383D0F" w:rsidP="009B1886">
      <w:pPr>
        <w:pStyle w:val="ac"/>
        <w:ind w:leftChars="0" w:left="360"/>
        <w:jc w:val="both"/>
        <w:rPr>
          <w:rFonts w:ascii="Calibri" w:hAnsi="Calibri"/>
          <w:sz w:val="22"/>
          <w:szCs w:val="22"/>
        </w:rPr>
      </w:pPr>
    </w:p>
    <w:p w:rsidR="009B1886" w:rsidRDefault="009B1886" w:rsidP="00FB7432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507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9B1886">
        <w:rPr>
          <w:b/>
        </w:rPr>
        <w:t>11ax D3.0</w:t>
      </w:r>
      <w:r w:rsidRPr="009B1886">
        <w:rPr>
          <w:rFonts w:hint="eastAsia"/>
          <w:b/>
        </w:rPr>
        <w:t xml:space="preserve"> </w:t>
      </w:r>
      <w:r w:rsidRPr="009B1886">
        <w:rPr>
          <w:b/>
        </w:rPr>
        <w:t>MAC Comment Resolution for Co-located BSS</w:t>
      </w:r>
      <w:r w:rsidRPr="00896867">
        <w:rPr>
          <w:b/>
        </w:rPr>
        <w:t>”</w:t>
      </w:r>
    </w:p>
    <w:p w:rsidR="009B1886" w:rsidRPr="00E0780B" w:rsidRDefault="009B1886" w:rsidP="009B188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Ds 16586, 16587</w:t>
      </w:r>
    </w:p>
    <w:p w:rsidR="00383D0F" w:rsidRDefault="009B1886" w:rsidP="00FB7432">
      <w:pPr>
        <w:numPr>
          <w:ilvl w:val="2"/>
          <w:numId w:val="36"/>
        </w:numPr>
      </w:pPr>
      <w:r w:rsidRPr="009B1886">
        <w:rPr>
          <w:rFonts w:hint="eastAsia"/>
        </w:rPr>
        <w:t>Presented by Po-kai Huang (</w:t>
      </w:r>
      <w:r w:rsidRPr="009B1886">
        <w:t>Intel</w:t>
      </w:r>
      <w:r w:rsidRPr="009B1886">
        <w:rPr>
          <w:rFonts w:hint="eastAsia"/>
        </w:rPr>
        <w:t>)</w:t>
      </w:r>
    </w:p>
    <w:p w:rsidR="008D20DC" w:rsidRDefault="008D20DC" w:rsidP="008D20DC">
      <w:pPr>
        <w:ind w:left="1224"/>
      </w:pPr>
      <w:r>
        <w:lastRenderedPageBreak/>
        <w:t>C: No</w:t>
      </w:r>
      <w:r w:rsidR="005F7537">
        <w:t>t sure if this feature is necessary</w:t>
      </w:r>
      <w:r>
        <w:t>.</w:t>
      </w:r>
    </w:p>
    <w:p w:rsidR="00383D0F" w:rsidRPr="005F7537" w:rsidRDefault="00692DE3" w:rsidP="00383D0F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 w:rsidR="005F7537">
        <w:rPr>
          <w:rFonts w:eastAsiaTheme="minorEastAsia" w:hint="eastAsia"/>
          <w:lang w:eastAsia="zh-CN"/>
        </w:rPr>
        <w:t xml:space="preserve">: </w:t>
      </w:r>
      <w:r w:rsidR="005F7537">
        <w:rPr>
          <w:rFonts w:eastAsiaTheme="minorEastAsia"/>
          <w:lang w:eastAsia="zh-CN"/>
        </w:rPr>
        <w:t>Do you accept resolutions to CIDs 16586 and 16587 in doc 11-18/</w:t>
      </w:r>
      <w:r w:rsidR="00A064F0">
        <w:rPr>
          <w:rFonts w:eastAsiaTheme="minorEastAsia"/>
          <w:lang w:eastAsia="zh-CN"/>
        </w:rPr>
        <w:t>1507r2</w:t>
      </w:r>
      <w:r w:rsidR="005F7537">
        <w:rPr>
          <w:rFonts w:eastAsiaTheme="minorEastAsia"/>
          <w:lang w:eastAsia="zh-CN"/>
        </w:rPr>
        <w:t>?</w:t>
      </w:r>
    </w:p>
    <w:p w:rsidR="004F19E1" w:rsidRPr="009B1886" w:rsidRDefault="004F19E1" w:rsidP="004F19E1">
      <w:pPr>
        <w:ind w:left="1224"/>
        <w:rPr>
          <w:highlight w:val="yellow"/>
        </w:rPr>
      </w:pP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A064F0">
        <w:rPr>
          <w:highlight w:val="yellow"/>
        </w:rPr>
        <w:t xml:space="preserve"> </w:t>
      </w:r>
      <w:r w:rsidRPr="00383D0F">
        <w:rPr>
          <w:highlight w:val="yellow"/>
        </w:rPr>
        <w:t xml:space="preserve">Results: </w:t>
      </w:r>
      <w:r>
        <w:rPr>
          <w:highlight w:val="yellow"/>
        </w:rPr>
        <w:t>11Y</w:t>
      </w:r>
      <w:r w:rsidRPr="004F19E1">
        <w:rPr>
          <w:rFonts w:hint="eastAsia"/>
          <w:highlight w:val="yellow"/>
        </w:rPr>
        <w:t>/</w:t>
      </w:r>
      <w:r>
        <w:rPr>
          <w:highlight w:val="yellow"/>
        </w:rPr>
        <w:t>7</w:t>
      </w:r>
      <w:r w:rsidRPr="004F19E1">
        <w:rPr>
          <w:rFonts w:hint="eastAsia"/>
          <w:highlight w:val="yellow"/>
        </w:rPr>
        <w:t>N/</w:t>
      </w:r>
      <w:proofErr w:type="gramStart"/>
      <w:r>
        <w:rPr>
          <w:highlight w:val="yellow"/>
        </w:rPr>
        <w:t>18</w:t>
      </w:r>
      <w:r w:rsidRPr="004F19E1">
        <w:rPr>
          <w:rFonts w:hint="eastAsia"/>
          <w:highlight w:val="yellow"/>
        </w:rPr>
        <w:t>Abs</w:t>
      </w:r>
      <w:r w:rsidR="00521473">
        <w:rPr>
          <w:highlight w:val="yellow"/>
        </w:rPr>
        <w:t>,</w:t>
      </w:r>
      <w:proofErr w:type="gramEnd"/>
      <w:r w:rsidR="00521473">
        <w:rPr>
          <w:highlight w:val="yellow"/>
        </w:rPr>
        <w:t xml:space="preserve"> SP passed</w:t>
      </w:r>
    </w:p>
    <w:p w:rsidR="00383D0F" w:rsidRDefault="00383D0F" w:rsidP="00383D0F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692DE3" w:rsidRDefault="00692DE3" w:rsidP="00FB7432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548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692DE3">
        <w:rPr>
          <w:b/>
        </w:rPr>
        <w:t>CR for CID 15105</w:t>
      </w:r>
      <w:r w:rsidRPr="00896867">
        <w:rPr>
          <w:b/>
        </w:rPr>
        <w:t>”</w:t>
      </w:r>
    </w:p>
    <w:p w:rsidR="00692DE3" w:rsidRPr="00692DE3" w:rsidRDefault="00692DE3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  <w:r>
        <w:rPr>
          <w:rFonts w:ascii="Calibri" w:eastAsiaTheme="minorEastAsia" w:hAnsi="Calibri" w:hint="eastAsia"/>
          <w:sz w:val="22"/>
          <w:lang w:eastAsia="zh-CN"/>
        </w:rPr>
        <w:t xml:space="preserve">CID </w:t>
      </w:r>
      <w:r>
        <w:rPr>
          <w:rFonts w:ascii="Calibri" w:eastAsiaTheme="minorEastAsia" w:hAnsi="Calibri"/>
          <w:sz w:val="22"/>
          <w:lang w:eastAsia="zh-CN"/>
        </w:rPr>
        <w:t>15105</w:t>
      </w:r>
    </w:p>
    <w:p w:rsidR="00692DE3" w:rsidRDefault="00692DE3" w:rsidP="00FB7432">
      <w:pPr>
        <w:numPr>
          <w:ilvl w:val="2"/>
          <w:numId w:val="36"/>
        </w:numPr>
      </w:pPr>
      <w:r w:rsidRPr="009B1886">
        <w:rPr>
          <w:rFonts w:hint="eastAsia"/>
        </w:rPr>
        <w:t xml:space="preserve">Presented by </w:t>
      </w:r>
      <w:r>
        <w:t xml:space="preserve">Kiseon Ryu </w:t>
      </w:r>
      <w:r w:rsidRPr="009B1886">
        <w:rPr>
          <w:rFonts w:hint="eastAsia"/>
        </w:rPr>
        <w:t>(</w:t>
      </w:r>
      <w:r>
        <w:t>LG</w:t>
      </w:r>
      <w:r w:rsidRPr="009B1886">
        <w:rPr>
          <w:rFonts w:hint="eastAsia"/>
        </w:rPr>
        <w:t>)</w:t>
      </w:r>
    </w:p>
    <w:p w:rsidR="00692DE3" w:rsidRPr="00692DE3" w:rsidRDefault="00692DE3" w:rsidP="00692DE3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Strawpoll</w:t>
      </w:r>
      <w:proofErr w:type="spellEnd"/>
      <w:r>
        <w:rPr>
          <w:rFonts w:eastAsiaTheme="minorEastAsia"/>
          <w:lang w:eastAsia="zh-CN"/>
        </w:rPr>
        <w:t>: Do you accept resolutions to CID 15105 in doc 11-18/1548r0?</w:t>
      </w:r>
    </w:p>
    <w:p w:rsidR="00692DE3" w:rsidRDefault="00DD09D1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  <w:r>
        <w:rPr>
          <w:rFonts w:ascii="Calibri" w:eastAsiaTheme="minorEastAsia" w:hAnsi="Calibri" w:hint="eastAsia"/>
          <w:sz w:val="22"/>
          <w:lang w:eastAsia="zh-CN"/>
        </w:rPr>
        <w:t xml:space="preserve">SP deferred </w:t>
      </w:r>
      <w:r>
        <w:rPr>
          <w:rFonts w:ascii="Calibri" w:eastAsiaTheme="minorEastAsia" w:hAnsi="Calibri"/>
          <w:sz w:val="22"/>
          <w:lang w:eastAsia="zh-CN"/>
        </w:rPr>
        <w:t>for more discussions.</w:t>
      </w:r>
    </w:p>
    <w:p w:rsidR="00DD09D1" w:rsidRDefault="00DD09D1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</w:p>
    <w:p w:rsidR="00DD09D1" w:rsidRPr="00D363E4" w:rsidRDefault="00DD09D1" w:rsidP="00FB7432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</w:t>
      </w:r>
      <w:r w:rsidR="00D363E4">
        <w:rPr>
          <w:b/>
        </w:rPr>
        <w:t>484</w:t>
      </w:r>
      <w:r>
        <w:rPr>
          <w:b/>
        </w:rPr>
        <w:t>r</w:t>
      </w:r>
      <w:r w:rsidR="00D363E4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D363E4" w:rsidRPr="00D363E4">
        <w:rPr>
          <w:b/>
        </w:rPr>
        <w:t>11ax D3.0 Comment Resolution 27.5.3.2.1</w:t>
      </w:r>
      <w:r w:rsidRPr="00896867">
        <w:rPr>
          <w:b/>
        </w:rPr>
        <w:t>”</w:t>
      </w:r>
    </w:p>
    <w:p w:rsidR="00DD09D1" w:rsidRPr="00D363E4" w:rsidRDefault="00D363E4" w:rsidP="00D363E4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  <w:r w:rsidRPr="00D363E4">
        <w:rPr>
          <w:rFonts w:ascii="Calibri" w:eastAsiaTheme="minorEastAsia" w:hAnsi="Calibri"/>
          <w:sz w:val="22"/>
          <w:lang w:eastAsia="zh-CN"/>
        </w:rPr>
        <w:t>CIDs 15915, 16127, 16135, 16136</w:t>
      </w:r>
    </w:p>
    <w:p w:rsidR="00DD09D1" w:rsidRPr="00D363E4" w:rsidRDefault="00D363E4" w:rsidP="00FB7432">
      <w:pPr>
        <w:numPr>
          <w:ilvl w:val="2"/>
          <w:numId w:val="36"/>
        </w:numPr>
      </w:pPr>
      <w:r w:rsidRPr="00D363E4">
        <w:rPr>
          <w:rFonts w:hint="eastAsia"/>
        </w:rPr>
        <w:t>Presented by Liw</w:t>
      </w:r>
      <w:r w:rsidRPr="00D363E4">
        <w:t>en Chu(Marvell)</w:t>
      </w:r>
    </w:p>
    <w:p w:rsidR="00D363E4" w:rsidRDefault="00D363E4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  <w:proofErr w:type="spellStart"/>
      <w:r>
        <w:rPr>
          <w:rFonts w:ascii="Calibri" w:eastAsiaTheme="minorEastAsia" w:hAnsi="Calibri" w:hint="eastAsia"/>
          <w:sz w:val="22"/>
          <w:lang w:eastAsia="zh-CN"/>
        </w:rPr>
        <w:t>Strawpoll</w:t>
      </w:r>
      <w:proofErr w:type="spellEnd"/>
      <w:r>
        <w:rPr>
          <w:rFonts w:ascii="Calibri" w:eastAsiaTheme="minorEastAsia" w:hAnsi="Calibri" w:hint="eastAsia"/>
          <w:sz w:val="22"/>
          <w:lang w:eastAsia="zh-CN"/>
        </w:rPr>
        <w:t>:</w:t>
      </w:r>
      <w:r>
        <w:rPr>
          <w:rFonts w:ascii="Calibri" w:eastAsiaTheme="minorEastAsia" w:hAnsi="Calibri"/>
          <w:sz w:val="22"/>
          <w:lang w:eastAsia="zh-CN"/>
        </w:rPr>
        <w:t xml:space="preserve"> </w:t>
      </w:r>
      <w:r w:rsidRPr="000472AC">
        <w:rPr>
          <w:rFonts w:ascii="Calibri" w:eastAsiaTheme="minorEastAsia" w:hAnsi="Calibri"/>
          <w:sz w:val="22"/>
          <w:lang w:eastAsia="zh-CN"/>
        </w:rPr>
        <w:t xml:space="preserve">Do you accept resolutions to CIDs </w:t>
      </w:r>
      <w:r w:rsidRPr="00D363E4">
        <w:rPr>
          <w:rFonts w:ascii="Calibri" w:eastAsiaTheme="minorEastAsia" w:hAnsi="Calibri"/>
          <w:sz w:val="22"/>
          <w:lang w:eastAsia="zh-CN"/>
        </w:rPr>
        <w:t>15915</w:t>
      </w:r>
      <w:r>
        <w:rPr>
          <w:rFonts w:ascii="Calibri" w:eastAsiaTheme="minorEastAsia" w:hAnsi="Calibri"/>
          <w:sz w:val="22"/>
          <w:lang w:eastAsia="zh-CN"/>
        </w:rPr>
        <w:t>, 16127, 16135 and</w:t>
      </w:r>
      <w:r w:rsidRPr="00D363E4">
        <w:rPr>
          <w:rFonts w:ascii="Calibri" w:eastAsiaTheme="minorEastAsia" w:hAnsi="Calibri"/>
          <w:sz w:val="22"/>
          <w:lang w:eastAsia="zh-CN"/>
        </w:rPr>
        <w:t xml:space="preserve"> 16136</w:t>
      </w:r>
      <w:r>
        <w:rPr>
          <w:rFonts w:ascii="Calibri" w:eastAsiaTheme="minorEastAsia" w:hAnsi="Calibri"/>
          <w:sz w:val="22"/>
          <w:lang w:eastAsia="zh-CN"/>
        </w:rPr>
        <w:t xml:space="preserve"> </w:t>
      </w:r>
      <w:r w:rsidRPr="000472AC">
        <w:rPr>
          <w:rFonts w:ascii="Calibri" w:eastAsiaTheme="minorEastAsia" w:hAnsi="Calibri"/>
          <w:sz w:val="22"/>
          <w:lang w:eastAsia="zh-CN"/>
        </w:rPr>
        <w:t>in doc 11-18/1</w:t>
      </w:r>
      <w:r w:rsidR="000472AC" w:rsidRPr="000472AC">
        <w:rPr>
          <w:rFonts w:ascii="Calibri" w:eastAsiaTheme="minorEastAsia" w:hAnsi="Calibri"/>
          <w:sz w:val="22"/>
          <w:lang w:eastAsia="zh-CN"/>
        </w:rPr>
        <w:t>484r1</w:t>
      </w:r>
      <w:r w:rsidRPr="000472AC">
        <w:rPr>
          <w:rFonts w:ascii="Calibri" w:eastAsiaTheme="minorEastAsia" w:hAnsi="Calibri"/>
          <w:sz w:val="22"/>
          <w:lang w:eastAsia="zh-CN"/>
        </w:rPr>
        <w:t>?</w:t>
      </w:r>
    </w:p>
    <w:p w:rsidR="00A064F0" w:rsidRPr="009B1886" w:rsidRDefault="00A064F0" w:rsidP="00A064F0">
      <w:pPr>
        <w:ind w:left="1224"/>
        <w:rPr>
          <w:highlight w:val="yellow"/>
        </w:rPr>
      </w:pPr>
      <w:r>
        <w:rPr>
          <w:rFonts w:eastAsiaTheme="minorEastAsia"/>
          <w:lang w:eastAsia="zh-CN"/>
        </w:rPr>
        <w:softHyphen/>
      </w:r>
      <w:r>
        <w:rPr>
          <w:rFonts w:eastAsiaTheme="minorEastAsia"/>
          <w:lang w:eastAsia="zh-CN"/>
        </w:rPr>
        <w:softHyphen/>
      </w:r>
      <w:r>
        <w:rPr>
          <w:rFonts w:eastAsiaTheme="minorEastAsia"/>
          <w:lang w:eastAsia="zh-CN"/>
        </w:rPr>
        <w:softHyphen/>
      </w:r>
      <w:r>
        <w:rPr>
          <w:rFonts w:eastAsiaTheme="minorEastAsia"/>
          <w:lang w:eastAsia="zh-CN"/>
        </w:rPr>
        <w:softHyphen/>
      </w:r>
      <w:r>
        <w:rPr>
          <w:rFonts w:eastAsiaTheme="minorEastAsia"/>
          <w:lang w:eastAsia="zh-CN"/>
        </w:rPr>
        <w:softHyphen/>
      </w:r>
      <w:r w:rsidRPr="00A064F0">
        <w:rPr>
          <w:highlight w:val="yellow"/>
        </w:rPr>
        <w:t xml:space="preserve"> </w:t>
      </w:r>
      <w:r w:rsidRPr="00383D0F">
        <w:rPr>
          <w:highlight w:val="yellow"/>
        </w:rPr>
        <w:t>Results: passed unanimously.</w:t>
      </w:r>
    </w:p>
    <w:p w:rsidR="00D363E4" w:rsidRDefault="00D363E4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</w:p>
    <w:p w:rsidR="004F19E1" w:rsidRPr="00D363E4" w:rsidRDefault="004F19E1" w:rsidP="00FB7432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511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4F19E1">
        <w:rPr>
          <w:b/>
        </w:rPr>
        <w:t>LB233 CR on CID 17024</w:t>
      </w:r>
      <w:r w:rsidRPr="00896867">
        <w:rPr>
          <w:b/>
        </w:rPr>
        <w:t>”</w:t>
      </w:r>
    </w:p>
    <w:p w:rsidR="00D363E4" w:rsidRDefault="004F19E1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  <w:r>
        <w:rPr>
          <w:rFonts w:ascii="Calibri" w:eastAsiaTheme="minorEastAsia" w:hAnsi="Calibri" w:hint="eastAsia"/>
          <w:sz w:val="22"/>
          <w:lang w:eastAsia="zh-CN"/>
        </w:rPr>
        <w:t>CID 17024</w:t>
      </w:r>
    </w:p>
    <w:p w:rsidR="004F19E1" w:rsidRPr="00D363E4" w:rsidRDefault="004F19E1" w:rsidP="00FB7432">
      <w:pPr>
        <w:numPr>
          <w:ilvl w:val="2"/>
          <w:numId w:val="36"/>
        </w:numPr>
      </w:pPr>
      <w:r w:rsidRPr="00D363E4">
        <w:rPr>
          <w:rFonts w:hint="eastAsia"/>
        </w:rPr>
        <w:t xml:space="preserve">Presented by </w:t>
      </w:r>
      <w:r>
        <w:t xml:space="preserve">Ming </w:t>
      </w:r>
      <w:proofErr w:type="spellStart"/>
      <w:r>
        <w:t>Gan</w:t>
      </w:r>
      <w:proofErr w:type="spellEnd"/>
      <w:r>
        <w:t xml:space="preserve"> </w:t>
      </w:r>
      <w:r w:rsidRPr="00D363E4">
        <w:t>(</w:t>
      </w:r>
      <w:r>
        <w:t>Huawei</w:t>
      </w:r>
      <w:r w:rsidRPr="00D363E4">
        <w:t>)</w:t>
      </w:r>
    </w:p>
    <w:p w:rsidR="004F19E1" w:rsidRDefault="004F19E1" w:rsidP="004F19E1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  <w:proofErr w:type="spellStart"/>
      <w:r>
        <w:rPr>
          <w:rFonts w:ascii="Calibri" w:eastAsiaTheme="minorEastAsia" w:hAnsi="Calibri" w:hint="eastAsia"/>
          <w:sz w:val="22"/>
          <w:lang w:eastAsia="zh-CN"/>
        </w:rPr>
        <w:t>Strawpoll</w:t>
      </w:r>
      <w:proofErr w:type="spellEnd"/>
      <w:r>
        <w:rPr>
          <w:rFonts w:ascii="Calibri" w:eastAsiaTheme="minorEastAsia" w:hAnsi="Calibri" w:hint="eastAsia"/>
          <w:sz w:val="22"/>
          <w:lang w:eastAsia="zh-CN"/>
        </w:rPr>
        <w:t>:</w:t>
      </w:r>
      <w:r>
        <w:rPr>
          <w:rFonts w:ascii="Calibri" w:eastAsiaTheme="minorEastAsia" w:hAnsi="Calibri"/>
          <w:sz w:val="22"/>
          <w:lang w:eastAsia="zh-CN"/>
        </w:rPr>
        <w:t xml:space="preserve"> Do you accept the resolution</w:t>
      </w:r>
      <w:r w:rsidRPr="000472AC">
        <w:rPr>
          <w:rFonts w:ascii="Calibri" w:eastAsiaTheme="minorEastAsia" w:hAnsi="Calibri"/>
          <w:sz w:val="22"/>
          <w:lang w:eastAsia="zh-CN"/>
        </w:rPr>
        <w:t xml:space="preserve"> to CID</w:t>
      </w:r>
      <w:r>
        <w:rPr>
          <w:rFonts w:ascii="Calibri" w:eastAsiaTheme="minorEastAsia" w:hAnsi="Calibri"/>
          <w:sz w:val="22"/>
          <w:lang w:eastAsia="zh-CN"/>
        </w:rPr>
        <w:t xml:space="preserve">17024 </w:t>
      </w:r>
      <w:r w:rsidRPr="000472AC">
        <w:rPr>
          <w:rFonts w:ascii="Calibri" w:eastAsiaTheme="minorEastAsia" w:hAnsi="Calibri"/>
          <w:sz w:val="22"/>
          <w:lang w:eastAsia="zh-CN"/>
        </w:rPr>
        <w:t>in doc 11-18/1</w:t>
      </w:r>
      <w:r>
        <w:rPr>
          <w:rFonts w:ascii="Calibri" w:eastAsiaTheme="minorEastAsia" w:hAnsi="Calibri"/>
          <w:sz w:val="22"/>
          <w:lang w:eastAsia="zh-CN"/>
        </w:rPr>
        <w:t>511r0</w:t>
      </w:r>
      <w:r w:rsidRPr="000472AC">
        <w:rPr>
          <w:rFonts w:ascii="Calibri" w:eastAsiaTheme="minorEastAsia" w:hAnsi="Calibri"/>
          <w:sz w:val="22"/>
          <w:lang w:eastAsia="zh-CN"/>
        </w:rPr>
        <w:t>?</w:t>
      </w:r>
    </w:p>
    <w:p w:rsidR="004F19E1" w:rsidRPr="004F19E1" w:rsidRDefault="004F19E1" w:rsidP="004F19E1">
      <w:pPr>
        <w:ind w:left="1224"/>
        <w:rPr>
          <w:rFonts w:eastAsiaTheme="minorEastAsia"/>
          <w:lang w:eastAsia="zh-CN"/>
        </w:rPr>
      </w:pPr>
      <w:r w:rsidRPr="004F19E1">
        <w:rPr>
          <w:rFonts w:eastAsiaTheme="minorEastAsia"/>
          <w:highlight w:val="yellow"/>
          <w:lang w:eastAsia="zh-CN"/>
        </w:rPr>
        <w:t>Results: passed unanimously</w:t>
      </w:r>
    </w:p>
    <w:p w:rsidR="00D363E4" w:rsidRPr="004F19E1" w:rsidRDefault="00D363E4" w:rsidP="00383D0F">
      <w:pPr>
        <w:pStyle w:val="ac"/>
        <w:ind w:leftChars="0" w:left="1224"/>
        <w:rPr>
          <w:rFonts w:ascii="Calibri" w:eastAsiaTheme="minorEastAsia" w:hAnsi="Calibri"/>
          <w:sz w:val="22"/>
          <w:lang w:eastAsia="zh-CN"/>
        </w:rPr>
      </w:pPr>
    </w:p>
    <w:p w:rsidR="00383D0F" w:rsidRDefault="00383D0F" w:rsidP="00383D0F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d at </w:t>
      </w:r>
      <w:r w:rsidR="008D20DC">
        <w:rPr>
          <w:rFonts w:eastAsiaTheme="minorEastAsia"/>
          <w:color w:val="000000"/>
          <w:lang w:eastAsia="zh-CN"/>
        </w:rPr>
        <w:t>12</w:t>
      </w:r>
      <w:r>
        <w:rPr>
          <w:rFonts w:eastAsiaTheme="minorEastAsia" w:hint="eastAsia"/>
          <w:color w:val="000000"/>
          <w:lang w:eastAsia="zh-CN"/>
        </w:rPr>
        <w:t>:</w:t>
      </w:r>
      <w:r w:rsidR="004F19E1">
        <w:rPr>
          <w:rFonts w:eastAsiaTheme="minorEastAsia"/>
          <w:color w:val="000000"/>
          <w:lang w:eastAsia="zh-CN"/>
        </w:rPr>
        <w:t>22</w:t>
      </w:r>
      <w:r>
        <w:rPr>
          <w:rFonts w:eastAsiaTheme="minorEastAsia"/>
          <w:color w:val="000000"/>
          <w:lang w:eastAsia="zh-CN"/>
        </w:rPr>
        <w:t>p</w:t>
      </w:r>
      <w:r>
        <w:rPr>
          <w:rFonts w:eastAsiaTheme="minorEastAsia" w:hint="eastAsia"/>
          <w:color w:val="000000"/>
          <w:lang w:eastAsia="zh-CN"/>
        </w:rPr>
        <w:t>m.</w:t>
      </w:r>
    </w:p>
    <w:p w:rsidR="00383D0F" w:rsidRPr="00383D0F" w:rsidRDefault="00383D0F" w:rsidP="005731A8">
      <w:pPr>
        <w:rPr>
          <w:rFonts w:eastAsiaTheme="minorEastAsia"/>
          <w:color w:val="000000"/>
          <w:lang w:eastAsia="zh-CN"/>
        </w:rPr>
      </w:pPr>
    </w:p>
    <w:p w:rsidR="00FB7432" w:rsidRPr="001F0053" w:rsidRDefault="00FB7432" w:rsidP="00FB7432">
      <w:pPr>
        <w:outlineLvl w:val="0"/>
        <w:rPr>
          <w:b/>
          <w:sz w:val="28"/>
          <w:u w:val="single"/>
        </w:rPr>
      </w:pPr>
      <w:r>
        <w:rPr>
          <w:rFonts w:ascii="Malgun Gothic" w:eastAsia="Malgun Gothic" w:hAnsi="Malgun Gothic" w:cs="Malgun Gothic" w:hint="eastAsia"/>
          <w:b/>
          <w:sz w:val="28"/>
          <w:u w:val="single"/>
          <w:lang w:eastAsia="ko-KR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September 11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2</w:t>
      </w:r>
      <w:r w:rsidRPr="001F0053">
        <w:rPr>
          <w:b/>
          <w:sz w:val="28"/>
          <w:u w:val="single"/>
        </w:rPr>
        <w:t xml:space="preserve"> </w:t>
      </w:r>
      <w:proofErr w:type="spellStart"/>
      <w:r>
        <w:rPr>
          <w:rFonts w:hint="eastAsia"/>
          <w:b/>
          <w:sz w:val="28"/>
          <w:u w:val="single"/>
        </w:rPr>
        <w:t>TGax</w:t>
      </w:r>
      <w:proofErr w:type="spellEnd"/>
      <w:r>
        <w:rPr>
          <w:rFonts w:hint="eastAsia"/>
          <w:b/>
          <w:sz w:val="28"/>
          <w:u w:val="single"/>
        </w:rPr>
        <w:t xml:space="preserve"> Session (</w:t>
      </w:r>
      <w:r>
        <w:rPr>
          <w:b/>
          <w:sz w:val="28"/>
          <w:u w:val="single"/>
        </w:rPr>
        <w:t>4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0PM</w:t>
      </w:r>
      <w:r>
        <w:rPr>
          <w:rFonts w:hint="eastAsia"/>
          <w:b/>
          <w:sz w:val="28"/>
          <w:u w:val="single"/>
        </w:rPr>
        <w:t>-</w:t>
      </w:r>
      <w:r>
        <w:rPr>
          <w:b/>
          <w:sz w:val="28"/>
          <w:u w:val="single"/>
        </w:rPr>
        <w:t>6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0PM</w:t>
      </w:r>
      <w:r>
        <w:rPr>
          <w:rFonts w:hint="eastAsia"/>
          <w:b/>
          <w:sz w:val="28"/>
          <w:u w:val="single"/>
        </w:rPr>
        <w:t>)</w:t>
      </w:r>
    </w:p>
    <w:p w:rsidR="00FB7432" w:rsidRPr="00A36A5F" w:rsidRDefault="00FB7432" w:rsidP="00FB7432"/>
    <w:p w:rsidR="00FB7432" w:rsidRPr="006E11DC" w:rsidRDefault="00FB7432" w:rsidP="00FB7432">
      <w:pPr>
        <w:numPr>
          <w:ilvl w:val="0"/>
          <w:numId w:val="37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4</w:t>
      </w:r>
      <w:r w:rsidRPr="00F12D66">
        <w:rPr>
          <w:b/>
          <w:noProof/>
        </w:rPr>
        <w:t>:</w:t>
      </w:r>
      <w:r>
        <w:rPr>
          <w:b/>
          <w:noProof/>
        </w:rPr>
        <w:t>0</w:t>
      </w:r>
      <w:r w:rsidR="00D56392">
        <w:rPr>
          <w:b/>
          <w:noProof/>
        </w:rPr>
        <w:t>1</w:t>
      </w:r>
      <w:r>
        <w:rPr>
          <w:b/>
          <w:noProof/>
        </w:rPr>
        <w:t>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F23DFA">
        <w:rPr>
          <w:b/>
        </w:rPr>
        <w:t>Chao-Chun Wang</w:t>
      </w:r>
      <w:r w:rsidR="00F23DFA" w:rsidRPr="003D767F">
        <w:rPr>
          <w:b/>
        </w:rPr>
        <w:t xml:space="preserve"> </w:t>
      </w:r>
      <w:r w:rsidR="00F23DFA" w:rsidRPr="006E11DC">
        <w:rPr>
          <w:rFonts w:hint="eastAsia"/>
          <w:b/>
        </w:rPr>
        <w:t>(</w:t>
      </w:r>
      <w:proofErr w:type="spellStart"/>
      <w:r w:rsidR="00F23DFA">
        <w:rPr>
          <w:b/>
        </w:rPr>
        <w:t>MediaTek</w:t>
      </w:r>
      <w:proofErr w:type="spellEnd"/>
      <w:r w:rsidR="00F23DFA" w:rsidRPr="006E11DC">
        <w:rPr>
          <w:rFonts w:hint="eastAsia"/>
          <w:b/>
        </w:rPr>
        <w:t xml:space="preserve">), the </w:t>
      </w:r>
      <w:r w:rsidR="00F23DFA" w:rsidRPr="006E11DC">
        <w:rPr>
          <w:b/>
        </w:rPr>
        <w:t>co-</w:t>
      </w:r>
      <w:r w:rsidR="00F23DFA" w:rsidRPr="006E11DC">
        <w:rPr>
          <w:rFonts w:hint="eastAsia"/>
          <w:b/>
        </w:rPr>
        <w:t xml:space="preserve">chair of the </w:t>
      </w:r>
      <w:proofErr w:type="spellStart"/>
      <w:r w:rsidR="00F23DFA" w:rsidRPr="006E11DC">
        <w:rPr>
          <w:rFonts w:hint="eastAsia"/>
          <w:b/>
        </w:rPr>
        <w:t>TGax</w:t>
      </w:r>
      <w:proofErr w:type="spellEnd"/>
      <w:r w:rsidR="00F23DFA" w:rsidRPr="006E11DC">
        <w:rPr>
          <w:b/>
        </w:rPr>
        <w:t xml:space="preserve"> M</w:t>
      </w:r>
      <w:r w:rsidR="00F23DFA">
        <w:rPr>
          <w:b/>
        </w:rPr>
        <w:t>AC</w:t>
      </w:r>
      <w:r w:rsidR="00F23DFA" w:rsidRPr="006E11DC">
        <w:rPr>
          <w:b/>
        </w:rPr>
        <w:t xml:space="preserve"> Ad hoc</w:t>
      </w:r>
    </w:p>
    <w:p w:rsidR="00FB7432" w:rsidRPr="00A37144" w:rsidRDefault="00FB7432" w:rsidP="00FB7432">
      <w:pPr>
        <w:numPr>
          <w:ilvl w:val="1"/>
          <w:numId w:val="37"/>
        </w:numPr>
      </w:pPr>
      <w:r w:rsidRPr="00A37144">
        <w:rPr>
          <w:rFonts w:hint="eastAsia"/>
        </w:rPr>
        <w:t xml:space="preserve"> </w:t>
      </w:r>
      <w:proofErr w:type="gramStart"/>
      <w:r w:rsidR="00F23DFA">
        <w:t>xx</w:t>
      </w:r>
      <w:proofErr w:type="gramEnd"/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FB7432" w:rsidRPr="006E11DC" w:rsidRDefault="00FB7432" w:rsidP="00FB7432"/>
    <w:p w:rsidR="00FB7432" w:rsidRPr="006E11DC" w:rsidRDefault="00FB7432" w:rsidP="00FB7432">
      <w:pPr>
        <w:numPr>
          <w:ilvl w:val="0"/>
          <w:numId w:val="37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FB7432" w:rsidRPr="006E11DC" w:rsidRDefault="00FB7432" w:rsidP="00FB7432">
      <w:pPr>
        <w:numPr>
          <w:ilvl w:val="1"/>
          <w:numId w:val="37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1621 </w:t>
      </w:r>
      <w:r w:rsidRPr="006E11DC">
        <w:rPr>
          <w:rFonts w:hint="eastAsia"/>
        </w:rPr>
        <w:t xml:space="preserve">on the server. Rev. </w:t>
      </w:r>
      <w:r w:rsidR="00F23DFA">
        <w:t>1</w:t>
      </w:r>
      <w:r w:rsidRPr="006E11DC">
        <w:rPr>
          <w:rFonts w:hint="eastAsia"/>
        </w:rPr>
        <w:t xml:space="preserve"> is the working document.</w:t>
      </w:r>
    </w:p>
    <w:p w:rsidR="00FB7432" w:rsidRPr="006E11DC" w:rsidRDefault="00FB7432" w:rsidP="00FB7432">
      <w:pPr>
        <w:numPr>
          <w:ilvl w:val="1"/>
          <w:numId w:val="37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FB7432" w:rsidRPr="006E11DC" w:rsidRDefault="00FB7432" w:rsidP="00FB7432">
      <w:pPr>
        <w:numPr>
          <w:ilvl w:val="1"/>
          <w:numId w:val="37"/>
        </w:numPr>
      </w:pPr>
      <w:r w:rsidRPr="006E11DC">
        <w:rPr>
          <w:rFonts w:hint="eastAsia"/>
        </w:rPr>
        <w:t xml:space="preserve"> Attendance reminder.</w:t>
      </w:r>
    </w:p>
    <w:p w:rsidR="00FB7432" w:rsidRPr="006E11DC" w:rsidRDefault="00FB7432" w:rsidP="00FB7432">
      <w:pPr>
        <w:numPr>
          <w:ilvl w:val="2"/>
          <w:numId w:val="37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FB7432" w:rsidRPr="006E11DC" w:rsidRDefault="00FB7432" w:rsidP="00FB7432"/>
    <w:p w:rsidR="00FB7432" w:rsidRPr="006E11DC" w:rsidRDefault="00FB7432" w:rsidP="00FB7432">
      <w:pPr>
        <w:numPr>
          <w:ilvl w:val="0"/>
          <w:numId w:val="37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B7432" w:rsidRPr="006E11DC" w:rsidRDefault="00FB7432" w:rsidP="00FB7432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B7432" w:rsidRPr="006E11DC" w:rsidRDefault="00FB7432" w:rsidP="00FB7432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B7432" w:rsidRPr="006E11DC" w:rsidRDefault="00FB7432" w:rsidP="00FB7432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B7432" w:rsidRPr="006E11DC" w:rsidRDefault="00FB7432" w:rsidP="00FB7432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FB7432" w:rsidRPr="006E11DC" w:rsidRDefault="00FB7432" w:rsidP="00FB7432">
      <w:pPr>
        <w:numPr>
          <w:ilvl w:val="2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FB7432" w:rsidRPr="006E11DC" w:rsidRDefault="00FB7432" w:rsidP="00FB743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FB7432" w:rsidRPr="006E11DC" w:rsidRDefault="00FB7432" w:rsidP="00FB7432">
      <w:pPr>
        <w:numPr>
          <w:ilvl w:val="2"/>
          <w:numId w:val="37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FB7432" w:rsidRPr="006E11DC" w:rsidRDefault="00FB7432" w:rsidP="00FB743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FB7432" w:rsidRPr="006E11DC" w:rsidRDefault="00FB7432" w:rsidP="00FB7432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FB7432" w:rsidRPr="006E11DC" w:rsidRDefault="00FB7432" w:rsidP="00FB7432">
      <w:pPr>
        <w:ind w:left="792"/>
      </w:pPr>
    </w:p>
    <w:p w:rsidR="00FB7432" w:rsidRPr="006E11DC" w:rsidRDefault="00FB7432" w:rsidP="00FB7432">
      <w:pPr>
        <w:numPr>
          <w:ilvl w:val="0"/>
          <w:numId w:val="37"/>
        </w:numPr>
        <w:rPr>
          <w:b/>
        </w:rPr>
      </w:pPr>
      <w:r w:rsidRPr="006E11DC">
        <w:rPr>
          <w:b/>
        </w:rPr>
        <w:t>The Chair asked for approval of the agenda</w:t>
      </w:r>
    </w:p>
    <w:p w:rsidR="00FB7432" w:rsidRPr="006E11DC" w:rsidRDefault="00FB7432" w:rsidP="00FB7432">
      <w:pPr>
        <w:numPr>
          <w:ilvl w:val="1"/>
          <w:numId w:val="37"/>
        </w:numPr>
        <w:rPr>
          <w:highlight w:val="lightGray"/>
        </w:rPr>
      </w:pPr>
      <w:r w:rsidRPr="006E11DC">
        <w:rPr>
          <w:highlight w:val="lightGray"/>
        </w:rPr>
        <w:lastRenderedPageBreak/>
        <w:t>No objection raised</w:t>
      </w:r>
    </w:p>
    <w:p w:rsidR="00383D0F" w:rsidRDefault="00383D0F" w:rsidP="005731A8">
      <w:pPr>
        <w:rPr>
          <w:rFonts w:eastAsiaTheme="minorEastAsia"/>
          <w:color w:val="000000"/>
          <w:lang w:eastAsia="zh-CN"/>
        </w:rPr>
      </w:pPr>
    </w:p>
    <w:p w:rsidR="00FB7432" w:rsidRPr="006E11DC" w:rsidRDefault="00FB7432" w:rsidP="00D56392">
      <w:pPr>
        <w:numPr>
          <w:ilvl w:val="0"/>
          <w:numId w:val="38"/>
        </w:numPr>
        <w:rPr>
          <w:b/>
        </w:rPr>
      </w:pPr>
      <w:r w:rsidRPr="006E11DC">
        <w:rPr>
          <w:b/>
        </w:rPr>
        <w:t>Presentation of contributions</w:t>
      </w:r>
    </w:p>
    <w:p w:rsidR="00FB7432" w:rsidRDefault="00FB7432" w:rsidP="003D2A16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3D2A16">
        <w:rPr>
          <w:b/>
        </w:rPr>
        <w:t>1516</w:t>
      </w:r>
      <w:r>
        <w:rPr>
          <w:b/>
        </w:rPr>
        <w:t>r</w:t>
      </w:r>
      <w:r w:rsidR="003D2A16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3D2A16" w:rsidRPr="003D2A16">
        <w:rPr>
          <w:b/>
        </w:rPr>
        <w:t>CR BQR section 9</w:t>
      </w:r>
      <w:r w:rsidRPr="00896867">
        <w:rPr>
          <w:b/>
        </w:rPr>
        <w:t>”</w:t>
      </w:r>
    </w:p>
    <w:p w:rsidR="00FB7432" w:rsidRPr="00E0780B" w:rsidRDefault="00FB7432" w:rsidP="00FB7432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="003D2A16">
        <w:rPr>
          <w:rFonts w:ascii="Calibri" w:hAnsi="Calibri"/>
          <w:sz w:val="22"/>
          <w:szCs w:val="22"/>
        </w:rPr>
        <w:t>15867 16543</w:t>
      </w:r>
    </w:p>
    <w:p w:rsidR="00FB7432" w:rsidRDefault="00FB7432" w:rsidP="00FB7432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</w:p>
    <w:p w:rsidR="00FB7432" w:rsidRPr="006E11DC" w:rsidRDefault="00FB7432" w:rsidP="00FB7432">
      <w:pPr>
        <w:numPr>
          <w:ilvl w:val="2"/>
          <w:numId w:val="38"/>
        </w:numPr>
      </w:pPr>
      <w:r w:rsidRPr="006E11DC">
        <w:t xml:space="preserve">Presented by </w:t>
      </w:r>
      <w:r w:rsidR="003D2A16">
        <w:t xml:space="preserve">Zhou Lan </w:t>
      </w:r>
      <w:r w:rsidRPr="00143056">
        <w:t>(</w:t>
      </w:r>
      <w:r w:rsidR="003D2A16">
        <w:t>Broadcom</w:t>
      </w:r>
      <w:r w:rsidRPr="00143056">
        <w:t>)</w:t>
      </w:r>
    </w:p>
    <w:p w:rsidR="00FB7432" w:rsidRPr="00383D0F" w:rsidRDefault="00FB7432" w:rsidP="00FB743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proofErr w:type="spellStart"/>
      <w:r w:rsidRPr="00383D0F">
        <w:rPr>
          <w:rFonts w:ascii="Calibri" w:eastAsia="Malgun Gothic" w:hAnsi="Calibri"/>
          <w:sz w:val="22"/>
          <w:lang w:eastAsia="ko-KR"/>
        </w:rPr>
        <w:t>Strawpoll</w:t>
      </w:r>
      <w:proofErr w:type="spellEnd"/>
      <w:r w:rsidRPr="00383D0F">
        <w:rPr>
          <w:rFonts w:ascii="Calibri" w:eastAsia="Malgun Gothic" w:hAnsi="Calibri"/>
          <w:sz w:val="22"/>
          <w:lang w:eastAsia="ko-KR"/>
        </w:rPr>
        <w:t xml:space="preserve"> Do you agree with the comment resolutions to CIDs</w:t>
      </w:r>
      <w:r>
        <w:rPr>
          <w:rFonts w:ascii="Calibri" w:eastAsia="Malgun Gothic" w:hAnsi="Calibri"/>
          <w:sz w:val="22"/>
          <w:lang w:eastAsia="ko-KR"/>
        </w:rPr>
        <w:t xml:space="preserve"> </w:t>
      </w:r>
      <w:r w:rsidR="003D2A16">
        <w:rPr>
          <w:rFonts w:ascii="Calibri" w:eastAsia="Malgun Gothic" w:hAnsi="Calibri"/>
          <w:sz w:val="22"/>
          <w:lang w:eastAsia="ko-KR"/>
        </w:rPr>
        <w:t xml:space="preserve">15867 and 16543 </w:t>
      </w:r>
      <w:r>
        <w:rPr>
          <w:rFonts w:ascii="Calibri" w:eastAsia="Malgun Gothic" w:hAnsi="Calibri"/>
          <w:sz w:val="22"/>
          <w:lang w:eastAsia="ko-KR"/>
        </w:rPr>
        <w:t xml:space="preserve">in doc </w:t>
      </w:r>
      <w:proofErr w:type="gramStart"/>
      <w:r w:rsidR="003D2A16" w:rsidRPr="003D2A16">
        <w:rPr>
          <w:rFonts w:ascii="Calibri" w:eastAsia="Malgun Gothic" w:hAnsi="Calibri"/>
          <w:sz w:val="22"/>
          <w:lang w:eastAsia="ko-KR"/>
        </w:rPr>
        <w:t>1516r1</w:t>
      </w:r>
      <w:r w:rsidRPr="00383D0F">
        <w:rPr>
          <w:rFonts w:ascii="Calibri" w:eastAsia="Malgun Gothic" w:hAnsi="Calibri"/>
          <w:sz w:val="22"/>
          <w:lang w:eastAsia="ko-KR"/>
        </w:rPr>
        <w:t>?</w:t>
      </w:r>
      <w:proofErr w:type="gramEnd"/>
    </w:p>
    <w:p w:rsidR="00FB7432" w:rsidRPr="009B1886" w:rsidRDefault="00FB7432" w:rsidP="00FB7432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FB7432" w:rsidRPr="00383D0F" w:rsidRDefault="00FB7432" w:rsidP="00FB7432">
      <w:pPr>
        <w:pStyle w:val="ac"/>
        <w:ind w:leftChars="0" w:left="360"/>
        <w:jc w:val="both"/>
        <w:rPr>
          <w:rFonts w:ascii="Calibri" w:hAnsi="Calibri"/>
          <w:sz w:val="22"/>
          <w:szCs w:val="22"/>
        </w:rPr>
      </w:pPr>
    </w:p>
    <w:p w:rsidR="00FB7432" w:rsidRDefault="00FB7432" w:rsidP="003D2A16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3D2A16">
        <w:rPr>
          <w:b/>
        </w:rPr>
        <w:t>1515</w:t>
      </w:r>
      <w:r>
        <w:rPr>
          <w:b/>
        </w:rPr>
        <w:t>r</w:t>
      </w:r>
      <w:r w:rsidR="003D2A16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3D2A16" w:rsidRPr="003D2A16">
        <w:rPr>
          <w:b/>
        </w:rPr>
        <w:t>CR BQR section 27.5.2</w:t>
      </w:r>
      <w:r w:rsidRPr="00896867">
        <w:rPr>
          <w:b/>
        </w:rPr>
        <w:t>”</w:t>
      </w:r>
    </w:p>
    <w:p w:rsidR="00FB7432" w:rsidRPr="00E0780B" w:rsidRDefault="00FB7432" w:rsidP="00FB7432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="003D2A16" w:rsidRPr="003D2A16">
        <w:rPr>
          <w:rFonts w:ascii="Calibri" w:hAnsi="Calibri"/>
          <w:sz w:val="22"/>
          <w:szCs w:val="22"/>
        </w:rPr>
        <w:t>15071, 15074, 15075, 15078, 15680, 16547</w:t>
      </w:r>
    </w:p>
    <w:p w:rsidR="00FB7432" w:rsidRDefault="00FB7432" w:rsidP="0086506C">
      <w:pPr>
        <w:numPr>
          <w:ilvl w:val="2"/>
          <w:numId w:val="38"/>
        </w:numPr>
      </w:pPr>
      <w:r w:rsidRPr="009B1886">
        <w:rPr>
          <w:rFonts w:hint="eastAsia"/>
        </w:rPr>
        <w:t xml:space="preserve">Presented by </w:t>
      </w:r>
      <w:r w:rsidR="003D2A16">
        <w:t xml:space="preserve">Zhou Lan </w:t>
      </w:r>
      <w:r w:rsidR="003D2A16" w:rsidRPr="00143056">
        <w:t>(</w:t>
      </w:r>
      <w:r w:rsidR="003D2A16">
        <w:t>Broadcom</w:t>
      </w:r>
      <w:r w:rsidR="003D2A16" w:rsidRPr="00143056">
        <w:t>)</w:t>
      </w:r>
    </w:p>
    <w:p w:rsidR="00FB7432" w:rsidRDefault="00FB7432" w:rsidP="00FB7432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 xml:space="preserve">Do you accept resolutions to CIDs </w:t>
      </w:r>
      <w:r w:rsidR="003D2A16" w:rsidRPr="003D2A16">
        <w:t xml:space="preserve">15071, 15074, 15075, 15078, 15680, </w:t>
      </w:r>
      <w:proofErr w:type="gramStart"/>
      <w:r w:rsidR="003D2A16" w:rsidRPr="003D2A16">
        <w:t>16547</w:t>
      </w:r>
      <w:proofErr w:type="gramEnd"/>
      <w:r>
        <w:rPr>
          <w:rFonts w:eastAsiaTheme="minorEastAsia"/>
          <w:lang w:eastAsia="zh-CN"/>
        </w:rPr>
        <w:t xml:space="preserve"> in doc 11-18/</w:t>
      </w:r>
      <w:r w:rsidR="003D2A16">
        <w:rPr>
          <w:rFonts w:eastAsiaTheme="minorEastAsia"/>
          <w:lang w:eastAsia="zh-CN"/>
        </w:rPr>
        <w:t>1515</w:t>
      </w:r>
      <w:r>
        <w:rPr>
          <w:rFonts w:eastAsiaTheme="minorEastAsia"/>
          <w:lang w:eastAsia="zh-CN"/>
        </w:rPr>
        <w:t>r</w:t>
      </w:r>
      <w:r w:rsidR="003D2A16">
        <w:rPr>
          <w:rFonts w:eastAsiaTheme="minorEastAsia"/>
          <w:lang w:eastAsia="zh-CN"/>
        </w:rPr>
        <w:t>1</w:t>
      </w:r>
      <w:r>
        <w:rPr>
          <w:rFonts w:eastAsiaTheme="minorEastAsia"/>
          <w:lang w:eastAsia="zh-CN"/>
        </w:rPr>
        <w:t>?</w:t>
      </w:r>
    </w:p>
    <w:p w:rsidR="003D2A16" w:rsidRPr="009B1886" w:rsidRDefault="003D2A16" w:rsidP="003D2A16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3D2A16" w:rsidRPr="005F7537" w:rsidRDefault="003D2A16" w:rsidP="00FB7432">
      <w:pPr>
        <w:ind w:left="1224"/>
        <w:rPr>
          <w:rFonts w:eastAsiaTheme="minorEastAsia"/>
          <w:lang w:eastAsia="zh-CN"/>
        </w:rPr>
      </w:pPr>
    </w:p>
    <w:p w:rsidR="003D2A16" w:rsidRDefault="00FB7432" w:rsidP="00CF3A61">
      <w:pPr>
        <w:numPr>
          <w:ilvl w:val="1"/>
          <w:numId w:val="38"/>
        </w:numPr>
        <w:rPr>
          <w:b/>
        </w:rPr>
      </w:pP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="003D2A16">
        <w:rPr>
          <w:b/>
        </w:rPr>
        <w:t>11-18</w:t>
      </w:r>
      <w:r w:rsidR="003D2A16" w:rsidRPr="006E11DC">
        <w:rPr>
          <w:b/>
        </w:rPr>
        <w:t>/</w:t>
      </w:r>
      <w:r w:rsidR="003D2A16">
        <w:rPr>
          <w:b/>
        </w:rPr>
        <w:t>1455r</w:t>
      </w:r>
      <w:r w:rsidR="00CF3A61">
        <w:rPr>
          <w:b/>
        </w:rPr>
        <w:t>3</w:t>
      </w:r>
      <w:r w:rsidR="003D2A16" w:rsidRPr="006E11DC">
        <w:rPr>
          <w:b/>
        </w:rPr>
        <w:t>,</w:t>
      </w:r>
      <w:r w:rsidR="003D2A16" w:rsidRPr="00896867">
        <w:rPr>
          <w:b/>
        </w:rPr>
        <w:t xml:space="preserve"> “</w:t>
      </w:r>
      <w:r w:rsidR="00CF3A61" w:rsidRPr="00CF3A61">
        <w:rPr>
          <w:b/>
        </w:rPr>
        <w:t>Resolution for CIDs in 27.5.3.3</w:t>
      </w:r>
      <w:r w:rsidR="003D2A16" w:rsidRPr="00896867">
        <w:rPr>
          <w:b/>
        </w:rPr>
        <w:t>”</w:t>
      </w:r>
    </w:p>
    <w:p w:rsidR="003D2A16" w:rsidRPr="00E0780B" w:rsidRDefault="003D2A16" w:rsidP="003D2A1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="0032274F" w:rsidRPr="0032274F">
        <w:rPr>
          <w:rFonts w:ascii="Calibri" w:hAnsi="Calibri"/>
          <w:sz w:val="22"/>
          <w:szCs w:val="22"/>
        </w:rPr>
        <w:t xml:space="preserve">17142, 16753, 16754, 16475, 16064, 16755, 16347, 16016, </w:t>
      </w:r>
      <w:r w:rsidR="0032274F" w:rsidRPr="005B6FED">
        <w:rPr>
          <w:rFonts w:ascii="Calibri" w:hAnsi="Calibri"/>
          <w:strike/>
          <w:sz w:val="22"/>
          <w:szCs w:val="22"/>
        </w:rPr>
        <w:t>16668</w:t>
      </w:r>
    </w:p>
    <w:p w:rsidR="003D2A16" w:rsidRDefault="003D2A16" w:rsidP="00CF3A61">
      <w:pPr>
        <w:numPr>
          <w:ilvl w:val="2"/>
          <w:numId w:val="38"/>
        </w:numPr>
      </w:pPr>
      <w:r w:rsidRPr="009B1886">
        <w:rPr>
          <w:rFonts w:hint="eastAsia"/>
        </w:rPr>
        <w:t xml:space="preserve">Presented by </w:t>
      </w:r>
      <w:r w:rsidR="00CF3A61" w:rsidRPr="00CF3A61">
        <w:t>Abhishek Patil (Qualcomm)</w:t>
      </w:r>
    </w:p>
    <w:p w:rsidR="003D2A16" w:rsidRDefault="003D2A16" w:rsidP="003D2A16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 xml:space="preserve">Do you accept resolutions to CIDs </w:t>
      </w:r>
      <w:r w:rsidR="005B6FED" w:rsidRPr="0032274F">
        <w:t xml:space="preserve">17142, 16753, 16754, 16475, 16064, 16755, 16347, </w:t>
      </w:r>
      <w:proofErr w:type="gramStart"/>
      <w:r w:rsidR="005B6FED" w:rsidRPr="0032274F">
        <w:t>16016</w:t>
      </w:r>
      <w:proofErr w:type="gramEnd"/>
      <w:r w:rsidR="0032274F">
        <w:t xml:space="preserve"> </w:t>
      </w:r>
      <w:r>
        <w:rPr>
          <w:rFonts w:eastAsiaTheme="minorEastAsia"/>
          <w:lang w:eastAsia="zh-CN"/>
        </w:rPr>
        <w:t>in doc 11-18/</w:t>
      </w:r>
      <w:r w:rsidR="00CF3A61">
        <w:rPr>
          <w:rFonts w:eastAsiaTheme="minorEastAsia"/>
          <w:lang w:eastAsia="zh-CN"/>
        </w:rPr>
        <w:t>1455</w:t>
      </w:r>
      <w:r>
        <w:rPr>
          <w:rFonts w:eastAsiaTheme="minorEastAsia"/>
          <w:lang w:eastAsia="zh-CN"/>
        </w:rPr>
        <w:t>r</w:t>
      </w:r>
      <w:r w:rsidR="005B6FED">
        <w:rPr>
          <w:rFonts w:eastAsiaTheme="minorEastAsia"/>
          <w:lang w:eastAsia="zh-CN"/>
        </w:rPr>
        <w:t>3</w:t>
      </w:r>
      <w:r>
        <w:rPr>
          <w:rFonts w:eastAsiaTheme="minorEastAsia"/>
          <w:lang w:eastAsia="zh-CN"/>
        </w:rPr>
        <w:t>?</w:t>
      </w:r>
    </w:p>
    <w:p w:rsidR="003D2A16" w:rsidRPr="009B1886" w:rsidRDefault="003D2A16" w:rsidP="003D2A16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FB7432" w:rsidRPr="009B1886" w:rsidRDefault="00FB7432" w:rsidP="00FB7432">
      <w:pPr>
        <w:ind w:left="1224"/>
        <w:rPr>
          <w:highlight w:val="yellow"/>
        </w:rPr>
      </w:pPr>
    </w:p>
    <w:p w:rsidR="005B6FED" w:rsidRDefault="005B6FED" w:rsidP="005B6FED">
      <w:pPr>
        <w:numPr>
          <w:ilvl w:val="1"/>
          <w:numId w:val="38"/>
        </w:numPr>
        <w:rPr>
          <w:b/>
        </w:rPr>
      </w:pP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432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5B6FED">
        <w:rPr>
          <w:b/>
        </w:rPr>
        <w:t>Doze-Transition-Signaling</w:t>
      </w:r>
      <w:r w:rsidRPr="00896867">
        <w:rPr>
          <w:b/>
        </w:rPr>
        <w:t>”</w:t>
      </w:r>
    </w:p>
    <w:p w:rsidR="005B6FED" w:rsidRPr="00E0780B" w:rsidRDefault="005B6FED" w:rsidP="005B6FED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Pr="005B6FED">
        <w:rPr>
          <w:rFonts w:ascii="Calibri" w:hAnsi="Calibri"/>
          <w:sz w:val="22"/>
          <w:szCs w:val="22"/>
        </w:rPr>
        <w:t>15757</w:t>
      </w:r>
    </w:p>
    <w:p w:rsidR="005B6FED" w:rsidRDefault="005B6FED" w:rsidP="005B6FED">
      <w:pPr>
        <w:numPr>
          <w:ilvl w:val="2"/>
          <w:numId w:val="38"/>
        </w:numPr>
      </w:pPr>
      <w:r w:rsidRPr="009B1886">
        <w:rPr>
          <w:rFonts w:hint="eastAsia"/>
        </w:rPr>
        <w:t xml:space="preserve">Presented by </w:t>
      </w:r>
      <w:r w:rsidRPr="005B6FED">
        <w:t xml:space="preserve">Matthew Fischer (Broadcom </w:t>
      </w:r>
      <w:proofErr w:type="spellStart"/>
      <w:r w:rsidRPr="005B6FED">
        <w:t>Inc</w:t>
      </w:r>
      <w:proofErr w:type="spellEnd"/>
      <w:r w:rsidRPr="005B6FED">
        <w:t>)</w:t>
      </w:r>
    </w:p>
    <w:p w:rsidR="005B6FED" w:rsidRDefault="005B6FED" w:rsidP="005B6FED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 xml:space="preserve">Do you accept resolutions to CIDs </w:t>
      </w:r>
      <w:r w:rsidRPr="005B6FED">
        <w:t>15757</w:t>
      </w:r>
      <w:r>
        <w:t xml:space="preserve"> </w:t>
      </w:r>
      <w:r>
        <w:rPr>
          <w:rFonts w:eastAsiaTheme="minorEastAsia"/>
          <w:lang w:eastAsia="zh-CN"/>
        </w:rPr>
        <w:t>in doc 11-18/1432r2?</w:t>
      </w:r>
    </w:p>
    <w:p w:rsidR="00DE557A" w:rsidRDefault="00DE557A" w:rsidP="005B6FED">
      <w:pPr>
        <w:ind w:left="1224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SP deferred for further discussion.</w:t>
      </w:r>
    </w:p>
    <w:p w:rsidR="005B6FED" w:rsidRPr="009B1886" w:rsidRDefault="005B6FED" w:rsidP="005B6FED">
      <w:pPr>
        <w:ind w:left="1224"/>
        <w:rPr>
          <w:highlight w:val="yellow"/>
        </w:rPr>
      </w:pPr>
    </w:p>
    <w:p w:rsidR="00DE557A" w:rsidRDefault="00DE557A" w:rsidP="00DE557A">
      <w:pPr>
        <w:numPr>
          <w:ilvl w:val="1"/>
          <w:numId w:val="38"/>
        </w:numPr>
        <w:rPr>
          <w:b/>
        </w:rPr>
      </w:pP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497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E557A">
        <w:rPr>
          <w:b/>
        </w:rPr>
        <w:t>CR for OPS</w:t>
      </w:r>
      <w:r w:rsidRPr="00896867">
        <w:rPr>
          <w:b/>
        </w:rPr>
        <w:t>”</w:t>
      </w:r>
    </w:p>
    <w:p w:rsidR="00DE557A" w:rsidRPr="00E0780B" w:rsidRDefault="00DE557A" w:rsidP="00DE557A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Pr="00DE557A">
        <w:rPr>
          <w:rFonts w:ascii="Calibri" w:hAnsi="Calibri"/>
          <w:sz w:val="22"/>
          <w:szCs w:val="22"/>
        </w:rPr>
        <w:t xml:space="preserve">17000 15022 17025 15877 15878 17027 15816 15821 15180 15115 15117 15169 16469 15170 15171 17026 </w:t>
      </w:r>
      <w:r w:rsidRPr="00DE557A">
        <w:rPr>
          <w:rFonts w:ascii="Calibri" w:hAnsi="Calibri"/>
          <w:strike/>
          <w:sz w:val="22"/>
          <w:szCs w:val="22"/>
        </w:rPr>
        <w:t>15730</w:t>
      </w:r>
      <w:r w:rsidRPr="00DE557A">
        <w:rPr>
          <w:rFonts w:ascii="Calibri" w:hAnsi="Calibri"/>
          <w:sz w:val="22"/>
          <w:szCs w:val="22"/>
        </w:rPr>
        <w:t xml:space="preserve"> 15172 16470 16471 15116 16473 15118 16474 15822 15167 15168</w:t>
      </w:r>
    </w:p>
    <w:p w:rsidR="00DE557A" w:rsidRDefault="00DE557A" w:rsidP="00DE557A">
      <w:pPr>
        <w:numPr>
          <w:ilvl w:val="2"/>
          <w:numId w:val="38"/>
        </w:numPr>
      </w:pPr>
      <w:r w:rsidRPr="009B1886">
        <w:rPr>
          <w:rFonts w:hint="eastAsia"/>
        </w:rPr>
        <w:t xml:space="preserve">Presented by </w:t>
      </w:r>
      <w:proofErr w:type="spellStart"/>
      <w:r w:rsidRPr="00DE557A">
        <w:t>laurent</w:t>
      </w:r>
      <w:proofErr w:type="spellEnd"/>
      <w:r w:rsidRPr="00DE557A">
        <w:t xml:space="preserve"> </w:t>
      </w:r>
      <w:proofErr w:type="spellStart"/>
      <w:r w:rsidRPr="00DE557A">
        <w:t>cariou</w:t>
      </w:r>
      <w:proofErr w:type="spellEnd"/>
      <w:r w:rsidRPr="00DE557A">
        <w:t xml:space="preserve"> (Intel)</w:t>
      </w:r>
    </w:p>
    <w:p w:rsidR="00DE557A" w:rsidRDefault="00DE557A" w:rsidP="00DE557A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 xml:space="preserve">Do you accept resolutions to CIDs </w:t>
      </w:r>
      <w:r w:rsidRPr="00DE557A">
        <w:t xml:space="preserve">17000 15022 17025 15877 15878 17027 15816 15821 15180 15115 15117 15169 16469 15170 15171 17026 </w:t>
      </w:r>
      <w:r w:rsidRPr="00DE557A">
        <w:rPr>
          <w:strike/>
        </w:rPr>
        <w:t>15730</w:t>
      </w:r>
      <w:r w:rsidRPr="00DE557A">
        <w:t xml:space="preserve"> 15172 16470 16471 15116 16473 15118 16474 15822 15167 15168</w:t>
      </w:r>
      <w:r>
        <w:t xml:space="preserve"> </w:t>
      </w:r>
      <w:r>
        <w:rPr>
          <w:rFonts w:eastAsiaTheme="minorEastAsia"/>
          <w:lang w:eastAsia="zh-CN"/>
        </w:rPr>
        <w:t>in doc 11-18/1455r3?</w:t>
      </w:r>
    </w:p>
    <w:p w:rsidR="006615F7" w:rsidRDefault="004C475E" w:rsidP="00DE557A">
      <w:pPr>
        <w:ind w:left="1224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SP deferred</w:t>
      </w:r>
      <w:r w:rsidR="006615F7">
        <w:rPr>
          <w:rFonts w:eastAsiaTheme="minorEastAsia"/>
          <w:lang w:eastAsia="zh-CN"/>
        </w:rPr>
        <w:t>.</w:t>
      </w:r>
    </w:p>
    <w:p w:rsidR="00FB7432" w:rsidRDefault="00FB7432" w:rsidP="005731A8">
      <w:pPr>
        <w:rPr>
          <w:rFonts w:eastAsiaTheme="minorEastAsia"/>
          <w:color w:val="000000"/>
          <w:lang w:eastAsia="zh-CN"/>
        </w:rPr>
      </w:pPr>
    </w:p>
    <w:p w:rsidR="006615F7" w:rsidRDefault="006615F7" w:rsidP="006615F7">
      <w:pPr>
        <w:numPr>
          <w:ilvl w:val="1"/>
          <w:numId w:val="38"/>
        </w:numPr>
        <w:rPr>
          <w:b/>
        </w:rPr>
      </w:pP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484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6615F7">
        <w:rPr>
          <w:b/>
        </w:rPr>
        <w:t>comment-resolution-27.15.2</w:t>
      </w:r>
      <w:r w:rsidRPr="00896867">
        <w:rPr>
          <w:b/>
        </w:rPr>
        <w:t>”</w:t>
      </w:r>
    </w:p>
    <w:p w:rsidR="006615F7" w:rsidRPr="00E0780B" w:rsidRDefault="006615F7" w:rsidP="006615F7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Pr="006615F7">
        <w:rPr>
          <w:rFonts w:ascii="Calibri" w:hAnsi="Calibri"/>
          <w:sz w:val="22"/>
          <w:szCs w:val="22"/>
        </w:rPr>
        <w:t>15915, 16127, 16135, 16136</w:t>
      </w:r>
    </w:p>
    <w:p w:rsidR="006615F7" w:rsidRDefault="006615F7" w:rsidP="006615F7">
      <w:pPr>
        <w:numPr>
          <w:ilvl w:val="2"/>
          <w:numId w:val="38"/>
        </w:numPr>
      </w:pPr>
      <w:r w:rsidRPr="009B1886">
        <w:rPr>
          <w:rFonts w:hint="eastAsia"/>
        </w:rPr>
        <w:t xml:space="preserve">Presented by </w:t>
      </w:r>
      <w:r w:rsidRPr="006615F7">
        <w:t>Liwen Chu (Marvell)</w:t>
      </w:r>
    </w:p>
    <w:p w:rsidR="006615F7" w:rsidRDefault="006615F7" w:rsidP="006615F7">
      <w:pPr>
        <w:ind w:left="1224"/>
        <w:rPr>
          <w:rFonts w:eastAsiaTheme="minorEastAsia"/>
          <w:lang w:eastAsia="zh-CN"/>
        </w:rPr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 xml:space="preserve">Do you accept resolutions to CIDs </w:t>
      </w:r>
      <w:r w:rsidRPr="006615F7">
        <w:t>15915, 16127, 16135, 16136</w:t>
      </w:r>
      <w:r>
        <w:t xml:space="preserve"> </w:t>
      </w:r>
      <w:r>
        <w:rPr>
          <w:rFonts w:eastAsiaTheme="minorEastAsia"/>
          <w:lang w:eastAsia="zh-CN"/>
        </w:rPr>
        <w:t>in doc 11-18/</w:t>
      </w:r>
      <w:r w:rsidRPr="006615F7">
        <w:rPr>
          <w:rFonts w:eastAsiaTheme="minorEastAsia"/>
          <w:lang w:eastAsia="zh-CN"/>
        </w:rPr>
        <w:t>1484r2</w:t>
      </w:r>
      <w:r>
        <w:rPr>
          <w:rFonts w:eastAsiaTheme="minorEastAsia"/>
          <w:lang w:eastAsia="zh-CN"/>
        </w:rPr>
        <w:t>?</w:t>
      </w:r>
    </w:p>
    <w:p w:rsidR="006615F7" w:rsidRPr="009B1886" w:rsidRDefault="006615F7" w:rsidP="006615F7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6615F7" w:rsidRDefault="006615F7" w:rsidP="005731A8">
      <w:pPr>
        <w:rPr>
          <w:rFonts w:eastAsiaTheme="minorEastAsia"/>
          <w:color w:val="000000"/>
          <w:lang w:eastAsia="zh-CN"/>
        </w:rPr>
      </w:pPr>
    </w:p>
    <w:p w:rsidR="006615F7" w:rsidRDefault="006615F7" w:rsidP="006615F7">
      <w:pPr>
        <w:numPr>
          <w:ilvl w:val="1"/>
          <w:numId w:val="38"/>
        </w:numPr>
        <w:rPr>
          <w:b/>
        </w:rPr>
      </w:pP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 w:rsidRPr="004F19E1">
        <w:rPr>
          <w:highlight w:val="yellow"/>
        </w:rPr>
        <w:softHyphen/>
      </w: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501</w:t>
      </w:r>
      <w:r w:rsidR="007C45DC">
        <w:rPr>
          <w:b/>
        </w:rPr>
        <w:t>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6615F7">
        <w:rPr>
          <w:b/>
        </w:rPr>
        <w:t>Ack-related-CIDs-Sec-27.4</w:t>
      </w:r>
      <w:r w:rsidRPr="00896867">
        <w:rPr>
          <w:b/>
        </w:rPr>
        <w:t>”</w:t>
      </w:r>
    </w:p>
    <w:p w:rsidR="006615F7" w:rsidRPr="00E0780B" w:rsidRDefault="006615F7" w:rsidP="007C45DC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 xml:space="preserve">CIDs </w:t>
      </w:r>
      <w:r w:rsidR="007C45DC" w:rsidRPr="007C45DC">
        <w:rPr>
          <w:rFonts w:ascii="Calibri" w:hAnsi="Calibri"/>
          <w:sz w:val="22"/>
          <w:szCs w:val="22"/>
        </w:rPr>
        <w:t>15316, 15678, 15856, 15857, 15858, 16198, 16199, 16200, 16201, 16204</w:t>
      </w:r>
      <w:r w:rsidR="007C45DC">
        <w:rPr>
          <w:rFonts w:ascii="Calibri" w:hAnsi="Calibri"/>
          <w:sz w:val="22"/>
          <w:szCs w:val="22"/>
        </w:rPr>
        <w:t xml:space="preserve">, </w:t>
      </w:r>
      <w:r w:rsidR="007C45DC" w:rsidRPr="007C45DC">
        <w:rPr>
          <w:rFonts w:ascii="Calibri" w:hAnsi="Calibri"/>
          <w:sz w:val="22"/>
          <w:szCs w:val="22"/>
        </w:rPr>
        <w:t>16205, 16270, 16320, 16361, 16370, 16377, 16402, 16496, 16655, 16658</w:t>
      </w:r>
      <w:r w:rsidR="007C45DC">
        <w:rPr>
          <w:rFonts w:ascii="Calibri" w:hAnsi="Calibri"/>
          <w:sz w:val="22"/>
          <w:szCs w:val="22"/>
        </w:rPr>
        <w:t xml:space="preserve">, </w:t>
      </w:r>
      <w:r w:rsidR="007C45DC" w:rsidRPr="007C45DC">
        <w:rPr>
          <w:rFonts w:ascii="Calibri" w:hAnsi="Calibri"/>
          <w:sz w:val="22"/>
          <w:szCs w:val="22"/>
        </w:rPr>
        <w:t xml:space="preserve">16659, 16661, 16662, 16941, </w:t>
      </w:r>
      <w:r w:rsidR="007C45DC" w:rsidRPr="004C475E">
        <w:rPr>
          <w:rFonts w:ascii="Calibri" w:hAnsi="Calibri"/>
          <w:strike/>
          <w:sz w:val="22"/>
          <w:szCs w:val="22"/>
        </w:rPr>
        <w:t>16942</w:t>
      </w:r>
      <w:r w:rsidR="007C45DC" w:rsidRPr="007C45DC">
        <w:rPr>
          <w:rFonts w:ascii="Calibri" w:hAnsi="Calibri"/>
          <w:sz w:val="22"/>
          <w:szCs w:val="22"/>
        </w:rPr>
        <w:t>, 16943, 16945, 17039, 17148, 17149</w:t>
      </w:r>
      <w:r w:rsidR="007C45DC">
        <w:rPr>
          <w:rFonts w:ascii="Calibri" w:hAnsi="Calibri"/>
          <w:sz w:val="22"/>
          <w:szCs w:val="22"/>
        </w:rPr>
        <w:t xml:space="preserve">, </w:t>
      </w:r>
      <w:r w:rsidR="007C45DC" w:rsidRPr="004C475E">
        <w:rPr>
          <w:rFonts w:ascii="Calibri" w:hAnsi="Calibri"/>
          <w:strike/>
          <w:sz w:val="22"/>
          <w:szCs w:val="22"/>
        </w:rPr>
        <w:t>17150</w:t>
      </w:r>
    </w:p>
    <w:p w:rsidR="006615F7" w:rsidRDefault="006615F7" w:rsidP="007C45DC">
      <w:pPr>
        <w:numPr>
          <w:ilvl w:val="2"/>
          <w:numId w:val="38"/>
        </w:numPr>
      </w:pPr>
      <w:r w:rsidRPr="009B1886">
        <w:rPr>
          <w:rFonts w:hint="eastAsia"/>
        </w:rPr>
        <w:t xml:space="preserve">Presented by </w:t>
      </w:r>
      <w:r w:rsidR="007C45DC" w:rsidRPr="007C45DC">
        <w:t xml:space="preserve">George Cherian (Qualcomm) </w:t>
      </w:r>
    </w:p>
    <w:p w:rsidR="007C45DC" w:rsidRDefault="006615F7" w:rsidP="007C45DC">
      <w:pPr>
        <w:ind w:left="1224"/>
      </w:pPr>
      <w:proofErr w:type="spellStart"/>
      <w:r>
        <w:rPr>
          <w:rFonts w:eastAsiaTheme="minorEastAsia" w:hint="eastAsia"/>
          <w:lang w:eastAsia="zh-CN"/>
        </w:rPr>
        <w:t>Strawpoll</w:t>
      </w:r>
      <w:proofErr w:type="spellEnd"/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 xml:space="preserve">Do you accept resolutions to CIDs </w:t>
      </w:r>
      <w:r w:rsidR="007C45DC">
        <w:t xml:space="preserve">15316, 15678, 15856, 15857, 15858, 16198, 16199, 16200, 16201, 16204, 16205, 16270, 16320, 16361, 16370, 16377, 16402, 16496, 16655, 16658, 16659, 16661, 16662, 16941, </w:t>
      </w:r>
      <w:r w:rsidR="007C45DC" w:rsidRPr="004C475E">
        <w:rPr>
          <w:strike/>
        </w:rPr>
        <w:t>16942</w:t>
      </w:r>
      <w:r w:rsidR="007C45DC">
        <w:t xml:space="preserve">, 16943, 16945, 17039, 17148, </w:t>
      </w:r>
      <w:proofErr w:type="gramStart"/>
      <w:r w:rsidR="007C45DC">
        <w:t>17149</w:t>
      </w:r>
      <w:proofErr w:type="gramEnd"/>
    </w:p>
    <w:p w:rsidR="006615F7" w:rsidRDefault="007C45DC" w:rsidP="007C45DC">
      <w:pPr>
        <w:ind w:left="1224"/>
        <w:rPr>
          <w:rFonts w:eastAsiaTheme="minorEastAsia"/>
          <w:lang w:eastAsia="zh-CN"/>
        </w:rPr>
      </w:pPr>
      <w:proofErr w:type="gramStart"/>
      <w:r w:rsidRPr="004C475E">
        <w:rPr>
          <w:strike/>
        </w:rPr>
        <w:t>17150</w:t>
      </w:r>
      <w:proofErr w:type="gramEnd"/>
      <w:r>
        <w:t xml:space="preserve"> </w:t>
      </w:r>
      <w:r w:rsidR="006615F7">
        <w:rPr>
          <w:rFonts w:eastAsiaTheme="minorEastAsia"/>
          <w:lang w:eastAsia="zh-CN"/>
        </w:rPr>
        <w:t>in doc 11-18/</w:t>
      </w:r>
      <w:r>
        <w:rPr>
          <w:rFonts w:eastAsiaTheme="minorEastAsia"/>
          <w:lang w:eastAsia="zh-CN"/>
        </w:rPr>
        <w:t>1501r1</w:t>
      </w:r>
      <w:r w:rsidR="006615F7">
        <w:rPr>
          <w:rFonts w:eastAsiaTheme="minorEastAsia"/>
          <w:lang w:eastAsia="zh-CN"/>
        </w:rPr>
        <w:t>?</w:t>
      </w:r>
    </w:p>
    <w:p w:rsidR="006615F7" w:rsidRPr="009B1886" w:rsidRDefault="006615F7" w:rsidP="006615F7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6615F7" w:rsidRDefault="006615F7" w:rsidP="005731A8">
      <w:pPr>
        <w:rPr>
          <w:rFonts w:eastAsiaTheme="minorEastAsia"/>
          <w:color w:val="000000"/>
          <w:lang w:eastAsia="zh-CN"/>
        </w:rPr>
      </w:pPr>
    </w:p>
    <w:p w:rsidR="00CD3596" w:rsidRDefault="00CD3596" w:rsidP="00CD3596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d at </w:t>
      </w:r>
      <w:r>
        <w:rPr>
          <w:rFonts w:eastAsiaTheme="minorEastAsia"/>
          <w:color w:val="000000"/>
          <w:lang w:eastAsia="zh-CN"/>
        </w:rPr>
        <w:t>05</w:t>
      </w:r>
      <w:r>
        <w:rPr>
          <w:rFonts w:eastAsiaTheme="minorEastAsia" w:hint="eastAsia"/>
          <w:color w:val="000000"/>
          <w:lang w:eastAsia="zh-CN"/>
        </w:rPr>
        <w:t>:</w:t>
      </w:r>
      <w:r>
        <w:rPr>
          <w:rFonts w:eastAsiaTheme="minorEastAsia"/>
          <w:color w:val="000000"/>
          <w:lang w:eastAsia="zh-CN"/>
        </w:rPr>
        <w:t>59p</w:t>
      </w:r>
      <w:r>
        <w:rPr>
          <w:rFonts w:eastAsiaTheme="minorEastAsia" w:hint="eastAsia"/>
          <w:color w:val="000000"/>
          <w:lang w:eastAsia="zh-CN"/>
        </w:rPr>
        <w:t>m.</w:t>
      </w:r>
    </w:p>
    <w:p w:rsidR="00373B38" w:rsidRPr="001F0053" w:rsidRDefault="00373B38" w:rsidP="00373B38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dn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September 12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1</w:t>
      </w:r>
      <w:r w:rsidRPr="001F0053">
        <w:rPr>
          <w:b/>
          <w:sz w:val="28"/>
          <w:u w:val="single"/>
        </w:rPr>
        <w:t xml:space="preserve"> </w:t>
      </w:r>
      <w:proofErr w:type="spellStart"/>
      <w:r>
        <w:rPr>
          <w:rFonts w:hint="eastAsia"/>
          <w:b/>
          <w:sz w:val="28"/>
          <w:u w:val="single"/>
        </w:rPr>
        <w:t>TGax</w:t>
      </w:r>
      <w:proofErr w:type="spellEnd"/>
      <w:r>
        <w:rPr>
          <w:rFonts w:hint="eastAsia"/>
          <w:b/>
          <w:sz w:val="28"/>
          <w:u w:val="single"/>
        </w:rPr>
        <w:t xml:space="preserve"> Session (</w:t>
      </w:r>
      <w:r>
        <w:rPr>
          <w:b/>
          <w:sz w:val="28"/>
          <w:u w:val="single"/>
        </w:rPr>
        <w:t>1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0PM</w:t>
      </w:r>
      <w:r>
        <w:rPr>
          <w:rFonts w:hint="eastAsia"/>
          <w:b/>
          <w:sz w:val="28"/>
          <w:u w:val="single"/>
        </w:rPr>
        <w:t>-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0PM</w:t>
      </w:r>
      <w:r>
        <w:rPr>
          <w:rFonts w:hint="eastAsia"/>
          <w:b/>
          <w:sz w:val="28"/>
          <w:u w:val="single"/>
        </w:rPr>
        <w:t>)</w:t>
      </w:r>
    </w:p>
    <w:p w:rsidR="00373B38" w:rsidRPr="00A36A5F" w:rsidRDefault="00373B38" w:rsidP="00373B38"/>
    <w:p w:rsidR="00373B38" w:rsidRPr="006E11DC" w:rsidRDefault="00373B38" w:rsidP="00373B38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1</w:t>
      </w:r>
      <w:r w:rsidRPr="00F12D66">
        <w:rPr>
          <w:b/>
          <w:noProof/>
        </w:rPr>
        <w:t>:</w:t>
      </w:r>
      <w:r>
        <w:rPr>
          <w:b/>
          <w:noProof/>
        </w:rPr>
        <w:t>32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</w:t>
      </w:r>
      <w:proofErr w:type="spellStart"/>
      <w:r>
        <w:rPr>
          <w:b/>
        </w:rPr>
        <w:t>chun</w:t>
      </w:r>
      <w:proofErr w:type="spellEnd"/>
      <w:r>
        <w:rPr>
          <w:b/>
        </w:rPr>
        <w:t xml:space="preserve"> W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proofErr w:type="spellStart"/>
      <w:r>
        <w:rPr>
          <w:b/>
        </w:rPr>
        <w:t>Mediatek</w:t>
      </w:r>
      <w:proofErr w:type="spellEnd"/>
      <w:r w:rsidRPr="006E11DC">
        <w:rPr>
          <w:rFonts w:hint="eastAsia"/>
          <w:b/>
        </w:rPr>
        <w:t xml:space="preserve">), the chair of the </w:t>
      </w:r>
      <w:proofErr w:type="spellStart"/>
      <w:r w:rsidRPr="006E11DC">
        <w:rPr>
          <w:rFonts w:hint="eastAsia"/>
          <w:b/>
        </w:rPr>
        <w:t>TGax</w:t>
      </w:r>
      <w:proofErr w:type="spellEnd"/>
    </w:p>
    <w:p w:rsidR="00373B38" w:rsidRPr="00A37144" w:rsidRDefault="00373B38" w:rsidP="00373B38">
      <w:pPr>
        <w:numPr>
          <w:ilvl w:val="1"/>
          <w:numId w:val="1"/>
        </w:numPr>
      </w:pPr>
      <w:r w:rsidRPr="00A37144">
        <w:rPr>
          <w:rFonts w:hint="eastAsia"/>
        </w:rPr>
        <w:t xml:space="preserve"> </w:t>
      </w:r>
      <w:proofErr w:type="gramStart"/>
      <w:r>
        <w:t>25</w:t>
      </w:r>
      <w:proofErr w:type="gramEnd"/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373B38" w:rsidRPr="006E11DC" w:rsidRDefault="00373B38" w:rsidP="00373B38"/>
    <w:p w:rsidR="00373B38" w:rsidRPr="006E11DC" w:rsidRDefault="00373B38" w:rsidP="00373B38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373B38" w:rsidRPr="006E11DC" w:rsidRDefault="00373B38" w:rsidP="00373B38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1621 </w:t>
      </w:r>
      <w:r w:rsidRPr="006E11DC">
        <w:rPr>
          <w:rFonts w:hint="eastAsia"/>
        </w:rPr>
        <w:t xml:space="preserve">on the server. Rev. </w:t>
      </w:r>
      <w:r>
        <w:t>0</w:t>
      </w:r>
      <w:r w:rsidRPr="006E11DC">
        <w:rPr>
          <w:rFonts w:hint="eastAsia"/>
        </w:rPr>
        <w:t xml:space="preserve"> is the working document.</w:t>
      </w:r>
    </w:p>
    <w:p w:rsidR="00373B38" w:rsidRPr="006E11DC" w:rsidRDefault="00373B38" w:rsidP="00373B38">
      <w:pPr>
        <w:numPr>
          <w:ilvl w:val="1"/>
          <w:numId w:val="1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373B38" w:rsidRPr="006E11DC" w:rsidRDefault="00373B38" w:rsidP="00373B38">
      <w:pPr>
        <w:numPr>
          <w:ilvl w:val="1"/>
          <w:numId w:val="1"/>
        </w:numPr>
      </w:pPr>
      <w:r w:rsidRPr="006E11DC">
        <w:rPr>
          <w:rFonts w:hint="eastAsia"/>
        </w:rPr>
        <w:t xml:space="preserve"> Attendance reminder.</w:t>
      </w:r>
    </w:p>
    <w:p w:rsidR="00373B38" w:rsidRPr="006E11DC" w:rsidRDefault="00373B38" w:rsidP="00373B38">
      <w:pPr>
        <w:numPr>
          <w:ilvl w:val="2"/>
          <w:numId w:val="1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373B38" w:rsidRPr="006E11DC" w:rsidRDefault="00373B38" w:rsidP="00373B38"/>
    <w:p w:rsidR="00373B38" w:rsidRPr="006E11DC" w:rsidRDefault="00373B38" w:rsidP="00373B38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373B38" w:rsidRPr="006E11DC" w:rsidRDefault="00373B38" w:rsidP="00373B38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373B38" w:rsidRPr="006E11DC" w:rsidRDefault="00373B38" w:rsidP="00373B38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373B38" w:rsidRPr="006E11DC" w:rsidRDefault="00373B38" w:rsidP="00373B38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373B38" w:rsidRPr="006E11DC" w:rsidRDefault="00373B38" w:rsidP="00373B38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373B38" w:rsidRPr="006E11DC" w:rsidRDefault="00373B38" w:rsidP="00373B38">
      <w:pPr>
        <w:rPr>
          <w:bCs/>
        </w:rPr>
      </w:pPr>
    </w:p>
    <w:p w:rsidR="00373B38" w:rsidRPr="006E11DC" w:rsidRDefault="00373B38" w:rsidP="00373B38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s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>
        <w:rPr>
          <w:rFonts w:eastAsia="Malgun Gothic"/>
          <w:highlight w:val="lightGray"/>
          <w:lang w:eastAsia="ko-KR"/>
        </w:rPr>
        <w:t>No additional presentation</w:t>
      </w:r>
    </w:p>
    <w:p w:rsidR="00373B38" w:rsidRPr="006E11DC" w:rsidRDefault="00373B38" w:rsidP="00373B38">
      <w:pPr>
        <w:ind w:left="792"/>
      </w:pPr>
    </w:p>
    <w:p w:rsidR="00373B38" w:rsidRPr="006E11DC" w:rsidRDefault="00373B38" w:rsidP="00373B38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373B38" w:rsidRPr="006E11DC" w:rsidRDefault="00373B38" w:rsidP="00373B38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373B38" w:rsidRPr="006E11DC" w:rsidRDefault="00373B38" w:rsidP="00373B38"/>
    <w:p w:rsidR="00373B38" w:rsidRPr="006E11DC" w:rsidRDefault="00373B38" w:rsidP="00373B38">
      <w:pPr>
        <w:numPr>
          <w:ilvl w:val="0"/>
          <w:numId w:val="1"/>
        </w:numPr>
        <w:rPr>
          <w:b/>
        </w:rPr>
      </w:pPr>
      <w:r w:rsidRPr="006E11DC">
        <w:rPr>
          <w:b/>
        </w:rPr>
        <w:t>Presentation of contributions</w:t>
      </w:r>
    </w:p>
    <w:p w:rsidR="00373B38" w:rsidRDefault="00373B38" w:rsidP="00373B38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</w:t>
      </w:r>
      <w:r>
        <w:rPr>
          <w:b/>
        </w:rPr>
        <w:t>415</w:t>
      </w:r>
      <w:r>
        <w:rPr>
          <w:b/>
        </w:rPr>
        <w:t>r</w:t>
      </w:r>
      <w:r>
        <w:rPr>
          <w:b/>
        </w:rPr>
        <w:t>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>CR for SM Power Save</w:t>
      </w:r>
      <w:r w:rsidRPr="00896867">
        <w:rPr>
          <w:b/>
        </w:rPr>
        <w:t>”</w:t>
      </w:r>
    </w:p>
    <w:p w:rsidR="00373B38" w:rsidRPr="00373B38" w:rsidRDefault="00373B38" w:rsidP="00373B38">
      <w:pPr>
        <w:pStyle w:val="ac"/>
        <w:ind w:left="880"/>
        <w:jc w:val="both"/>
        <w:rPr>
          <w:rFonts w:ascii="Calibri" w:hAnsi="Calibri" w:hint="eastAsia"/>
          <w:sz w:val="22"/>
          <w:szCs w:val="22"/>
        </w:rPr>
      </w:pPr>
      <w:r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16595</w:t>
      </w:r>
    </w:p>
    <w:p w:rsidR="00373B38" w:rsidRPr="006E11DC" w:rsidRDefault="00373B38" w:rsidP="00373B38">
      <w:pPr>
        <w:numPr>
          <w:ilvl w:val="2"/>
          <w:numId w:val="1"/>
        </w:numPr>
      </w:pPr>
      <w:r w:rsidRPr="006E11DC">
        <w:t>Presented by</w:t>
      </w:r>
      <w:r>
        <w:t xml:space="preserve"> Po-kai Huang</w:t>
      </w:r>
      <w:r w:rsidRPr="00143056">
        <w:t xml:space="preserve"> (</w:t>
      </w:r>
      <w:r>
        <w:t>Intel</w:t>
      </w:r>
      <w:r w:rsidRPr="00143056">
        <w:t>)</w:t>
      </w:r>
    </w:p>
    <w:p w:rsidR="00373B38" w:rsidRPr="00383D0F" w:rsidRDefault="00373B38" w:rsidP="00373B38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 w:rsidRPr="00383D0F">
        <w:rPr>
          <w:rFonts w:ascii="Calibri" w:eastAsia="Malgun Gothic" w:hAnsi="Calibri"/>
          <w:sz w:val="22"/>
          <w:lang w:eastAsia="ko-KR"/>
        </w:rPr>
        <w:t>Strawpoll</w:t>
      </w:r>
      <w:r>
        <w:rPr>
          <w:rFonts w:ascii="Calibri" w:eastAsia="Malgun Gothic" w:hAnsi="Calibri"/>
          <w:sz w:val="22"/>
          <w:lang w:eastAsia="ko-KR"/>
        </w:rPr>
        <w:t>#10: Move to accept resolutions to following CIDs in doc 11-18/</w:t>
      </w:r>
      <w:proofErr w:type="gramStart"/>
      <w:r>
        <w:rPr>
          <w:rFonts w:ascii="Calibri" w:eastAsia="Malgun Gothic" w:hAnsi="Calibri"/>
          <w:sz w:val="22"/>
          <w:lang w:eastAsia="ko-KR"/>
        </w:rPr>
        <w:t>1415r2(</w:t>
      </w:r>
      <w:proofErr w:type="gramEnd"/>
      <w:r>
        <w:rPr>
          <w:rFonts w:ascii="Calibri" w:eastAsia="Malgun Gothic" w:hAnsi="Calibri"/>
          <w:sz w:val="22"/>
          <w:lang w:eastAsia="ko-KR"/>
        </w:rPr>
        <w:t>01 CIDs)</w:t>
      </w:r>
    </w:p>
    <w:p w:rsidR="00373B38" w:rsidRPr="009B1886" w:rsidRDefault="00373B38" w:rsidP="00373B38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9B1886">
        <w:rPr>
          <w:rFonts w:ascii="Calibri" w:eastAsia="Malgun Gothic" w:hAnsi="Calibri"/>
          <w:sz w:val="22"/>
          <w:lang w:eastAsia="ko-KR"/>
        </w:rPr>
        <w:t>CID</w:t>
      </w:r>
      <w:r>
        <w:rPr>
          <w:rFonts w:ascii="Calibri" w:eastAsia="Malgun Gothic" w:hAnsi="Calibri"/>
          <w:sz w:val="22"/>
          <w:lang w:eastAsia="ko-KR"/>
        </w:rPr>
        <w:t xml:space="preserve"> 16595</w:t>
      </w:r>
    </w:p>
    <w:p w:rsidR="00373B38" w:rsidRPr="009B1886" w:rsidRDefault="00373B38" w:rsidP="00373B38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373B38" w:rsidRDefault="00373B38" w:rsidP="00DC55D5">
      <w:pPr>
        <w:rPr>
          <w:rFonts w:hint="eastAsia"/>
        </w:rPr>
      </w:pPr>
    </w:p>
    <w:p w:rsidR="00DC55D5" w:rsidRDefault="00DC55D5" w:rsidP="00DC55D5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</w:t>
      </w:r>
      <w:r w:rsidR="00A55620">
        <w:rPr>
          <w:b/>
        </w:rPr>
        <w:t>655</w:t>
      </w:r>
      <w:r>
        <w:rPr>
          <w:b/>
        </w:rPr>
        <w:t>r</w:t>
      </w:r>
      <w:r w:rsidR="00A55620">
        <w:rPr>
          <w:b/>
        </w:rPr>
        <w:t>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C55D5">
        <w:rPr>
          <w:b/>
        </w:rPr>
        <w:t xml:space="preserve">Proposed resolution for </w:t>
      </w:r>
      <w:r w:rsidRPr="00DC55D5">
        <w:rPr>
          <w:rFonts w:hint="eastAsia"/>
          <w:b/>
        </w:rPr>
        <w:t>CIDs for 27-2-</w:t>
      </w:r>
      <w:r w:rsidRPr="00DC55D5">
        <w:rPr>
          <w:b/>
        </w:rPr>
        <w:t>2</w:t>
      </w:r>
      <w:r w:rsidRPr="00896867">
        <w:rPr>
          <w:b/>
        </w:rPr>
        <w:t>”</w:t>
      </w:r>
    </w:p>
    <w:p w:rsidR="00DC55D5" w:rsidRPr="00373B38" w:rsidRDefault="00DC55D5" w:rsidP="00DC55D5">
      <w:pPr>
        <w:pStyle w:val="ac"/>
        <w:ind w:left="880"/>
        <w:jc w:val="both"/>
        <w:rPr>
          <w:rFonts w:ascii="Calibri" w:hAnsi="Calibri" w:hint="eastAsia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 </w:t>
      </w:r>
      <w:r w:rsidRPr="00DC55D5">
        <w:rPr>
          <w:rFonts w:ascii="Calibri" w:hAnsi="Calibri"/>
          <w:sz w:val="22"/>
          <w:szCs w:val="22"/>
        </w:rPr>
        <w:t>15669, 15728,15907,15908,16182,16456,16457,16932,16933,16934,17061,17062</w:t>
      </w:r>
    </w:p>
    <w:p w:rsidR="00DC55D5" w:rsidRDefault="00DC55D5" w:rsidP="00DC55D5">
      <w:pPr>
        <w:numPr>
          <w:ilvl w:val="2"/>
          <w:numId w:val="1"/>
        </w:numPr>
      </w:pPr>
      <w:r w:rsidRPr="006E11DC">
        <w:lastRenderedPageBreak/>
        <w:t>Presented by</w:t>
      </w:r>
      <w:r>
        <w:t xml:space="preserve"> </w:t>
      </w:r>
      <w:proofErr w:type="spellStart"/>
      <w:r>
        <w:t>Kaiying</w:t>
      </w:r>
      <w:proofErr w:type="spellEnd"/>
      <w:r>
        <w:t xml:space="preserve"> </w:t>
      </w:r>
      <w:proofErr w:type="spellStart"/>
      <w:r>
        <w:t>Lv</w:t>
      </w:r>
      <w:proofErr w:type="spellEnd"/>
      <w:r w:rsidRPr="00143056">
        <w:t xml:space="preserve"> (</w:t>
      </w:r>
      <w:r>
        <w:t>ZTE</w:t>
      </w:r>
      <w:r w:rsidRPr="00143056">
        <w:t>)</w:t>
      </w:r>
    </w:p>
    <w:p w:rsidR="00DC55D5" w:rsidRDefault="00A55620" w:rsidP="00DC55D5">
      <w:pPr>
        <w:ind w:left="1224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C: Please defer resolution to CID15908</w:t>
      </w:r>
    </w:p>
    <w:p w:rsidR="00A55620" w:rsidRPr="00383D0F" w:rsidRDefault="00A55620" w:rsidP="00A55620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 w:rsidRPr="00383D0F">
        <w:rPr>
          <w:rFonts w:ascii="Calibri" w:eastAsia="Malgun Gothic" w:hAnsi="Calibri"/>
          <w:sz w:val="22"/>
          <w:lang w:eastAsia="ko-KR"/>
        </w:rPr>
        <w:t>Strawpoll</w:t>
      </w:r>
      <w:r>
        <w:rPr>
          <w:rFonts w:ascii="Calibri" w:eastAsia="Malgun Gothic" w:hAnsi="Calibri"/>
          <w:sz w:val="22"/>
          <w:lang w:eastAsia="ko-KR"/>
        </w:rPr>
        <w:t>#11</w:t>
      </w:r>
      <w:r>
        <w:rPr>
          <w:rFonts w:ascii="Calibri" w:eastAsia="Malgun Gothic" w:hAnsi="Calibri"/>
          <w:sz w:val="22"/>
          <w:lang w:eastAsia="ko-KR"/>
        </w:rPr>
        <w:t>: Move to accept resolutions to following CIDs in doc 11-18/1</w:t>
      </w:r>
      <w:r>
        <w:rPr>
          <w:rFonts w:ascii="Calibri" w:eastAsia="Malgun Gothic" w:hAnsi="Calibri"/>
          <w:sz w:val="22"/>
          <w:lang w:eastAsia="ko-KR"/>
        </w:rPr>
        <w:t xml:space="preserve">655r1 </w:t>
      </w:r>
      <w:r>
        <w:rPr>
          <w:rFonts w:ascii="Calibri" w:eastAsia="Malgun Gothic" w:hAnsi="Calibri"/>
          <w:sz w:val="22"/>
          <w:lang w:eastAsia="ko-KR"/>
        </w:rPr>
        <w:t>(</w:t>
      </w:r>
      <w:r>
        <w:rPr>
          <w:rFonts w:ascii="Calibri" w:eastAsia="Malgun Gothic" w:hAnsi="Calibri"/>
          <w:sz w:val="22"/>
          <w:lang w:eastAsia="ko-KR"/>
        </w:rPr>
        <w:t>10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A55620" w:rsidRPr="009B1886" w:rsidRDefault="00A55620" w:rsidP="00A55620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9B1886">
        <w:rPr>
          <w:rFonts w:ascii="Calibri" w:eastAsia="Malgun Gothic" w:hAnsi="Calibri"/>
          <w:sz w:val="22"/>
          <w:lang w:eastAsia="ko-KR"/>
        </w:rPr>
        <w:t>CID</w:t>
      </w:r>
      <w:r>
        <w:rPr>
          <w:rFonts w:ascii="Calibri" w:eastAsia="Malgun Gothic" w:hAnsi="Calibri"/>
          <w:sz w:val="22"/>
          <w:lang w:eastAsia="ko-KR"/>
        </w:rPr>
        <w:t xml:space="preserve"> </w:t>
      </w:r>
      <w:r w:rsidRPr="00DC55D5">
        <w:rPr>
          <w:rFonts w:ascii="Calibri" w:hAnsi="Calibri"/>
          <w:sz w:val="22"/>
          <w:szCs w:val="22"/>
        </w:rPr>
        <w:t>15669, 15728,15907,</w:t>
      </w:r>
      <w:r w:rsidRPr="00DC55D5">
        <w:rPr>
          <w:rFonts w:ascii="Calibri" w:hAnsi="Calibri"/>
          <w:sz w:val="22"/>
          <w:szCs w:val="22"/>
        </w:rPr>
        <w:t xml:space="preserve"> </w:t>
      </w:r>
      <w:r w:rsidRPr="00DC55D5">
        <w:rPr>
          <w:rFonts w:ascii="Calibri" w:hAnsi="Calibri"/>
          <w:sz w:val="22"/>
          <w:szCs w:val="22"/>
        </w:rPr>
        <w:t>16182,16456,16457,</w:t>
      </w:r>
      <w:r w:rsidRPr="00DC55D5">
        <w:rPr>
          <w:rFonts w:ascii="Calibri" w:hAnsi="Calibri"/>
          <w:sz w:val="22"/>
          <w:szCs w:val="22"/>
        </w:rPr>
        <w:t xml:space="preserve"> </w:t>
      </w:r>
      <w:r w:rsidRPr="00DC55D5">
        <w:rPr>
          <w:rFonts w:ascii="Calibri" w:hAnsi="Calibri"/>
          <w:sz w:val="22"/>
          <w:szCs w:val="22"/>
        </w:rPr>
        <w:t>16933,16934,17061,17062</w:t>
      </w:r>
    </w:p>
    <w:p w:rsidR="00A55620" w:rsidRPr="009B1886" w:rsidRDefault="00A55620" w:rsidP="00A55620">
      <w:pPr>
        <w:ind w:left="1224"/>
        <w:rPr>
          <w:highlight w:val="yellow"/>
        </w:rPr>
      </w:pPr>
      <w:r w:rsidRPr="00383D0F">
        <w:rPr>
          <w:highlight w:val="yellow"/>
        </w:rPr>
        <w:t>Results: passed unanimously.</w:t>
      </w:r>
    </w:p>
    <w:p w:rsidR="00A55620" w:rsidRPr="00A55620" w:rsidRDefault="00A55620" w:rsidP="00DC55D5">
      <w:pPr>
        <w:ind w:left="1224"/>
        <w:rPr>
          <w:rFonts w:eastAsiaTheme="minorEastAsia" w:hint="eastAsia"/>
          <w:lang w:eastAsia="zh-CN"/>
        </w:rPr>
      </w:pPr>
    </w:p>
    <w:p w:rsidR="00A55620" w:rsidRDefault="00A55620" w:rsidP="00A55620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</w:t>
      </w:r>
      <w:r>
        <w:rPr>
          <w:b/>
        </w:rPr>
        <w:t>497</w:t>
      </w:r>
      <w:r>
        <w:rPr>
          <w:b/>
        </w:rPr>
        <w:t>r</w:t>
      </w:r>
      <w:r>
        <w:rPr>
          <w:b/>
        </w:rPr>
        <w:t>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>CR for OPS</w:t>
      </w:r>
      <w:r w:rsidRPr="00896867">
        <w:rPr>
          <w:b/>
        </w:rPr>
        <w:t>”</w:t>
      </w:r>
    </w:p>
    <w:p w:rsidR="00A55620" w:rsidRPr="00A55620" w:rsidRDefault="00A55620" w:rsidP="00A55620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A55620">
        <w:rPr>
          <w:rFonts w:ascii="Calibri" w:hAnsi="Calibri"/>
          <w:sz w:val="22"/>
          <w:szCs w:val="22"/>
        </w:rPr>
        <w:t>CIDs 17000 15022 17025 15877 15878 17027 15816 15821 15180 15115 15117 15169 16469 15170 15171 17026 15730 15172 16470 16471 15116 16473 15118 16474 15822 15167 15168</w:t>
      </w:r>
    </w:p>
    <w:p w:rsidR="00A55620" w:rsidRDefault="00A55620" w:rsidP="00A55620">
      <w:pPr>
        <w:numPr>
          <w:ilvl w:val="2"/>
          <w:numId w:val="1"/>
        </w:numPr>
      </w:pPr>
      <w:r w:rsidRPr="006E11DC">
        <w:t>Presented by</w:t>
      </w:r>
      <w:r>
        <w:t xml:space="preserve"> </w:t>
      </w:r>
      <w:r>
        <w:t>Laurent Carious</w:t>
      </w:r>
      <w:r w:rsidRPr="00143056">
        <w:t xml:space="preserve"> (</w:t>
      </w:r>
      <w:r>
        <w:t>Intel</w:t>
      </w:r>
      <w:r w:rsidRPr="00143056">
        <w:t>)</w:t>
      </w:r>
    </w:p>
    <w:p w:rsidR="004616C4" w:rsidRPr="00383D0F" w:rsidRDefault="004616C4" w:rsidP="004616C4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 w:rsidRPr="00383D0F">
        <w:rPr>
          <w:rFonts w:ascii="Calibri" w:eastAsia="Malgun Gothic" w:hAnsi="Calibri"/>
          <w:sz w:val="22"/>
          <w:lang w:eastAsia="ko-KR"/>
        </w:rPr>
        <w:t>Strawpoll</w:t>
      </w:r>
      <w:r>
        <w:rPr>
          <w:rFonts w:ascii="Calibri" w:eastAsia="Malgun Gothic" w:hAnsi="Calibri"/>
          <w:sz w:val="22"/>
          <w:lang w:eastAsia="ko-KR"/>
        </w:rPr>
        <w:t>#12</w:t>
      </w:r>
      <w:r>
        <w:rPr>
          <w:rFonts w:ascii="Calibri" w:eastAsia="Malgun Gothic" w:hAnsi="Calibri"/>
          <w:sz w:val="22"/>
          <w:lang w:eastAsia="ko-KR"/>
        </w:rPr>
        <w:t>: Move to accept resolutions to following CIDs in doc 11-18/1</w:t>
      </w:r>
      <w:r>
        <w:rPr>
          <w:rFonts w:ascii="Calibri" w:eastAsia="Malgun Gothic" w:hAnsi="Calibri"/>
          <w:sz w:val="22"/>
          <w:lang w:eastAsia="ko-KR"/>
        </w:rPr>
        <w:t>497r2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>
        <w:rPr>
          <w:rFonts w:ascii="Calibri" w:eastAsia="Malgun Gothic" w:hAnsi="Calibri"/>
          <w:sz w:val="22"/>
          <w:lang w:eastAsia="ko-KR"/>
        </w:rPr>
        <w:t>26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4616C4" w:rsidRDefault="004616C4" w:rsidP="004616C4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4616C4">
        <w:rPr>
          <w:rFonts w:ascii="Calibri" w:eastAsia="Malgun Gothic" w:hAnsi="Calibri"/>
          <w:sz w:val="22"/>
          <w:lang w:eastAsia="ko-KR"/>
        </w:rPr>
        <w:t xml:space="preserve">CID </w:t>
      </w:r>
      <w:r w:rsidRPr="004616C4">
        <w:rPr>
          <w:rFonts w:ascii="Calibri" w:eastAsia="Malgun Gothic" w:hAnsi="Calibri"/>
          <w:sz w:val="22"/>
          <w:lang w:eastAsia="ko-KR"/>
        </w:rPr>
        <w:t>17000 15022 17025 15877 15878 17027 15816 15821 15180 15115 1511</w:t>
      </w:r>
      <w:r>
        <w:rPr>
          <w:rFonts w:ascii="Calibri" w:eastAsia="Malgun Gothic" w:hAnsi="Calibri"/>
          <w:sz w:val="22"/>
          <w:lang w:eastAsia="ko-KR"/>
        </w:rPr>
        <w:t>7 15169 16469 15170 15171 17026</w:t>
      </w:r>
      <w:r w:rsidRPr="004616C4">
        <w:rPr>
          <w:rFonts w:ascii="Calibri" w:eastAsia="Malgun Gothic" w:hAnsi="Calibri"/>
          <w:sz w:val="22"/>
          <w:lang w:eastAsia="ko-KR"/>
        </w:rPr>
        <w:t xml:space="preserve"> 15172 16470 16471 15116 16473 15118 16474 15822 15167 15168</w:t>
      </w:r>
    </w:p>
    <w:p w:rsidR="004616C4" w:rsidRPr="004616C4" w:rsidRDefault="004616C4" w:rsidP="004616C4">
      <w:pPr>
        <w:ind w:left="1224"/>
        <w:rPr>
          <w:highlight w:val="yellow"/>
        </w:rPr>
      </w:pPr>
      <w:r w:rsidRPr="004616C4">
        <w:rPr>
          <w:highlight w:val="yellow"/>
        </w:rPr>
        <w:t>Results: passed unanimously.</w:t>
      </w:r>
    </w:p>
    <w:p w:rsidR="004616C4" w:rsidRPr="004616C4" w:rsidRDefault="004616C4" w:rsidP="004616C4">
      <w:pPr>
        <w:ind w:left="1224"/>
        <w:rPr>
          <w:rFonts w:eastAsia="Malgun Gothic" w:hint="eastAsia"/>
          <w:lang w:eastAsia="ko-KR"/>
        </w:rPr>
      </w:pPr>
    </w:p>
    <w:p w:rsidR="004616C4" w:rsidRDefault="004616C4" w:rsidP="004616C4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</w:t>
      </w:r>
      <w:r>
        <w:rPr>
          <w:b/>
        </w:rPr>
        <w:t>511</w:t>
      </w:r>
      <w:r>
        <w:rPr>
          <w:b/>
        </w:rPr>
        <w:t>r</w:t>
      </w:r>
      <w:r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>CR on CID 17024</w:t>
      </w:r>
      <w:r w:rsidRPr="00896867">
        <w:rPr>
          <w:b/>
        </w:rPr>
        <w:t>”</w:t>
      </w:r>
    </w:p>
    <w:p w:rsidR="004616C4" w:rsidRPr="00A55620" w:rsidRDefault="004616C4" w:rsidP="004616C4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D 17024</w:t>
      </w:r>
    </w:p>
    <w:p w:rsidR="004616C4" w:rsidRDefault="004616C4" w:rsidP="004616C4">
      <w:pPr>
        <w:numPr>
          <w:ilvl w:val="2"/>
          <w:numId w:val="1"/>
        </w:numPr>
      </w:pPr>
      <w:r w:rsidRPr="006E11DC">
        <w:t>Presented by</w:t>
      </w:r>
      <w:r>
        <w:t xml:space="preserve"> </w:t>
      </w:r>
      <w:r>
        <w:t xml:space="preserve">Ming </w:t>
      </w:r>
      <w:proofErr w:type="spellStart"/>
      <w:r>
        <w:t>Gan</w:t>
      </w:r>
      <w:proofErr w:type="spellEnd"/>
      <w:r w:rsidRPr="00143056">
        <w:t xml:space="preserve"> (</w:t>
      </w:r>
      <w:r>
        <w:t>Huawei</w:t>
      </w:r>
      <w:r w:rsidRPr="00143056">
        <w:t>)</w:t>
      </w:r>
    </w:p>
    <w:p w:rsidR="004616C4" w:rsidRDefault="004616C4" w:rsidP="004616C4">
      <w:pPr>
        <w:ind w:left="1224"/>
      </w:pPr>
      <w:r>
        <w:t>C: Suggest Yongho to submit a comment for this change.</w:t>
      </w:r>
    </w:p>
    <w:p w:rsidR="004616C4" w:rsidRDefault="004616C4" w:rsidP="004616C4">
      <w:pPr>
        <w:ind w:left="1224"/>
      </w:pPr>
      <w:r>
        <w:t>C: Nothing to do with this changed version.</w:t>
      </w:r>
    </w:p>
    <w:p w:rsidR="00DC55D5" w:rsidRPr="004616C4" w:rsidRDefault="00DC55D5" w:rsidP="00DC55D5">
      <w:pPr>
        <w:rPr>
          <w:rFonts w:eastAsiaTheme="minorEastAsia" w:hint="eastAsia"/>
          <w:color w:val="000000"/>
          <w:lang w:eastAsia="zh-CN"/>
        </w:rPr>
      </w:pPr>
    </w:p>
    <w:p w:rsidR="004616C4" w:rsidRDefault="004616C4" w:rsidP="004616C4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652</w:t>
      </w:r>
      <w:r>
        <w:rPr>
          <w:b/>
        </w:rPr>
        <w:t>r</w:t>
      </w:r>
      <w:r>
        <w:rPr>
          <w:b/>
        </w:rPr>
        <w:t>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>C</w:t>
      </w:r>
      <w:r>
        <w:rPr>
          <w:b/>
        </w:rPr>
        <w:t>omment Resolution CID 16942</w:t>
      </w:r>
      <w:r w:rsidRPr="00896867">
        <w:rPr>
          <w:b/>
        </w:rPr>
        <w:t>”</w:t>
      </w:r>
    </w:p>
    <w:p w:rsidR="004616C4" w:rsidRPr="00A55620" w:rsidRDefault="004616C4" w:rsidP="004616C4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D 16942</w:t>
      </w:r>
    </w:p>
    <w:p w:rsidR="004616C4" w:rsidRDefault="004616C4" w:rsidP="004616C4">
      <w:pPr>
        <w:numPr>
          <w:ilvl w:val="2"/>
          <w:numId w:val="1"/>
        </w:numPr>
      </w:pPr>
      <w:r w:rsidRPr="006E11DC">
        <w:t>Presented by</w:t>
      </w:r>
      <w:r>
        <w:t xml:space="preserve"> </w:t>
      </w:r>
      <w:proofErr w:type="spellStart"/>
      <w:r>
        <w:t>Liwen</w:t>
      </w:r>
      <w:proofErr w:type="spellEnd"/>
      <w:r>
        <w:t xml:space="preserve"> Chu</w:t>
      </w:r>
      <w:r w:rsidRPr="00143056">
        <w:t xml:space="preserve"> (</w:t>
      </w:r>
      <w:r>
        <w:t>Marvell</w:t>
      </w:r>
      <w:r w:rsidRPr="00143056">
        <w:t>)</w:t>
      </w:r>
    </w:p>
    <w:p w:rsidR="00DF1393" w:rsidRPr="00383D0F" w:rsidRDefault="00DF1393" w:rsidP="00DF1393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 w:rsidRPr="00383D0F">
        <w:rPr>
          <w:rFonts w:ascii="Calibri" w:eastAsia="Malgun Gothic" w:hAnsi="Calibri"/>
          <w:sz w:val="22"/>
          <w:lang w:eastAsia="ko-KR"/>
        </w:rPr>
        <w:t>Strawpoll</w:t>
      </w:r>
      <w:r>
        <w:rPr>
          <w:rFonts w:ascii="Calibri" w:eastAsia="Malgun Gothic" w:hAnsi="Calibri"/>
          <w:sz w:val="22"/>
          <w:lang w:eastAsia="ko-KR"/>
        </w:rPr>
        <w:t>#13</w:t>
      </w:r>
      <w:r>
        <w:rPr>
          <w:rFonts w:ascii="Calibri" w:eastAsia="Malgun Gothic" w:hAnsi="Calibri"/>
          <w:sz w:val="22"/>
          <w:lang w:eastAsia="ko-KR"/>
        </w:rPr>
        <w:t>: Move to accept resolutions to following CIDs in doc 11-18/1</w:t>
      </w:r>
      <w:r>
        <w:rPr>
          <w:rFonts w:ascii="Calibri" w:eastAsia="Malgun Gothic" w:hAnsi="Calibri"/>
          <w:sz w:val="22"/>
          <w:lang w:eastAsia="ko-KR"/>
        </w:rPr>
        <w:t>652r0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>
        <w:rPr>
          <w:rFonts w:ascii="Calibri" w:eastAsia="Malgun Gothic" w:hAnsi="Calibri"/>
          <w:sz w:val="22"/>
          <w:lang w:eastAsia="ko-KR"/>
        </w:rPr>
        <w:t>1 CID</w:t>
      </w:r>
      <w:r>
        <w:rPr>
          <w:rFonts w:ascii="Calibri" w:eastAsia="Malgun Gothic" w:hAnsi="Calibri"/>
          <w:sz w:val="22"/>
          <w:lang w:eastAsia="ko-KR"/>
        </w:rPr>
        <w:t>)</w:t>
      </w:r>
    </w:p>
    <w:p w:rsidR="00DF1393" w:rsidRDefault="00DF1393" w:rsidP="00DF1393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4616C4">
        <w:rPr>
          <w:rFonts w:ascii="Calibri" w:eastAsia="Malgun Gothic" w:hAnsi="Calibri"/>
          <w:sz w:val="22"/>
          <w:lang w:eastAsia="ko-KR"/>
        </w:rPr>
        <w:t xml:space="preserve">CID </w:t>
      </w:r>
      <w:r>
        <w:rPr>
          <w:rFonts w:ascii="Calibri" w:eastAsia="Malgun Gothic" w:hAnsi="Calibri"/>
          <w:sz w:val="22"/>
          <w:lang w:eastAsia="ko-KR"/>
        </w:rPr>
        <w:t>16942</w:t>
      </w:r>
    </w:p>
    <w:p w:rsidR="00DF1393" w:rsidRPr="004616C4" w:rsidRDefault="00DF1393" w:rsidP="00DF1393">
      <w:pPr>
        <w:ind w:left="1224"/>
        <w:rPr>
          <w:highlight w:val="yellow"/>
        </w:rPr>
      </w:pPr>
      <w:r w:rsidRPr="004616C4">
        <w:rPr>
          <w:highlight w:val="yellow"/>
        </w:rPr>
        <w:t>Results: passed unanimously.</w:t>
      </w:r>
    </w:p>
    <w:p w:rsidR="004616C4" w:rsidRDefault="004616C4" w:rsidP="004616C4">
      <w:pPr>
        <w:ind w:left="1224"/>
      </w:pPr>
    </w:p>
    <w:p w:rsidR="00DF1393" w:rsidRDefault="00DF1393" w:rsidP="00DF1393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1</w:t>
      </w:r>
      <w:r>
        <w:rPr>
          <w:b/>
        </w:rPr>
        <w:t>486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 xml:space="preserve">Comment Resolution </w:t>
      </w:r>
      <w:r>
        <w:rPr>
          <w:b/>
        </w:rPr>
        <w:t>27.5.3.5</w:t>
      </w:r>
      <w:r w:rsidRPr="00896867">
        <w:rPr>
          <w:b/>
        </w:rPr>
        <w:t>”</w:t>
      </w:r>
    </w:p>
    <w:p w:rsidR="00DF1393" w:rsidRPr="00A55620" w:rsidRDefault="00DF1393" w:rsidP="00DF1393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 15758, 16173, 16505, 17138, 17139, </w:t>
      </w:r>
    </w:p>
    <w:p w:rsidR="00DF1393" w:rsidRDefault="00DF1393" w:rsidP="00DF1393">
      <w:pPr>
        <w:numPr>
          <w:ilvl w:val="2"/>
          <w:numId w:val="1"/>
        </w:numPr>
      </w:pPr>
      <w:r w:rsidRPr="006E11DC">
        <w:t>Presented by</w:t>
      </w:r>
      <w:r>
        <w:t xml:space="preserve"> </w:t>
      </w:r>
      <w:proofErr w:type="spellStart"/>
      <w:r>
        <w:t>Liwen</w:t>
      </w:r>
      <w:proofErr w:type="spellEnd"/>
      <w:r>
        <w:t xml:space="preserve"> Chu</w:t>
      </w:r>
      <w:r w:rsidRPr="00143056">
        <w:t xml:space="preserve"> (</w:t>
      </w:r>
      <w:r>
        <w:t>Marvell</w:t>
      </w:r>
      <w:r w:rsidRPr="00143056">
        <w:t>)</w:t>
      </w:r>
    </w:p>
    <w:p w:rsidR="00521473" w:rsidRPr="00383D0F" w:rsidRDefault="00521473" w:rsidP="00521473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 w:rsidRPr="00383D0F">
        <w:rPr>
          <w:rFonts w:ascii="Calibri" w:eastAsia="Malgun Gothic" w:hAnsi="Calibri"/>
          <w:sz w:val="22"/>
          <w:lang w:eastAsia="ko-KR"/>
        </w:rPr>
        <w:t>Strawpoll</w:t>
      </w:r>
      <w:r>
        <w:rPr>
          <w:rFonts w:ascii="Calibri" w:eastAsia="Malgun Gothic" w:hAnsi="Calibri"/>
          <w:sz w:val="22"/>
          <w:lang w:eastAsia="ko-KR"/>
        </w:rPr>
        <w:t>#14</w:t>
      </w:r>
      <w:r>
        <w:rPr>
          <w:rFonts w:ascii="Calibri" w:eastAsia="Malgun Gothic" w:hAnsi="Calibri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</w:t>
      </w:r>
      <w:r>
        <w:rPr>
          <w:rFonts w:ascii="Calibri" w:eastAsia="Malgun Gothic" w:hAnsi="Calibri"/>
          <w:sz w:val="22"/>
          <w:lang w:eastAsia="ko-KR"/>
        </w:rPr>
        <w:t xml:space="preserve"> accept res</w:t>
      </w:r>
      <w:r>
        <w:rPr>
          <w:rFonts w:ascii="Calibri" w:eastAsia="Malgun Gothic" w:hAnsi="Calibri"/>
          <w:sz w:val="22"/>
          <w:lang w:eastAsia="ko-KR"/>
        </w:rPr>
        <w:t xml:space="preserve">olution </w:t>
      </w:r>
      <w:r>
        <w:rPr>
          <w:rFonts w:ascii="Calibri" w:eastAsia="Malgun Gothic" w:hAnsi="Calibri"/>
          <w:sz w:val="22"/>
          <w:lang w:eastAsia="ko-KR"/>
        </w:rPr>
        <w:t>in doc 11-18/1</w:t>
      </w:r>
      <w:r>
        <w:rPr>
          <w:rFonts w:ascii="Calibri" w:eastAsia="Malgun Gothic" w:hAnsi="Calibri"/>
          <w:sz w:val="22"/>
          <w:lang w:eastAsia="ko-KR"/>
        </w:rPr>
        <w:t>486</w:t>
      </w:r>
      <w:r>
        <w:rPr>
          <w:rFonts w:ascii="Calibri" w:eastAsia="Malgun Gothic" w:hAnsi="Calibri"/>
          <w:sz w:val="22"/>
          <w:lang w:eastAsia="ko-KR"/>
        </w:rPr>
        <w:t>r0</w:t>
      </w:r>
      <w:r>
        <w:rPr>
          <w:rFonts w:ascii="Calibri" w:eastAsia="Malgun Gothic" w:hAnsi="Calibri"/>
          <w:sz w:val="22"/>
          <w:lang w:eastAsia="ko-KR"/>
        </w:rPr>
        <w:t>?</w:t>
      </w:r>
    </w:p>
    <w:p w:rsidR="00521473" w:rsidRDefault="00521473" w:rsidP="00521473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4616C4">
        <w:rPr>
          <w:rFonts w:ascii="Calibri" w:eastAsia="Malgun Gothic" w:hAnsi="Calibri"/>
          <w:sz w:val="22"/>
          <w:lang w:eastAsia="ko-KR"/>
        </w:rPr>
        <w:t xml:space="preserve">CID </w:t>
      </w:r>
      <w:r>
        <w:rPr>
          <w:rFonts w:ascii="Calibri" w:hAnsi="Calibri"/>
          <w:sz w:val="22"/>
          <w:szCs w:val="22"/>
        </w:rPr>
        <w:t>15758, 16173, 16505, 17138, 17139</w:t>
      </w:r>
    </w:p>
    <w:p w:rsidR="00521473" w:rsidRPr="004616C4" w:rsidRDefault="00521473" w:rsidP="00521473">
      <w:pPr>
        <w:ind w:left="1224"/>
        <w:rPr>
          <w:highlight w:val="yellow"/>
        </w:rPr>
      </w:pPr>
      <w:r w:rsidRPr="004616C4">
        <w:rPr>
          <w:highlight w:val="yellow"/>
        </w:rPr>
        <w:t xml:space="preserve">Results: </w:t>
      </w:r>
      <w:r>
        <w:rPr>
          <w:highlight w:val="yellow"/>
        </w:rPr>
        <w:t>6Y/1N/3Abs, SP passed</w:t>
      </w:r>
    </w:p>
    <w:p w:rsidR="00373B38" w:rsidRDefault="00373B38" w:rsidP="00373B38">
      <w:pPr>
        <w:rPr>
          <w:rFonts w:eastAsiaTheme="minorEastAsia"/>
          <w:color w:val="000000"/>
          <w:lang w:eastAsia="zh-CN"/>
        </w:rPr>
      </w:pPr>
    </w:p>
    <w:p w:rsidR="00521473" w:rsidRPr="00521473" w:rsidRDefault="0084292A" w:rsidP="00373B38">
      <w:pPr>
        <w:rPr>
          <w:rFonts w:eastAsiaTheme="minorEastAsia" w:hint="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 xml:space="preserve">MAC ad hoc meeting </w:t>
      </w:r>
      <w:r w:rsidR="00521473">
        <w:rPr>
          <w:rFonts w:eastAsiaTheme="minorEastAsia"/>
          <w:color w:val="000000"/>
          <w:lang w:eastAsia="zh-CN"/>
        </w:rPr>
        <w:t>adjourned at 3:09pm.</w:t>
      </w:r>
    </w:p>
    <w:p w:rsidR="00CD3596" w:rsidRPr="00373B38" w:rsidRDefault="00CD3596" w:rsidP="005731A8">
      <w:pPr>
        <w:rPr>
          <w:rFonts w:eastAsiaTheme="minorEastAsia"/>
          <w:color w:val="000000"/>
          <w:lang w:eastAsia="zh-CN"/>
        </w:rPr>
      </w:pPr>
    </w:p>
    <w:p w:rsidR="009A0902" w:rsidRDefault="009A0902" w:rsidP="005731A8">
      <w:pPr>
        <w:rPr>
          <w:rFonts w:eastAsiaTheme="minorEastAsia"/>
          <w:color w:val="000000"/>
          <w:lang w:eastAsia="zh-CN"/>
        </w:rPr>
      </w:pPr>
      <w:bookmarkStart w:id="0" w:name="_GoBack"/>
      <w:bookmarkEnd w:id="0"/>
    </w:p>
    <w:p w:rsidR="009A0902" w:rsidRPr="0084292A" w:rsidRDefault="009A0902" w:rsidP="005731A8">
      <w:pPr>
        <w:rPr>
          <w:rFonts w:eastAsiaTheme="minorEastAsia" w:hint="eastAsia"/>
          <w:color w:val="000000"/>
          <w:lang w:eastAsia="zh-CN"/>
        </w:rPr>
      </w:pPr>
    </w:p>
    <w:sectPr w:rsidR="009A0902" w:rsidRPr="0084292A" w:rsidSect="001A6D83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7CD1" w:rsidRDefault="00B87CD1">
      <w:r>
        <w:separator/>
      </w:r>
    </w:p>
  </w:endnote>
  <w:endnote w:type="continuationSeparator" w:id="0">
    <w:p w:rsidR="00B87CD1" w:rsidRDefault="00B87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3F4" w:rsidRDefault="00B863F4" w:rsidP="00E25B00">
    <w:pPr>
      <w:pStyle w:val="a3"/>
      <w:tabs>
        <w:tab w:val="clear" w:pos="6480"/>
        <w:tab w:val="center" w:pos="4680"/>
        <w:tab w:val="right" w:pos="9360"/>
      </w:tabs>
      <w:rPr>
        <w:lang w:eastAsia="ja-JP"/>
      </w:rPr>
    </w:pPr>
    <w:proofErr w:type="spellStart"/>
    <w:r>
      <w:rPr>
        <w:lang w:eastAsia="ja-JP"/>
      </w:rPr>
      <w:t>TGax</w:t>
    </w:r>
    <w:proofErr w:type="spellEnd"/>
    <w:r>
      <w:rPr>
        <w:lang w:eastAsia="ja-JP"/>
      </w:rPr>
      <w:t xml:space="preserve"> MAC</w:t>
    </w:r>
    <w:r w:rsidRPr="00B863F4">
      <w:rPr>
        <w:rFonts w:hint="eastAsia"/>
        <w:lang w:eastAsia="ja-JP"/>
      </w:rPr>
      <w:t>/MU</w:t>
    </w:r>
    <w:r>
      <w:rPr>
        <w:lang w:eastAsia="ja-JP"/>
      </w:rPr>
      <w:t xml:space="preserve"> Ad hoc </w:t>
    </w: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84292A">
      <w:rPr>
        <w:noProof/>
      </w:rPr>
      <w:t>6</w:t>
    </w:r>
    <w:r>
      <w:rPr>
        <w:noProof/>
      </w:rPr>
      <w:fldChar w:fldCharType="end"/>
    </w:r>
    <w:r>
      <w:tab/>
    </w:r>
    <w:r w:rsidR="00762CF8">
      <w:rPr>
        <w:lang w:eastAsia="ja-JP"/>
      </w:rPr>
      <w:t>Kiseon Ryu</w:t>
    </w:r>
    <w:r>
      <w:rPr>
        <w:lang w:eastAsia="ja-JP"/>
      </w:rPr>
      <w:t xml:space="preserve">, </w:t>
    </w:r>
    <w:r w:rsidR="00762CF8">
      <w:rPr>
        <w:lang w:eastAsia="ja-JP"/>
      </w:rPr>
      <w:t>LG Electronic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7CD1" w:rsidRDefault="00B87CD1">
      <w:r>
        <w:separator/>
      </w:r>
    </w:p>
  </w:footnote>
  <w:footnote w:type="continuationSeparator" w:id="0">
    <w:p w:rsidR="00B87CD1" w:rsidRDefault="00B87C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3F4" w:rsidRDefault="003E6BF7" w:rsidP="00B96D18">
    <w:pPr>
      <w:pStyle w:val="a4"/>
      <w:tabs>
        <w:tab w:val="clear" w:pos="6480"/>
        <w:tab w:val="center" w:pos="4680"/>
        <w:tab w:val="right" w:pos="9360"/>
      </w:tabs>
    </w:pPr>
    <w:r>
      <w:t>September</w:t>
    </w:r>
    <w:r w:rsidR="00B863F4">
      <w:t xml:space="preserve"> 2018</w:t>
    </w:r>
    <w:r w:rsidR="00B863F4">
      <w:tab/>
    </w:r>
    <w:r w:rsidR="00B863F4">
      <w:tab/>
    </w:r>
    <w:r w:rsidR="00B87CD1">
      <w:fldChar w:fldCharType="begin"/>
    </w:r>
    <w:r w:rsidR="00B87CD1">
      <w:instrText xml:space="preserve"> TITLE  \* MERGEFORMAT </w:instrText>
    </w:r>
    <w:r w:rsidR="00B87CD1">
      <w:fldChar w:fldCharType="separate"/>
    </w:r>
    <w:r w:rsidR="00B863F4">
      <w:t>doc.: IEEE 802.11-18/</w:t>
    </w:r>
    <w:r w:rsidR="0084292A">
      <w:t>1657</w:t>
    </w:r>
    <w:r w:rsidR="00B863F4">
      <w:t>r</w:t>
    </w:r>
    <w:r w:rsidR="00B87CD1">
      <w:fldChar w:fldCharType="end"/>
    </w:r>
    <w:r w:rsidR="00B863F4"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F4359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 w15:restartNumberingAfterBreak="0">
    <w:nsid w:val="03B733CC"/>
    <w:multiLevelType w:val="hybridMultilevel"/>
    <w:tmpl w:val="905CA094"/>
    <w:lvl w:ilvl="0" w:tplc="68201F2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169B4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 w15:restartNumberingAfterBreak="0">
    <w:nsid w:val="08B12EFF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 w15:restartNumberingAfterBreak="0">
    <w:nsid w:val="092171BB"/>
    <w:multiLevelType w:val="multilevel"/>
    <w:tmpl w:val="A30A307A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5" w15:restartNumberingAfterBreak="0">
    <w:nsid w:val="0A6D24F6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11EF210D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132652D3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8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 w15:restartNumberingAfterBreak="0">
    <w:nsid w:val="1FB3509C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 w15:restartNumberingAfterBreak="0">
    <w:nsid w:val="20050AF7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 w15:restartNumberingAfterBreak="0">
    <w:nsid w:val="2A570DC6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 w15:restartNumberingAfterBreak="0">
    <w:nsid w:val="2D8A4326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3" w15:restartNumberingAfterBreak="0">
    <w:nsid w:val="2EE65FBB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4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15" w15:restartNumberingAfterBreak="0">
    <w:nsid w:val="344F6A88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6" w15:restartNumberingAfterBreak="0">
    <w:nsid w:val="3C221B38"/>
    <w:multiLevelType w:val="hybridMultilevel"/>
    <w:tmpl w:val="09428172"/>
    <w:lvl w:ilvl="0" w:tplc="C7243120">
      <w:start w:val="6"/>
      <w:numFmt w:val="bullet"/>
      <w:lvlText w:val="-"/>
      <w:lvlJc w:val="left"/>
      <w:pPr>
        <w:ind w:left="1584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17" w15:restartNumberingAfterBreak="0">
    <w:nsid w:val="3C787B83"/>
    <w:multiLevelType w:val="multilevel"/>
    <w:tmpl w:val="B156CDA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3EB03866"/>
    <w:multiLevelType w:val="multilevel"/>
    <w:tmpl w:val="BBB8F820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9" w15:restartNumberingAfterBreak="0">
    <w:nsid w:val="404132FD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0" w15:restartNumberingAfterBreak="0">
    <w:nsid w:val="40954940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1" w15:restartNumberingAfterBreak="0">
    <w:nsid w:val="459B0B1A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2" w15:restartNumberingAfterBreak="0">
    <w:nsid w:val="47FE29C5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3" w15:restartNumberingAfterBreak="0">
    <w:nsid w:val="482F7779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4" w15:restartNumberingAfterBreak="0">
    <w:nsid w:val="4B2C1532"/>
    <w:multiLevelType w:val="multilevel"/>
    <w:tmpl w:val="813657F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5" w15:restartNumberingAfterBreak="0">
    <w:nsid w:val="4FBB0511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6" w15:restartNumberingAfterBreak="0">
    <w:nsid w:val="507D0408"/>
    <w:multiLevelType w:val="multilevel"/>
    <w:tmpl w:val="5CCA04E0"/>
    <w:lvl w:ilvl="0">
      <w:start w:val="5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7" w15:restartNumberingAfterBreak="0">
    <w:nsid w:val="51C82293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5E355168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9" w15:restartNumberingAfterBreak="0">
    <w:nsid w:val="5FC96A5F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6FF13CE9"/>
    <w:multiLevelType w:val="hybridMultilevel"/>
    <w:tmpl w:val="F692E870"/>
    <w:lvl w:ilvl="0" w:tplc="90D0DDDA">
      <w:start w:val="1"/>
      <w:numFmt w:val="bullet"/>
      <w:lvlText w:val="•"/>
      <w:lvlJc w:val="left"/>
      <w:pPr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1" w15:restartNumberingAfterBreak="0">
    <w:nsid w:val="70A2399C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2" w15:restartNumberingAfterBreak="0">
    <w:nsid w:val="719A7458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 w15:restartNumberingAfterBreak="0">
    <w:nsid w:val="71DA1471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4" w15:restartNumberingAfterBreak="0">
    <w:nsid w:val="72D235AB"/>
    <w:multiLevelType w:val="hybridMultilevel"/>
    <w:tmpl w:val="D16A6050"/>
    <w:lvl w:ilvl="0" w:tplc="E948F258">
      <w:start w:val="6"/>
      <w:numFmt w:val="bullet"/>
      <w:lvlText w:val="-"/>
      <w:lvlJc w:val="left"/>
      <w:pPr>
        <w:ind w:left="1152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15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00"/>
      </w:pPr>
      <w:rPr>
        <w:rFonts w:ascii="Wingdings" w:hAnsi="Wingdings" w:hint="default"/>
      </w:rPr>
    </w:lvl>
  </w:abstractNum>
  <w:abstractNum w:abstractNumId="35" w15:restartNumberingAfterBreak="0">
    <w:nsid w:val="75E4778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6" w15:restartNumberingAfterBreak="0">
    <w:nsid w:val="7AF023D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7" w15:restartNumberingAfterBreak="0">
    <w:nsid w:val="7D2E1A48"/>
    <w:multiLevelType w:val="multilevel"/>
    <w:tmpl w:val="4292479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8"/>
  </w:num>
  <w:num w:numId="2">
    <w:abstractNumId w:val="14"/>
  </w:num>
  <w:num w:numId="3">
    <w:abstractNumId w:val="28"/>
  </w:num>
  <w:num w:numId="4">
    <w:abstractNumId w:val="17"/>
  </w:num>
  <w:num w:numId="5">
    <w:abstractNumId w:val="36"/>
  </w:num>
  <w:num w:numId="6">
    <w:abstractNumId w:val="27"/>
  </w:num>
  <w:num w:numId="7">
    <w:abstractNumId w:val="25"/>
  </w:num>
  <w:num w:numId="8">
    <w:abstractNumId w:val="35"/>
  </w:num>
  <w:num w:numId="9">
    <w:abstractNumId w:val="11"/>
  </w:num>
  <w:num w:numId="10">
    <w:abstractNumId w:val="3"/>
  </w:num>
  <w:num w:numId="11">
    <w:abstractNumId w:val="33"/>
  </w:num>
  <w:num w:numId="12">
    <w:abstractNumId w:val="4"/>
  </w:num>
  <w:num w:numId="13">
    <w:abstractNumId w:val="13"/>
  </w:num>
  <w:num w:numId="14">
    <w:abstractNumId w:val="21"/>
  </w:num>
  <w:num w:numId="15">
    <w:abstractNumId w:val="29"/>
  </w:num>
  <w:num w:numId="16">
    <w:abstractNumId w:val="6"/>
  </w:num>
  <w:num w:numId="17">
    <w:abstractNumId w:val="30"/>
  </w:num>
  <w:num w:numId="18">
    <w:abstractNumId w:val="22"/>
  </w:num>
  <w:num w:numId="19">
    <w:abstractNumId w:val="12"/>
  </w:num>
  <w:num w:numId="20">
    <w:abstractNumId w:val="34"/>
  </w:num>
  <w:num w:numId="21">
    <w:abstractNumId w:val="16"/>
  </w:num>
  <w:num w:numId="22">
    <w:abstractNumId w:val="15"/>
  </w:num>
  <w:num w:numId="23">
    <w:abstractNumId w:val="9"/>
  </w:num>
  <w:num w:numId="24">
    <w:abstractNumId w:val="20"/>
  </w:num>
  <w:num w:numId="25">
    <w:abstractNumId w:val="7"/>
  </w:num>
  <w:num w:numId="26">
    <w:abstractNumId w:val="0"/>
  </w:num>
  <w:num w:numId="27">
    <w:abstractNumId w:val="32"/>
  </w:num>
  <w:num w:numId="28">
    <w:abstractNumId w:val="5"/>
  </w:num>
  <w:num w:numId="29">
    <w:abstractNumId w:val="19"/>
  </w:num>
  <w:num w:numId="30">
    <w:abstractNumId w:val="10"/>
  </w:num>
  <w:num w:numId="31">
    <w:abstractNumId w:val="23"/>
  </w:num>
  <w:num w:numId="32">
    <w:abstractNumId w:val="1"/>
  </w:num>
  <w:num w:numId="33">
    <w:abstractNumId w:val="2"/>
  </w:num>
  <w:num w:numId="34">
    <w:abstractNumId w:val="18"/>
  </w:num>
  <w:num w:numId="35">
    <w:abstractNumId w:val="31"/>
  </w:num>
  <w:num w:numId="36">
    <w:abstractNumId w:val="37"/>
  </w:num>
  <w:num w:numId="37">
    <w:abstractNumId w:val="24"/>
  </w:num>
  <w:num w:numId="38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72AC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6CA"/>
    <w:rsid w:val="000B7A2F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C7"/>
    <w:rsid w:val="001067F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DB"/>
    <w:rsid w:val="001337FE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90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64B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3B38"/>
    <w:rsid w:val="00374421"/>
    <w:rsid w:val="003751CA"/>
    <w:rsid w:val="00375AB6"/>
    <w:rsid w:val="00377FCF"/>
    <w:rsid w:val="00380172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16C4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F8E"/>
    <w:rsid w:val="00521473"/>
    <w:rsid w:val="00521718"/>
    <w:rsid w:val="00523D5E"/>
    <w:rsid w:val="005240D5"/>
    <w:rsid w:val="00524F75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612"/>
    <w:rsid w:val="005B516F"/>
    <w:rsid w:val="005B5205"/>
    <w:rsid w:val="005B62BD"/>
    <w:rsid w:val="005B66D2"/>
    <w:rsid w:val="005B6819"/>
    <w:rsid w:val="005B6FED"/>
    <w:rsid w:val="005B7C8C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B91"/>
    <w:rsid w:val="005F4F29"/>
    <w:rsid w:val="005F5205"/>
    <w:rsid w:val="005F6646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F7E"/>
    <w:rsid w:val="00625032"/>
    <w:rsid w:val="0062559A"/>
    <w:rsid w:val="006269E6"/>
    <w:rsid w:val="00627726"/>
    <w:rsid w:val="00627C53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F127E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2CF8"/>
    <w:rsid w:val="007638D6"/>
    <w:rsid w:val="00763AF4"/>
    <w:rsid w:val="0076682C"/>
    <w:rsid w:val="0076742D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292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4AB"/>
    <w:rsid w:val="008E7633"/>
    <w:rsid w:val="008E7659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ADC"/>
    <w:rsid w:val="0094232B"/>
    <w:rsid w:val="00942A06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902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D3A"/>
    <w:rsid w:val="00A064F0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620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051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B6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5D07"/>
    <w:rsid w:val="00B461D7"/>
    <w:rsid w:val="00B46413"/>
    <w:rsid w:val="00B500B7"/>
    <w:rsid w:val="00B5048A"/>
    <w:rsid w:val="00B5133C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87CD1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345"/>
    <w:rsid w:val="00CA6395"/>
    <w:rsid w:val="00CB0DAB"/>
    <w:rsid w:val="00CB14B9"/>
    <w:rsid w:val="00CB1512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357"/>
    <w:rsid w:val="00D3386B"/>
    <w:rsid w:val="00D34394"/>
    <w:rsid w:val="00D34400"/>
    <w:rsid w:val="00D346A8"/>
    <w:rsid w:val="00D36323"/>
    <w:rsid w:val="00D363E4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7050"/>
    <w:rsid w:val="00D676FB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5D5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393"/>
    <w:rsid w:val="00DF1951"/>
    <w:rsid w:val="00DF217E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1D69"/>
    <w:rsid w:val="00FB2C8D"/>
    <w:rsid w:val="00FB35FD"/>
    <w:rsid w:val="00FB4173"/>
    <w:rsid w:val="00FB42F2"/>
    <w:rsid w:val="00FB4671"/>
    <w:rsid w:val="00FB534A"/>
    <w:rsid w:val="00FB59BA"/>
    <w:rsid w:val="00FB5B7F"/>
    <w:rsid w:val="00FB7432"/>
    <w:rsid w:val="00FB777E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BD36297C-4F85-427B-884E-714BEC3B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63EF"/>
    <w:rPr>
      <w:rFonts w:ascii="Calibri" w:eastAsia="MS PGothic" w:hAnsi="Calibri" w:cs="MS PGothic"/>
      <w:sz w:val="22"/>
      <w:szCs w:val="22"/>
    </w:rPr>
  </w:style>
  <w:style w:type="paragraph" w:styleId="1">
    <w:name w:val="heading 1"/>
    <w:basedOn w:val="a"/>
    <w:next w:val="a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2">
    <w:name w:val="heading 2"/>
    <w:basedOn w:val="a"/>
    <w:next w:val="a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3">
    <w:name w:val="heading 3"/>
    <w:basedOn w:val="a"/>
    <w:next w:val="a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a4">
    <w:name w:val="header"/>
    <w:basedOn w:val="a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a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a5">
    <w:name w:val="Body Text Indent"/>
    <w:basedOn w:val="a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a6">
    <w:name w:val="Hyperlink"/>
    <w:rsid w:val="001A6D83"/>
    <w:rPr>
      <w:color w:val="0000FF"/>
      <w:u w:val="single"/>
    </w:rPr>
  </w:style>
  <w:style w:type="character" w:styleId="a7">
    <w:name w:val="annotation reference"/>
    <w:rsid w:val="00815EB4"/>
    <w:rPr>
      <w:sz w:val="18"/>
      <w:szCs w:val="18"/>
    </w:rPr>
  </w:style>
  <w:style w:type="paragraph" w:styleId="a8">
    <w:name w:val="annotation text"/>
    <w:basedOn w:val="a"/>
    <w:link w:val="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har">
    <w:name w:val="批注文字 Char"/>
    <w:link w:val="a8"/>
    <w:rsid w:val="00815EB4"/>
    <w:rPr>
      <w:sz w:val="22"/>
      <w:lang w:eastAsia="en-US"/>
    </w:rPr>
  </w:style>
  <w:style w:type="paragraph" w:styleId="a9">
    <w:name w:val="annotation subject"/>
    <w:basedOn w:val="a8"/>
    <w:next w:val="a8"/>
    <w:link w:val="Char0"/>
    <w:rsid w:val="00815EB4"/>
    <w:rPr>
      <w:b/>
      <w:bCs/>
    </w:rPr>
  </w:style>
  <w:style w:type="character" w:customStyle="1" w:styleId="Char0">
    <w:name w:val="批注主题 Char"/>
    <w:link w:val="a9"/>
    <w:rsid w:val="00815EB4"/>
    <w:rPr>
      <w:b/>
      <w:bCs/>
      <w:sz w:val="22"/>
      <w:lang w:eastAsia="en-US"/>
    </w:rPr>
  </w:style>
  <w:style w:type="paragraph" w:styleId="aa">
    <w:name w:val="Balloon Text"/>
    <w:basedOn w:val="a"/>
    <w:link w:val="Char1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Char1">
    <w:name w:val="批注框文本 Char"/>
    <w:link w:val="aa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ab">
    <w:name w:val="Normal (Web)"/>
    <w:basedOn w:val="a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ac">
    <w:name w:val="List Paragraph"/>
    <w:basedOn w:val="a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ad">
    <w:name w:val="Intense Quote"/>
    <w:basedOn w:val="a"/>
    <w:next w:val="a"/>
    <w:link w:val="Char2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Char2">
    <w:name w:val="明显引用 Char"/>
    <w:basedOn w:val="a0"/>
    <w:link w:val="ad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ae">
    <w:name w:val="Table Grid"/>
    <w:basedOn w:val="a1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3">
    <w:name w:val="Medium Shading 1 Accent 3"/>
    <w:basedOn w:val="a1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af">
    <w:name w:val="Document Map"/>
    <w:basedOn w:val="a"/>
    <w:link w:val="Char3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Char3">
    <w:name w:val="文档结构图 Char"/>
    <w:basedOn w:val="a0"/>
    <w:link w:val="af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af0">
    <w:name w:val="Intense Emphasis"/>
    <w:basedOn w:val="a0"/>
    <w:qFormat/>
    <w:rsid w:val="007C1C3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6A9650-F067-4BBC-9CC8-FF1325B60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639</Words>
  <Characters>9348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oc.: IEEE 802.11-15/637r0</vt:lpstr>
      <vt:lpstr>doc.: IEEE 802.11-15/637r0</vt:lpstr>
    </vt:vector>
  </TitlesOfParts>
  <Company>Newracom</Company>
  <LinksUpToDate>false</LinksUpToDate>
  <CharactersWithSpaces>10966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Yangxun (David)</cp:lastModifiedBy>
  <cp:revision>3</cp:revision>
  <dcterms:created xsi:type="dcterms:W3CDTF">2018-09-13T01:10:00Z</dcterms:created>
  <dcterms:modified xsi:type="dcterms:W3CDTF">2018-09-13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